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8C3A3" w14:textId="546235A1" w:rsidR="001D5D13" w:rsidRDefault="001D5D13" w:rsidP="001D5D13">
      <w:pPr>
        <w:jc w:val="center"/>
        <w:rPr>
          <w:rFonts w:ascii="Cambria Math" w:hAnsi="Cambria Math"/>
          <w:b/>
          <w:bCs/>
          <w:sz w:val="44"/>
          <w:szCs w:val="44"/>
        </w:rPr>
      </w:pPr>
      <w:r w:rsidRPr="003F76F9">
        <w:rPr>
          <w:rFonts w:ascii="Cambria Math" w:hAnsi="Cambria Math"/>
          <w:b/>
          <w:bCs/>
          <w:sz w:val="44"/>
          <w:szCs w:val="44"/>
        </w:rPr>
        <w:t xml:space="preserve">Section- </w:t>
      </w:r>
      <w:r>
        <w:rPr>
          <w:rFonts w:ascii="Cambria Math" w:hAnsi="Cambria Math"/>
          <w:b/>
          <w:bCs/>
          <w:sz w:val="44"/>
          <w:szCs w:val="44"/>
        </w:rPr>
        <w:t>A</w:t>
      </w:r>
    </w:p>
    <w:p w14:paraId="699B091F" w14:textId="14B38AF9" w:rsidR="001D5D13" w:rsidRDefault="001D5D13" w:rsidP="001D5D13">
      <w:pPr>
        <w:rPr>
          <w:rFonts w:ascii="Cambria Math" w:hAnsi="Cambria Math"/>
          <w:b/>
          <w:bCs/>
          <w:sz w:val="24"/>
          <w:szCs w:val="24"/>
        </w:rPr>
      </w:pPr>
      <w:r w:rsidRPr="001D5D13">
        <w:rPr>
          <w:rFonts w:ascii="Cambria Math" w:hAnsi="Cambria Math"/>
          <w:b/>
          <w:bCs/>
          <w:noProof/>
          <w:sz w:val="24"/>
          <w:szCs w:val="24"/>
        </w:rPr>
        <w:drawing>
          <wp:inline distT="0" distB="0" distL="0" distR="0" wp14:anchorId="28EE320B" wp14:editId="71E90D63">
            <wp:extent cx="5731510" cy="4297045"/>
            <wp:effectExtent l="0" t="6668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731510" cy="429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E73D9C" w14:textId="30336AA1" w:rsidR="001D5D13" w:rsidRDefault="001D5D13" w:rsidP="001D5D13">
      <w:pPr>
        <w:rPr>
          <w:rFonts w:ascii="Cambria Math" w:hAnsi="Cambria Math"/>
          <w:b/>
          <w:bCs/>
          <w:sz w:val="24"/>
          <w:szCs w:val="24"/>
        </w:rPr>
      </w:pPr>
    </w:p>
    <w:p w14:paraId="3F8E7DFA" w14:textId="656C8BA7" w:rsidR="001D5D13" w:rsidRDefault="001D5D13" w:rsidP="001D5D13">
      <w:pPr>
        <w:rPr>
          <w:rFonts w:ascii="Cambria Math" w:hAnsi="Cambria Math"/>
          <w:b/>
          <w:bCs/>
          <w:sz w:val="24"/>
          <w:szCs w:val="24"/>
        </w:rPr>
      </w:pPr>
      <w:r w:rsidRPr="001D5D13">
        <w:rPr>
          <w:rFonts w:ascii="Cambria Math" w:hAnsi="Cambria Math"/>
          <w:b/>
          <w:bCs/>
          <w:noProof/>
          <w:sz w:val="24"/>
          <w:szCs w:val="24"/>
        </w:rPr>
        <w:lastRenderedPageBreak/>
        <w:drawing>
          <wp:inline distT="0" distB="0" distL="0" distR="0" wp14:anchorId="7E001D64" wp14:editId="483FCF5A">
            <wp:extent cx="5731510" cy="4300220"/>
            <wp:effectExtent l="0" t="8255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731510" cy="430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36807B" w14:textId="178E061C" w:rsidR="001D5D13" w:rsidRDefault="001D5D13" w:rsidP="001D5D13">
      <w:pPr>
        <w:rPr>
          <w:rFonts w:ascii="Cambria Math" w:hAnsi="Cambria Math"/>
          <w:b/>
          <w:bCs/>
          <w:sz w:val="24"/>
          <w:szCs w:val="24"/>
        </w:rPr>
      </w:pPr>
      <w:r w:rsidRPr="001D5D13">
        <w:rPr>
          <w:rFonts w:ascii="Cambria Math" w:hAnsi="Cambria Math"/>
          <w:b/>
          <w:bCs/>
          <w:noProof/>
          <w:sz w:val="24"/>
          <w:szCs w:val="24"/>
        </w:rPr>
        <w:drawing>
          <wp:inline distT="0" distB="0" distL="0" distR="0" wp14:anchorId="02D7C031" wp14:editId="5CC6AD59">
            <wp:extent cx="5731510" cy="4300220"/>
            <wp:effectExtent l="0" t="8255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731510" cy="430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AD8410" w14:textId="4CF51D54" w:rsidR="001D5D13" w:rsidRDefault="001D5D13" w:rsidP="001D5D13">
      <w:pPr>
        <w:rPr>
          <w:rFonts w:ascii="Cambria Math" w:hAnsi="Cambria Math"/>
          <w:b/>
          <w:bCs/>
          <w:sz w:val="24"/>
          <w:szCs w:val="24"/>
        </w:rPr>
      </w:pPr>
      <w:r w:rsidRPr="001D5D13">
        <w:rPr>
          <w:rFonts w:ascii="Cambria Math" w:hAnsi="Cambria Math"/>
          <w:b/>
          <w:bCs/>
          <w:noProof/>
          <w:sz w:val="24"/>
          <w:szCs w:val="24"/>
        </w:rPr>
        <w:drawing>
          <wp:inline distT="0" distB="0" distL="0" distR="0" wp14:anchorId="095135C1" wp14:editId="6AD76C8F">
            <wp:extent cx="5731510" cy="4297680"/>
            <wp:effectExtent l="0" t="6985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731510" cy="429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72EBDD" w14:textId="77777777" w:rsidR="001D5D13" w:rsidRPr="001D5D13" w:rsidRDefault="001D5D13" w:rsidP="001D5D13">
      <w:pPr>
        <w:rPr>
          <w:rFonts w:ascii="Cambria Math" w:hAnsi="Cambria Math"/>
          <w:b/>
          <w:bCs/>
          <w:sz w:val="24"/>
          <w:szCs w:val="24"/>
        </w:rPr>
      </w:pPr>
    </w:p>
    <w:p w14:paraId="257333C5" w14:textId="106C2443" w:rsidR="001D5D13" w:rsidRDefault="001D5D13" w:rsidP="003F76F9">
      <w:pPr>
        <w:jc w:val="center"/>
        <w:rPr>
          <w:rFonts w:ascii="Cambria Math" w:hAnsi="Cambria Math"/>
          <w:b/>
          <w:bCs/>
          <w:sz w:val="44"/>
          <w:szCs w:val="44"/>
        </w:rPr>
      </w:pPr>
      <w:r w:rsidRPr="001D5D13">
        <w:rPr>
          <w:rFonts w:ascii="Cambria Math" w:hAnsi="Cambria Math"/>
          <w:b/>
          <w:bCs/>
          <w:noProof/>
          <w:sz w:val="44"/>
          <w:szCs w:val="44"/>
        </w:rPr>
        <w:drawing>
          <wp:inline distT="0" distB="0" distL="0" distR="0" wp14:anchorId="66DAE45A" wp14:editId="50A977F7">
            <wp:extent cx="5731510" cy="4300220"/>
            <wp:effectExtent l="0" t="8255" r="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731510" cy="430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B7D68A" w14:textId="1FB5DAD9" w:rsidR="001D5D13" w:rsidRDefault="001D5D13" w:rsidP="003F76F9">
      <w:pPr>
        <w:jc w:val="center"/>
        <w:rPr>
          <w:rFonts w:ascii="Cambria Math" w:hAnsi="Cambria Math"/>
          <w:b/>
          <w:bCs/>
          <w:sz w:val="44"/>
          <w:szCs w:val="44"/>
        </w:rPr>
      </w:pPr>
      <w:r w:rsidRPr="001D5D13">
        <w:rPr>
          <w:rFonts w:ascii="Cambria Math" w:hAnsi="Cambria Math"/>
          <w:b/>
          <w:bCs/>
          <w:noProof/>
          <w:sz w:val="44"/>
          <w:szCs w:val="44"/>
        </w:rPr>
        <w:drawing>
          <wp:inline distT="0" distB="0" distL="0" distR="0" wp14:anchorId="5706B193" wp14:editId="2353DCF2">
            <wp:extent cx="5731510" cy="4298315"/>
            <wp:effectExtent l="0" t="7303" r="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731510" cy="4298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997746" w14:textId="00817400" w:rsidR="001B4CAF" w:rsidRDefault="001B4CAF" w:rsidP="003F76F9">
      <w:pPr>
        <w:jc w:val="center"/>
        <w:rPr>
          <w:rFonts w:ascii="Cambria Math" w:hAnsi="Cambria Math"/>
          <w:b/>
          <w:bCs/>
          <w:sz w:val="44"/>
          <w:szCs w:val="44"/>
        </w:rPr>
      </w:pPr>
    </w:p>
    <w:p w14:paraId="014BE6FD" w14:textId="6BEB6606" w:rsidR="001B4CAF" w:rsidRDefault="001B4CAF" w:rsidP="001B4CAF">
      <w:pPr>
        <w:rPr>
          <w:rFonts w:ascii="Cambria Math" w:hAnsi="Cambria Math"/>
          <w:b/>
          <w:bCs/>
          <w:sz w:val="24"/>
          <w:szCs w:val="24"/>
        </w:rPr>
      </w:pPr>
      <w:r>
        <w:rPr>
          <w:rFonts w:ascii="Cambria Math" w:hAnsi="Cambria Math"/>
          <w:b/>
          <w:bCs/>
          <w:sz w:val="24"/>
          <w:szCs w:val="24"/>
        </w:rPr>
        <w:t>Answer B)</w:t>
      </w:r>
    </w:p>
    <w:p w14:paraId="40B5F7E7" w14:textId="58925304" w:rsidR="001B4CAF" w:rsidRDefault="001B4CAF" w:rsidP="001B4CAF">
      <w:pPr>
        <w:rPr>
          <w:rFonts w:ascii="Cambria Math" w:hAnsi="Cambria Math"/>
          <w:b/>
          <w:bCs/>
          <w:sz w:val="24"/>
          <w:szCs w:val="24"/>
        </w:rPr>
      </w:pPr>
      <w:r>
        <w:rPr>
          <w:rFonts w:ascii="Cambria Math" w:hAnsi="Cambria Math"/>
          <w:b/>
          <w:bCs/>
          <w:sz w:val="24"/>
          <w:szCs w:val="24"/>
        </w:rPr>
        <w:t xml:space="preserve">Lets take A = x , B = Y where x and y have range of real numbers </w:t>
      </w:r>
    </w:p>
    <w:p w14:paraId="00879BA5" w14:textId="137FF1C8" w:rsidR="001B4CAF" w:rsidRDefault="001B4CAF" w:rsidP="001B4CAF">
      <w:pPr>
        <w:rPr>
          <w:rFonts w:ascii="Cambria Math" w:hAnsi="Cambria Math"/>
          <w:b/>
          <w:bCs/>
          <w:sz w:val="24"/>
          <w:szCs w:val="24"/>
        </w:rPr>
      </w:pPr>
      <w:r>
        <w:rPr>
          <w:rFonts w:ascii="Cambria Math" w:hAnsi="Cambria Math"/>
          <w:b/>
          <w:bCs/>
          <w:sz w:val="24"/>
          <w:szCs w:val="24"/>
        </w:rPr>
        <w:t xml:space="preserve">Z = A*B   here we can see that Z have a strong correlation with A and B, as any one of them changes value of Z will change. </w:t>
      </w:r>
    </w:p>
    <w:p w14:paraId="2E6B4858" w14:textId="56B9C142" w:rsidR="001B4CAF" w:rsidRDefault="00CA6429" w:rsidP="001B4CAF">
      <w:pPr>
        <w:rPr>
          <w:rFonts w:ascii="Cambria Math" w:hAnsi="Cambria Math"/>
          <w:b/>
          <w:bCs/>
          <w:sz w:val="24"/>
          <w:szCs w:val="24"/>
        </w:rPr>
      </w:pPr>
      <w:r>
        <w:rPr>
          <w:rFonts w:ascii="Cambria Math" w:hAnsi="Cambria Math"/>
          <w:b/>
          <w:bCs/>
          <w:sz w:val="24"/>
          <w:szCs w:val="24"/>
        </w:rPr>
        <w:t xml:space="preserve">If A changes value of Z will change and similarly if B changes value of Z will change </w:t>
      </w:r>
    </w:p>
    <w:p w14:paraId="2F37EF7F" w14:textId="7015878F" w:rsidR="00CA6429" w:rsidRPr="001B4CAF" w:rsidRDefault="00CA6429" w:rsidP="001B4CAF">
      <w:pPr>
        <w:rPr>
          <w:rFonts w:ascii="Cambria Math" w:hAnsi="Cambria Math"/>
          <w:b/>
          <w:bCs/>
          <w:sz w:val="24"/>
          <w:szCs w:val="24"/>
        </w:rPr>
      </w:pPr>
      <w:r>
        <w:rPr>
          <w:rFonts w:ascii="Cambria Math" w:hAnsi="Cambria Math"/>
          <w:b/>
          <w:bCs/>
          <w:sz w:val="24"/>
          <w:szCs w:val="24"/>
        </w:rPr>
        <w:t>But change in value of A doesn’t change value of B so A and B have no correlation with each other same.</w:t>
      </w:r>
    </w:p>
    <w:p w14:paraId="73ED1FFD" w14:textId="7BB9E42B" w:rsidR="003F76F9" w:rsidRDefault="003F76F9" w:rsidP="003F76F9">
      <w:pPr>
        <w:jc w:val="center"/>
        <w:rPr>
          <w:rFonts w:ascii="Cambria Math" w:hAnsi="Cambria Math"/>
          <w:b/>
          <w:bCs/>
          <w:sz w:val="44"/>
          <w:szCs w:val="44"/>
        </w:rPr>
      </w:pPr>
      <w:r w:rsidRPr="003F76F9">
        <w:rPr>
          <w:rFonts w:ascii="Cambria Math" w:hAnsi="Cambria Math"/>
          <w:b/>
          <w:bCs/>
          <w:sz w:val="44"/>
          <w:szCs w:val="44"/>
        </w:rPr>
        <w:t>Section- B</w:t>
      </w:r>
    </w:p>
    <w:p w14:paraId="5E61CFE1" w14:textId="6970CC5E" w:rsidR="006376EF" w:rsidRDefault="006376EF" w:rsidP="003F76F9">
      <w:pPr>
        <w:jc w:val="center"/>
        <w:rPr>
          <w:rFonts w:ascii="Cambria Math" w:hAnsi="Cambria Math"/>
          <w:b/>
          <w:bCs/>
          <w:sz w:val="44"/>
          <w:szCs w:val="44"/>
        </w:rPr>
      </w:pPr>
    </w:p>
    <w:p w14:paraId="275D25FD" w14:textId="62E24804" w:rsidR="006376EF" w:rsidRDefault="006376EF" w:rsidP="003F76F9">
      <w:pPr>
        <w:jc w:val="center"/>
        <w:rPr>
          <w:rFonts w:ascii="Cambria Math" w:hAnsi="Cambria Math"/>
          <w:b/>
          <w:bCs/>
          <w:sz w:val="44"/>
          <w:szCs w:val="44"/>
        </w:rPr>
      </w:pPr>
      <w:r w:rsidRPr="006376EF">
        <w:rPr>
          <w:rFonts w:ascii="Cambria Math" w:hAnsi="Cambria Math"/>
          <w:b/>
          <w:bCs/>
          <w:sz w:val="44"/>
          <w:szCs w:val="44"/>
        </w:rPr>
        <w:drawing>
          <wp:inline distT="0" distB="0" distL="0" distR="0" wp14:anchorId="1DF1BB4A" wp14:editId="6D367E90">
            <wp:extent cx="5731510" cy="381127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1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8BECE" w14:textId="22A56A4A" w:rsidR="003F76F9" w:rsidRDefault="006376EF" w:rsidP="003F76F9">
      <w:pPr>
        <w:pStyle w:val="ListParagraph"/>
        <w:numPr>
          <w:ilvl w:val="0"/>
          <w:numId w:val="1"/>
        </w:num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 xml:space="preserve"> </w:t>
      </w:r>
    </w:p>
    <w:p w14:paraId="3EEB5EDE" w14:textId="19871F77" w:rsidR="006376EF" w:rsidRPr="00F13916" w:rsidRDefault="006376EF" w:rsidP="006376EF">
      <w:pPr>
        <w:rPr>
          <w:rFonts w:ascii="Cambria Math" w:hAnsi="Cambria Math"/>
          <w:b/>
          <w:bCs/>
          <w:sz w:val="24"/>
          <w:szCs w:val="24"/>
        </w:rPr>
      </w:pPr>
      <w:r w:rsidRPr="00F13916">
        <w:rPr>
          <w:rFonts w:ascii="Cambria Math" w:hAnsi="Cambria Math"/>
          <w:b/>
          <w:bCs/>
          <w:sz w:val="24"/>
          <w:szCs w:val="24"/>
        </w:rPr>
        <w:t>DATA</w:t>
      </w:r>
      <w:r w:rsidR="006137A7" w:rsidRPr="00F13916">
        <w:rPr>
          <w:rFonts w:ascii="Cambria Math" w:hAnsi="Cambria Math"/>
          <w:b/>
          <w:bCs/>
          <w:sz w:val="24"/>
          <w:szCs w:val="24"/>
        </w:rPr>
        <w:t xml:space="preserve"> pre-processing</w:t>
      </w:r>
      <w:r w:rsidR="00F13916">
        <w:rPr>
          <w:rFonts w:ascii="Cambria Math" w:hAnsi="Cambria Math"/>
          <w:b/>
          <w:bCs/>
          <w:sz w:val="24"/>
          <w:szCs w:val="24"/>
        </w:rPr>
        <w:t>:</w:t>
      </w:r>
    </w:p>
    <w:p w14:paraId="347170B7" w14:textId="3F180812" w:rsidR="006137A7" w:rsidRDefault="006137A7" w:rsidP="006376EF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 xml:space="preserve">In the given dataset we check for if there is any null value </w:t>
      </w:r>
      <w:r w:rsidR="00F13916">
        <w:rPr>
          <w:rFonts w:ascii="Cambria Math" w:hAnsi="Cambria Math"/>
          <w:sz w:val="24"/>
          <w:szCs w:val="24"/>
        </w:rPr>
        <w:t>and</w:t>
      </w:r>
      <w:r>
        <w:rPr>
          <w:rFonts w:ascii="Cambria Math" w:hAnsi="Cambria Math"/>
          <w:sz w:val="24"/>
          <w:szCs w:val="24"/>
        </w:rPr>
        <w:t xml:space="preserve">  then we scaled the entire data.</w:t>
      </w:r>
    </w:p>
    <w:p w14:paraId="09116D93" w14:textId="17FA69BE" w:rsidR="006137A7" w:rsidRDefault="006137A7" w:rsidP="006376EF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 xml:space="preserve">Scaling formula used here </w:t>
      </w:r>
      <w:r w:rsidR="00404593">
        <w:rPr>
          <w:rFonts w:ascii="Cambria Math" w:hAnsi="Cambria Math"/>
          <w:sz w:val="24"/>
          <w:szCs w:val="24"/>
        </w:rPr>
        <w:t xml:space="preserve">: </w:t>
      </w:r>
      <w:r w:rsidR="00404593" w:rsidRPr="00404593">
        <w:rPr>
          <w:rFonts w:ascii="Cambria Math" w:hAnsi="Cambria Math"/>
          <w:sz w:val="24"/>
          <w:szCs w:val="24"/>
        </w:rPr>
        <w:drawing>
          <wp:inline distT="0" distB="0" distL="0" distR="0" wp14:anchorId="69BB9472" wp14:editId="582B9C7D">
            <wp:extent cx="647700" cy="4038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58745" cy="41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75145" w14:textId="6FCEE39B" w:rsidR="00F13916" w:rsidRDefault="00F13916" w:rsidP="006376EF">
      <w:pPr>
        <w:rPr>
          <w:rFonts w:ascii="Cambria Math" w:hAnsi="Cambria Math"/>
          <w:sz w:val="24"/>
          <w:szCs w:val="24"/>
        </w:rPr>
      </w:pPr>
      <w:r w:rsidRPr="00F13916">
        <w:rPr>
          <w:rFonts w:ascii="Cambria Math" w:hAnsi="Cambria Math"/>
          <w:sz w:val="24"/>
          <w:szCs w:val="24"/>
        </w:rPr>
        <w:drawing>
          <wp:inline distT="0" distB="0" distL="0" distR="0" wp14:anchorId="6F73DFF8" wp14:editId="20FCB3B6">
            <wp:extent cx="3779520" cy="1177228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24046" cy="1191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EA72B" w14:textId="2939EAB7" w:rsidR="00F13916" w:rsidRDefault="005905D3" w:rsidP="006376EF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We have also dropped the column ‘No’ from the data</w:t>
      </w:r>
      <w:r w:rsidR="00073D41">
        <w:rPr>
          <w:rFonts w:ascii="Cambria Math" w:hAnsi="Cambria Math"/>
          <w:sz w:val="24"/>
          <w:szCs w:val="24"/>
        </w:rPr>
        <w:t>.</w:t>
      </w:r>
    </w:p>
    <w:p w14:paraId="2DEE3E0E" w14:textId="763A28A0" w:rsidR="00073D41" w:rsidRDefault="00073D41" w:rsidP="006376EF">
      <w:pPr>
        <w:rPr>
          <w:rFonts w:ascii="Cambria Math" w:hAnsi="Cambria Math"/>
          <w:sz w:val="24"/>
          <w:szCs w:val="24"/>
        </w:rPr>
      </w:pPr>
      <w:r w:rsidRPr="00073D41">
        <w:rPr>
          <w:rFonts w:ascii="Cambria Math" w:hAnsi="Cambria Math"/>
          <w:sz w:val="24"/>
          <w:szCs w:val="24"/>
        </w:rPr>
        <w:drawing>
          <wp:inline distT="0" distB="0" distL="0" distR="0" wp14:anchorId="66B675B1" wp14:editId="00CDE796">
            <wp:extent cx="5456393" cy="4648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56393" cy="46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578BD" w14:textId="0E65BE5C" w:rsidR="00073D41" w:rsidRDefault="00073D41" w:rsidP="006376EF">
      <w:pPr>
        <w:rPr>
          <w:rFonts w:ascii="Cambria Math" w:hAnsi="Cambria Math"/>
          <w:sz w:val="24"/>
          <w:szCs w:val="24"/>
        </w:rPr>
      </w:pPr>
    </w:p>
    <w:p w14:paraId="70447EC6" w14:textId="795DDC9D" w:rsidR="00073D41" w:rsidRDefault="00073D41" w:rsidP="006376EF">
      <w:pPr>
        <w:rPr>
          <w:rFonts w:ascii="Cambria Math" w:hAnsi="Cambria Math"/>
          <w:b/>
          <w:bCs/>
          <w:sz w:val="24"/>
          <w:szCs w:val="24"/>
        </w:rPr>
      </w:pPr>
      <w:r w:rsidRPr="00073D41">
        <w:rPr>
          <w:rFonts w:ascii="Cambria Math" w:hAnsi="Cambria Math"/>
          <w:b/>
          <w:bCs/>
          <w:sz w:val="24"/>
          <w:szCs w:val="24"/>
        </w:rPr>
        <w:t>Implement Gradient Descent from scratch:</w:t>
      </w:r>
    </w:p>
    <w:p w14:paraId="20E57C15" w14:textId="735081B3" w:rsidR="00073D41" w:rsidRDefault="00073D41" w:rsidP="006376EF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 xml:space="preserve">All formulas: </w:t>
      </w:r>
    </w:p>
    <w:p w14:paraId="728C9747" w14:textId="1F647623" w:rsidR="008E7C91" w:rsidRDefault="008E7C91" w:rsidP="006376EF">
      <w:pPr>
        <w:rPr>
          <w:rFonts w:ascii="Cambria Math" w:hAnsi="Cambria Math"/>
          <w:sz w:val="24"/>
          <w:szCs w:val="24"/>
        </w:rPr>
      </w:pPr>
      <w:r w:rsidRPr="008E7C91">
        <w:rPr>
          <w:rFonts w:ascii="Cambria Math" w:hAnsi="Cambria Math"/>
          <w:i/>
          <w:iCs/>
          <w:sz w:val="24"/>
          <w:szCs w:val="24"/>
        </w:rPr>
        <w:t>Cost function:</w:t>
      </w:r>
      <w:r>
        <w:rPr>
          <w:rFonts w:ascii="Cambria Math" w:hAnsi="Cambria Math"/>
          <w:sz w:val="24"/>
          <w:szCs w:val="24"/>
        </w:rPr>
        <w:t xml:space="preserve">  J(</w:t>
      </w:r>
      <w:r w:rsidR="00441DCA">
        <w:rPr>
          <w:rFonts w:ascii="Cambria Math" w:hAnsi="Cambria Math"/>
          <w:sz w:val="24"/>
          <w:szCs w:val="24"/>
        </w:rPr>
        <w:t>Ɵ</w:t>
      </w:r>
      <w:r>
        <w:rPr>
          <w:rFonts w:ascii="Cambria Math" w:hAnsi="Cambria Math"/>
          <w:sz w:val="24"/>
          <w:szCs w:val="24"/>
        </w:rPr>
        <w:t>)</w:t>
      </w:r>
      <w:r w:rsidR="00441DCA">
        <w:rPr>
          <w:rFonts w:ascii="Cambria Math" w:hAnsi="Cambria Math"/>
          <w:sz w:val="24"/>
          <w:szCs w:val="24"/>
        </w:rPr>
        <w:t>=</w:t>
      </w:r>
      <w:r w:rsidRPr="008E7C91">
        <w:rPr>
          <w:rFonts w:ascii="Cambria Math" w:hAnsi="Cambria Math"/>
          <w:sz w:val="24"/>
          <w:szCs w:val="24"/>
        </w:rPr>
        <w:drawing>
          <wp:inline distT="0" distB="0" distL="0" distR="0" wp14:anchorId="39B01E75" wp14:editId="551AD76C">
            <wp:extent cx="1836420" cy="3670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87375" cy="377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4D9B4" w14:textId="43574DDB" w:rsidR="00441DCA" w:rsidRDefault="00441DCA" w:rsidP="006376EF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Ɵ</w:t>
      </w:r>
      <w:r>
        <w:rPr>
          <w:rFonts w:ascii="Cambria Math" w:hAnsi="Cambria Math"/>
          <w:sz w:val="24"/>
          <w:szCs w:val="24"/>
          <w:vertAlign w:val="subscript"/>
        </w:rPr>
        <w:t>0,</w:t>
      </w:r>
      <w:r>
        <w:rPr>
          <w:rFonts w:ascii="Cambria Math" w:hAnsi="Cambria Math"/>
          <w:sz w:val="24"/>
          <w:szCs w:val="24"/>
        </w:rPr>
        <w:t>Ɵ</w:t>
      </w:r>
      <w:r>
        <w:rPr>
          <w:rFonts w:ascii="Cambria Math" w:hAnsi="Cambria Math"/>
          <w:sz w:val="24"/>
          <w:szCs w:val="24"/>
          <w:vertAlign w:val="subscript"/>
        </w:rPr>
        <w:t>1,………</w:t>
      </w:r>
      <w:r>
        <w:rPr>
          <w:rFonts w:ascii="Cambria Math" w:hAnsi="Cambria Math"/>
          <w:sz w:val="24"/>
          <w:szCs w:val="24"/>
        </w:rPr>
        <w:t>,Ɵ</w:t>
      </w:r>
      <w:r>
        <w:rPr>
          <w:rFonts w:ascii="Cambria Math" w:hAnsi="Cambria Math"/>
          <w:sz w:val="24"/>
          <w:szCs w:val="24"/>
          <w:vertAlign w:val="subscript"/>
        </w:rPr>
        <w:t xml:space="preserve">n </w:t>
      </w:r>
      <w:r>
        <w:rPr>
          <w:rFonts w:ascii="Cambria Math" w:hAnsi="Cambria Math"/>
          <w:sz w:val="24"/>
          <w:szCs w:val="24"/>
        </w:rPr>
        <w:t xml:space="preserve"> - weights</w:t>
      </w:r>
    </w:p>
    <w:p w14:paraId="07529E08" w14:textId="47AB4747" w:rsidR="00441DCA" w:rsidRDefault="00441DCA" w:rsidP="006376EF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 xml:space="preserve">m : Total </w:t>
      </w:r>
      <w:r w:rsidRPr="00AD470E">
        <w:rPr>
          <w:rFonts w:ascii="Cambria Math" w:hAnsi="Cambria Math"/>
          <w:sz w:val="24"/>
          <w:szCs w:val="24"/>
        </w:rPr>
        <w:t>number</w:t>
      </w:r>
      <w:r>
        <w:rPr>
          <w:rFonts w:ascii="Cambria Math" w:hAnsi="Cambria Math"/>
          <w:sz w:val="24"/>
          <w:szCs w:val="24"/>
        </w:rPr>
        <w:t xml:space="preserve"> of data samples</w:t>
      </w:r>
    </w:p>
    <w:p w14:paraId="10DA5453" w14:textId="58725F66" w:rsidR="00441DCA" w:rsidRDefault="00441DCA" w:rsidP="006376EF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x</w:t>
      </w:r>
      <w:r>
        <w:rPr>
          <w:rFonts w:ascii="Cambria Math" w:hAnsi="Cambria Math"/>
          <w:sz w:val="24"/>
          <w:szCs w:val="24"/>
          <w:vertAlign w:val="superscript"/>
        </w:rPr>
        <w:t>(i)</w:t>
      </w:r>
      <w:r>
        <w:rPr>
          <w:rFonts w:ascii="Cambria Math" w:hAnsi="Cambria Math"/>
          <w:sz w:val="24"/>
          <w:szCs w:val="24"/>
        </w:rPr>
        <w:t>: Input features for the i</w:t>
      </w:r>
      <w:r>
        <w:rPr>
          <w:rFonts w:ascii="Cambria Math" w:hAnsi="Cambria Math"/>
          <w:sz w:val="24"/>
          <w:szCs w:val="24"/>
          <w:vertAlign w:val="superscript"/>
        </w:rPr>
        <w:t>th</w:t>
      </w:r>
      <w:r>
        <w:rPr>
          <w:rFonts w:ascii="Cambria Math" w:hAnsi="Cambria Math"/>
          <w:sz w:val="24"/>
          <w:szCs w:val="24"/>
        </w:rPr>
        <w:t xml:space="preserve"> data sample</w:t>
      </w:r>
      <w:r w:rsidR="00985C45">
        <w:rPr>
          <w:rFonts w:ascii="Cambria Math" w:hAnsi="Cambria Math"/>
          <w:sz w:val="24"/>
          <w:szCs w:val="24"/>
        </w:rPr>
        <w:t>.</w:t>
      </w:r>
    </w:p>
    <w:p w14:paraId="36C2BD59" w14:textId="06FB9EBB" w:rsidR="00985C45" w:rsidRDefault="00985C45" w:rsidP="006376EF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h(x</w:t>
      </w:r>
      <w:r>
        <w:rPr>
          <w:rFonts w:ascii="Cambria Math" w:hAnsi="Cambria Math"/>
          <w:sz w:val="24"/>
          <w:szCs w:val="24"/>
          <w:vertAlign w:val="superscript"/>
        </w:rPr>
        <w:t>(i)</w:t>
      </w:r>
      <w:r>
        <w:rPr>
          <w:rFonts w:ascii="Cambria Math" w:hAnsi="Cambria Math"/>
          <w:sz w:val="24"/>
          <w:szCs w:val="24"/>
        </w:rPr>
        <w:t xml:space="preserve">): </w:t>
      </w:r>
      <w:r w:rsidR="00536AF9" w:rsidRPr="00536AF9">
        <w:rPr>
          <w:rFonts w:ascii="Cambria Math" w:hAnsi="Cambria Math"/>
          <w:sz w:val="24"/>
          <w:szCs w:val="24"/>
        </w:rPr>
        <w:t>hypothesis</w:t>
      </w:r>
    </w:p>
    <w:p w14:paraId="7E052999" w14:textId="0D5DE519" w:rsidR="00536AF9" w:rsidRDefault="00536AF9" w:rsidP="006376EF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y</w:t>
      </w:r>
      <w:r>
        <w:rPr>
          <w:rFonts w:ascii="Cambria Math" w:hAnsi="Cambria Math"/>
          <w:sz w:val="24"/>
          <w:szCs w:val="24"/>
          <w:vertAlign w:val="superscript"/>
        </w:rPr>
        <w:t>(i)</w:t>
      </w:r>
      <w:r>
        <w:rPr>
          <w:rFonts w:ascii="Cambria Math" w:hAnsi="Cambria Math"/>
          <w:sz w:val="24"/>
          <w:szCs w:val="24"/>
        </w:rPr>
        <w:t>: Actual out</w:t>
      </w:r>
      <w:r w:rsidR="00C3703C">
        <w:rPr>
          <w:rFonts w:ascii="Cambria Math" w:hAnsi="Cambria Math"/>
          <w:sz w:val="24"/>
          <w:szCs w:val="24"/>
        </w:rPr>
        <w:t>put for i</w:t>
      </w:r>
      <w:r w:rsidR="00C3703C">
        <w:rPr>
          <w:rFonts w:ascii="Cambria Math" w:hAnsi="Cambria Math"/>
          <w:sz w:val="24"/>
          <w:szCs w:val="24"/>
          <w:vertAlign w:val="superscript"/>
        </w:rPr>
        <w:t>th</w:t>
      </w:r>
      <w:r w:rsidR="00C3703C">
        <w:rPr>
          <w:rFonts w:ascii="Cambria Math" w:hAnsi="Cambria Math"/>
          <w:sz w:val="24"/>
          <w:szCs w:val="24"/>
        </w:rPr>
        <w:t xml:space="preserve"> data sample</w:t>
      </w:r>
    </w:p>
    <w:p w14:paraId="662A9FF6" w14:textId="0C477CD5" w:rsidR="00C3703C" w:rsidRDefault="00C3703C" w:rsidP="006376EF">
      <w:pPr>
        <w:rPr>
          <w:rFonts w:ascii="Cambria Math" w:hAnsi="Cambria Math"/>
          <w:sz w:val="24"/>
          <w:szCs w:val="24"/>
        </w:rPr>
      </w:pPr>
    </w:p>
    <w:p w14:paraId="2D8CB067" w14:textId="6EAF1DC1" w:rsidR="00C3703C" w:rsidRDefault="00C3703C" w:rsidP="006376EF">
      <w:pPr>
        <w:rPr>
          <w:rFonts w:ascii="Cambria Math" w:hAnsi="Cambria Math"/>
          <w:i/>
          <w:iCs/>
          <w:sz w:val="24"/>
          <w:szCs w:val="24"/>
        </w:rPr>
      </w:pPr>
      <w:r w:rsidRPr="00C3703C">
        <w:rPr>
          <w:rFonts w:ascii="Cambria Math" w:hAnsi="Cambria Math"/>
          <w:i/>
          <w:iCs/>
          <w:sz w:val="24"/>
          <w:szCs w:val="24"/>
        </w:rPr>
        <w:t>Algorithm:</w:t>
      </w:r>
    </w:p>
    <w:p w14:paraId="4F156894" w14:textId="5496DD4C" w:rsidR="00FD2079" w:rsidRDefault="000945BF" w:rsidP="006376EF">
      <w:pPr>
        <w:rPr>
          <w:rFonts w:ascii="Cambria Math" w:hAnsi="Cambria Math"/>
          <w:i/>
          <w:iCs/>
          <w:sz w:val="24"/>
          <w:szCs w:val="24"/>
        </w:rPr>
      </w:pPr>
      <w:r w:rsidRPr="000945BF">
        <w:rPr>
          <w:rFonts w:ascii="Cambria Math" w:hAnsi="Cambria Math"/>
          <w:i/>
          <w:iCs/>
          <w:sz w:val="24"/>
          <w:szCs w:val="24"/>
        </w:rPr>
        <w:drawing>
          <wp:inline distT="0" distB="0" distL="0" distR="0" wp14:anchorId="422DBC10" wp14:editId="6F9F7D4D">
            <wp:extent cx="3090276" cy="15163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00022" cy="152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47CDC" w14:textId="135E99E5" w:rsidR="000945BF" w:rsidRDefault="000945BF" w:rsidP="006376EF">
      <w:pPr>
        <w:rPr>
          <w:rFonts w:ascii="Cambria Math" w:hAnsi="Cambria Math"/>
          <w:i/>
          <w:iCs/>
          <w:sz w:val="24"/>
          <w:szCs w:val="24"/>
        </w:rPr>
      </w:pPr>
    </w:p>
    <w:p w14:paraId="2F42A85B" w14:textId="1E0C6B36" w:rsidR="000945BF" w:rsidRDefault="000945BF" w:rsidP="006376EF">
      <w:pPr>
        <w:rPr>
          <w:rFonts w:ascii="Cambria Math" w:hAnsi="Cambria Math"/>
          <w:i/>
          <w:iCs/>
          <w:sz w:val="24"/>
          <w:szCs w:val="24"/>
          <w:u w:val="single"/>
        </w:rPr>
      </w:pPr>
      <w:r w:rsidRPr="000945BF">
        <w:rPr>
          <w:rFonts w:ascii="Cambria Math" w:hAnsi="Cambria Math"/>
          <w:i/>
          <w:iCs/>
          <w:sz w:val="24"/>
          <w:szCs w:val="24"/>
          <w:u w:val="single"/>
        </w:rPr>
        <w:t>Code:</w:t>
      </w:r>
    </w:p>
    <w:p w14:paraId="5D79B448" w14:textId="6516279E" w:rsidR="00AD470E" w:rsidRDefault="00AD470E" w:rsidP="006376EF">
      <w:pPr>
        <w:rPr>
          <w:rFonts w:ascii="Cambria Math" w:hAnsi="Cambria Math"/>
          <w:i/>
          <w:iCs/>
          <w:sz w:val="24"/>
          <w:szCs w:val="24"/>
          <w:u w:val="single"/>
        </w:rPr>
      </w:pPr>
      <w:r>
        <w:rPr>
          <w:rFonts w:ascii="Cambria Math" w:hAnsi="Cambria Math"/>
          <w:i/>
          <w:iCs/>
          <w:sz w:val="24"/>
          <w:szCs w:val="24"/>
          <w:u w:val="single"/>
        </w:rPr>
        <w:t>Side functions:</w:t>
      </w:r>
    </w:p>
    <w:p w14:paraId="1DFAC905" w14:textId="20E841CC" w:rsidR="0072208F" w:rsidRDefault="0072208F" w:rsidP="006376EF">
      <w:pPr>
        <w:rPr>
          <w:rFonts w:ascii="Cambria Math" w:hAnsi="Cambria Math"/>
          <w:i/>
          <w:iCs/>
          <w:sz w:val="24"/>
          <w:szCs w:val="24"/>
          <w:u w:val="single"/>
        </w:rPr>
      </w:pPr>
      <w:r w:rsidRPr="0072208F">
        <w:rPr>
          <w:rFonts w:ascii="Cambria Math" w:hAnsi="Cambria Math"/>
          <w:i/>
          <w:iCs/>
          <w:sz w:val="24"/>
          <w:szCs w:val="24"/>
          <w:u w:val="single"/>
        </w:rPr>
        <w:drawing>
          <wp:inline distT="0" distB="0" distL="0" distR="0" wp14:anchorId="0930F16D" wp14:editId="138F0EBB">
            <wp:extent cx="4061460" cy="897497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89968" cy="903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9E355" w14:textId="1311FE2F" w:rsidR="00AD470E" w:rsidRDefault="00AD470E" w:rsidP="006376EF">
      <w:pPr>
        <w:rPr>
          <w:rFonts w:ascii="Cambria Math" w:hAnsi="Cambria Math"/>
          <w:sz w:val="24"/>
          <w:szCs w:val="24"/>
          <w:u w:val="single"/>
        </w:rPr>
      </w:pPr>
      <w:r w:rsidRPr="00AD470E">
        <w:rPr>
          <w:rFonts w:ascii="Cambria Math" w:hAnsi="Cambria Math"/>
          <w:sz w:val="24"/>
          <w:szCs w:val="24"/>
          <w:u w:val="single"/>
        </w:rPr>
        <w:drawing>
          <wp:inline distT="0" distB="0" distL="0" distR="0" wp14:anchorId="311700FC" wp14:editId="52A1A53E">
            <wp:extent cx="4458974" cy="20878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65726" cy="2091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10F44" w14:textId="255DC07E" w:rsidR="00AD470E" w:rsidRPr="000945BF" w:rsidRDefault="00AD470E" w:rsidP="006376EF">
      <w:pPr>
        <w:rPr>
          <w:rFonts w:ascii="Cambria Math" w:hAnsi="Cambria Math"/>
          <w:sz w:val="24"/>
          <w:szCs w:val="24"/>
          <w:u w:val="single"/>
        </w:rPr>
      </w:pPr>
      <w:r w:rsidRPr="00AD470E">
        <w:rPr>
          <w:rFonts w:ascii="Cambria Math" w:hAnsi="Cambria Math"/>
          <w:sz w:val="24"/>
          <w:szCs w:val="24"/>
          <w:u w:val="single"/>
        </w:rPr>
        <w:drawing>
          <wp:inline distT="0" distB="0" distL="0" distR="0" wp14:anchorId="18AE57A6" wp14:editId="071273A1">
            <wp:extent cx="5731510" cy="606425"/>
            <wp:effectExtent l="0" t="0" r="254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1A7FA" w14:textId="71C59275" w:rsidR="00AD470E" w:rsidRDefault="00AD470E" w:rsidP="006376EF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Main function:</w:t>
      </w:r>
    </w:p>
    <w:p w14:paraId="2770144A" w14:textId="056E9834" w:rsidR="008E7C91" w:rsidRDefault="00AD470E" w:rsidP="006376EF">
      <w:pPr>
        <w:rPr>
          <w:rFonts w:ascii="Cambria Math" w:hAnsi="Cambria Math"/>
          <w:sz w:val="24"/>
          <w:szCs w:val="24"/>
        </w:rPr>
      </w:pPr>
      <w:r w:rsidRPr="00AD470E">
        <w:rPr>
          <w:rFonts w:ascii="Cambria Math" w:hAnsi="Cambria Math"/>
          <w:sz w:val="24"/>
          <w:szCs w:val="24"/>
        </w:rPr>
        <w:drawing>
          <wp:inline distT="0" distB="0" distL="0" distR="0" wp14:anchorId="05EA803B" wp14:editId="6D237C90">
            <wp:extent cx="5731510" cy="3329940"/>
            <wp:effectExtent l="0" t="0" r="254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1B047" w14:textId="27A942AE" w:rsidR="00073D41" w:rsidRDefault="00640CF5" w:rsidP="006376EF">
      <w:pPr>
        <w:rPr>
          <w:rFonts w:ascii="Cambria Math" w:hAnsi="Cambria Math"/>
          <w:i/>
          <w:iCs/>
          <w:sz w:val="24"/>
          <w:szCs w:val="24"/>
        </w:rPr>
      </w:pPr>
      <w:r>
        <w:rPr>
          <w:rFonts w:ascii="Cambria Math" w:hAnsi="Cambria Math"/>
          <w:i/>
          <w:iCs/>
          <w:sz w:val="24"/>
          <w:szCs w:val="24"/>
        </w:rPr>
        <w:t>Theta : weight of model</w:t>
      </w:r>
    </w:p>
    <w:p w14:paraId="236FE58E" w14:textId="47885B18" w:rsidR="00395615" w:rsidRDefault="00395615" w:rsidP="006376EF">
      <w:pPr>
        <w:rPr>
          <w:rFonts w:ascii="Cambria Math" w:hAnsi="Cambria Math"/>
          <w:i/>
          <w:iCs/>
          <w:sz w:val="24"/>
          <w:szCs w:val="24"/>
        </w:rPr>
      </w:pPr>
      <w:r>
        <w:rPr>
          <w:rFonts w:ascii="Cambria Math" w:hAnsi="Cambria Math"/>
          <w:i/>
          <w:iCs/>
          <w:sz w:val="24"/>
          <w:szCs w:val="24"/>
        </w:rPr>
        <w:t xml:space="preserve"> </w:t>
      </w:r>
      <m:oMath>
        <m:r>
          <w:rPr>
            <w:rFonts w:ascii="Cambria Math" w:hAnsi="Cambria Math"/>
            <w:i/>
            <w:iCs/>
            <w:sz w:val="24"/>
            <w:szCs w:val="24"/>
          </w:rPr>
          <w:drawing>
            <wp:inline distT="0" distB="0" distL="0" distR="0" wp14:anchorId="3E26E148" wp14:editId="1608EF24">
              <wp:extent cx="3261360" cy="2769191"/>
              <wp:effectExtent l="0" t="0" r="0" b="0"/>
              <wp:docPr id="13" name="Picture 1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300987" cy="280283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m:r>
      </m:oMath>
    </w:p>
    <w:p w14:paraId="0F03E5BF" w14:textId="3861DB90" w:rsidR="004046A4" w:rsidRDefault="004046A4" w:rsidP="006376EF">
      <w:pPr>
        <w:rPr>
          <w:rFonts w:ascii="Cambria Math" w:hAnsi="Cambria Math"/>
          <w:sz w:val="24"/>
          <w:szCs w:val="24"/>
        </w:rPr>
      </w:pPr>
      <w:r w:rsidRPr="004046A4">
        <w:rPr>
          <w:rFonts w:ascii="Cambria Math" w:hAnsi="Cambria Math"/>
          <w:sz w:val="24"/>
          <w:szCs w:val="24"/>
        </w:rPr>
        <w:drawing>
          <wp:inline distT="0" distB="0" distL="0" distR="0" wp14:anchorId="1D3103C0" wp14:editId="475BE355">
            <wp:extent cx="5731510" cy="1134745"/>
            <wp:effectExtent l="0" t="0" r="254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3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C1F63" w14:textId="77777777" w:rsidR="004046A4" w:rsidRDefault="004046A4" w:rsidP="006376EF">
      <w:pPr>
        <w:rPr>
          <w:rFonts w:ascii="Cambria Math" w:hAnsi="Cambria Math"/>
          <w:sz w:val="24"/>
          <w:szCs w:val="24"/>
        </w:rPr>
      </w:pPr>
    </w:p>
    <w:p w14:paraId="2BBDB3D8" w14:textId="42B2FB7A" w:rsidR="00395615" w:rsidRDefault="00AE2114" w:rsidP="006376EF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 xml:space="preserve">We have </w:t>
      </w:r>
      <w:r w:rsidR="0072208F" w:rsidRPr="00B72997">
        <w:rPr>
          <w:rFonts w:ascii="Cambria Math" w:hAnsi="Cambria Math"/>
          <w:sz w:val="24"/>
          <w:szCs w:val="24"/>
        </w:rPr>
        <w:t>initialized</w:t>
      </w:r>
      <w:r w:rsidR="00B72997">
        <w:rPr>
          <w:rFonts w:ascii="Cambria Math" w:hAnsi="Cambria Math"/>
          <w:sz w:val="24"/>
          <w:szCs w:val="24"/>
        </w:rPr>
        <w:t xml:space="preserve"> all the theta for the time randomly, then updating theta in every epoch</w:t>
      </w:r>
    </w:p>
    <w:p w14:paraId="38AA1EE1" w14:textId="48E73DC7" w:rsidR="004046A4" w:rsidRPr="00FA08B4" w:rsidRDefault="004046A4" w:rsidP="00FA08B4">
      <w:pPr>
        <w:pStyle w:val="ListParagraph"/>
        <w:numPr>
          <w:ilvl w:val="0"/>
          <w:numId w:val="2"/>
        </w:numPr>
        <w:rPr>
          <w:rFonts w:ascii="Cambria Math" w:hAnsi="Cambria Math"/>
          <w:b/>
          <w:bCs/>
          <w:i/>
          <w:iCs/>
          <w:sz w:val="24"/>
          <w:szCs w:val="24"/>
        </w:rPr>
      </w:pPr>
      <w:r w:rsidRPr="00FA08B4">
        <w:rPr>
          <w:rFonts w:ascii="Cambria Math" w:hAnsi="Cambria Math"/>
          <w:b/>
          <w:bCs/>
          <w:i/>
          <w:iCs/>
          <w:sz w:val="24"/>
          <w:szCs w:val="24"/>
        </w:rPr>
        <w:t>We have also Calculated the testing and training error for our model</w:t>
      </w:r>
    </w:p>
    <w:p w14:paraId="6A39D641" w14:textId="0777D336" w:rsidR="0072208F" w:rsidRDefault="0072208F" w:rsidP="006376EF">
      <w:pPr>
        <w:rPr>
          <w:rFonts w:ascii="Cambria Math" w:hAnsi="Cambria Math"/>
          <w:sz w:val="24"/>
          <w:szCs w:val="24"/>
        </w:rPr>
      </w:pPr>
      <w:r w:rsidRPr="0072208F">
        <w:rPr>
          <w:rFonts w:ascii="Cambria Math" w:hAnsi="Cambria Math"/>
          <w:sz w:val="24"/>
          <w:szCs w:val="24"/>
        </w:rPr>
        <w:drawing>
          <wp:inline distT="0" distB="0" distL="0" distR="0" wp14:anchorId="79DD32DF" wp14:editId="7E9CEBFC">
            <wp:extent cx="5731510" cy="26924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E6A4E" w14:textId="26F42BCF" w:rsidR="00FA08B4" w:rsidRDefault="00FA08B4" w:rsidP="006376EF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Alpha = 0.0035</w:t>
      </w:r>
    </w:p>
    <w:p w14:paraId="755361E8" w14:textId="09D23EA4" w:rsidR="004046A4" w:rsidRDefault="00FA08B4" w:rsidP="006376EF">
      <w:pPr>
        <w:rPr>
          <w:rFonts w:ascii="Cambria Math" w:hAnsi="Cambria Math"/>
          <w:sz w:val="24"/>
          <w:szCs w:val="24"/>
        </w:rPr>
      </w:pPr>
      <w:r w:rsidRPr="00FA08B4">
        <w:rPr>
          <w:rFonts w:ascii="Cambria Math" w:hAnsi="Cambria Math"/>
          <w:sz w:val="24"/>
          <w:szCs w:val="24"/>
        </w:rPr>
        <w:drawing>
          <wp:inline distT="0" distB="0" distL="0" distR="0" wp14:anchorId="61B9C928" wp14:editId="2A1E5300">
            <wp:extent cx="5593080" cy="2783205"/>
            <wp:effectExtent l="0" t="0" r="762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01386" cy="2787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93F1C" w14:textId="4D016B15" w:rsidR="00B72997" w:rsidRDefault="00FA08B4" w:rsidP="006376EF">
      <w:pPr>
        <w:rPr>
          <w:rFonts w:ascii="Cambria Math" w:hAnsi="Cambria Math"/>
          <w:sz w:val="24"/>
          <w:szCs w:val="24"/>
        </w:rPr>
      </w:pPr>
      <w:r w:rsidRPr="00FA08B4">
        <w:rPr>
          <w:rFonts w:ascii="Cambria Math" w:hAnsi="Cambria Math"/>
          <w:sz w:val="24"/>
          <w:szCs w:val="24"/>
        </w:rPr>
        <w:drawing>
          <wp:inline distT="0" distB="0" distL="0" distR="0" wp14:anchorId="4A75EC41" wp14:editId="193BE4FF">
            <wp:extent cx="4703618" cy="2199640"/>
            <wp:effectExtent l="0" t="0" r="190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37153" cy="2215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11433" w14:textId="3AEEA383" w:rsidR="00B72997" w:rsidRDefault="00B72997" w:rsidP="006376EF">
      <w:pPr>
        <w:rPr>
          <w:rFonts w:ascii="Cambria Math" w:hAnsi="Cambria Math"/>
          <w:sz w:val="36"/>
          <w:szCs w:val="36"/>
        </w:rPr>
      </w:pPr>
      <w:r>
        <w:rPr>
          <w:rFonts w:ascii="Cambria Math" w:hAnsi="Cambria Math"/>
          <w:sz w:val="24"/>
          <w:szCs w:val="24"/>
        </w:rPr>
        <w:t xml:space="preserve">Part </w:t>
      </w:r>
      <w:r w:rsidRPr="00B72997">
        <w:rPr>
          <w:rFonts w:ascii="Cambria Math" w:hAnsi="Cambria Math"/>
          <w:sz w:val="36"/>
          <w:szCs w:val="36"/>
        </w:rPr>
        <w:t>A)</w:t>
      </w:r>
    </w:p>
    <w:p w14:paraId="7003A70A" w14:textId="1E208BFC" w:rsidR="00B72997" w:rsidRDefault="00B72997" w:rsidP="006376EF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 xml:space="preserve">First we have </w:t>
      </w:r>
      <w:r w:rsidR="00ED7708">
        <w:rPr>
          <w:rFonts w:ascii="Cambria Math" w:hAnsi="Cambria Math"/>
          <w:sz w:val="24"/>
          <w:szCs w:val="24"/>
        </w:rPr>
        <w:t>randomised the data</w:t>
      </w:r>
      <w:r w:rsidR="00F5306A">
        <w:rPr>
          <w:rFonts w:ascii="Cambria Math" w:hAnsi="Cambria Math"/>
          <w:sz w:val="24"/>
          <w:szCs w:val="24"/>
        </w:rPr>
        <w:t xml:space="preserve"> sample </w:t>
      </w:r>
    </w:p>
    <w:p w14:paraId="61A709BA" w14:textId="26BD19A3" w:rsidR="00F5306A" w:rsidRDefault="00F5306A" w:rsidP="006376EF">
      <w:pPr>
        <w:rPr>
          <w:rFonts w:ascii="Cambria Math" w:hAnsi="Cambria Math"/>
          <w:sz w:val="24"/>
          <w:szCs w:val="24"/>
        </w:rPr>
      </w:pPr>
      <w:r w:rsidRPr="00F5306A">
        <w:rPr>
          <w:rFonts w:ascii="Cambria Math" w:hAnsi="Cambria Math"/>
          <w:sz w:val="24"/>
          <w:szCs w:val="24"/>
        </w:rPr>
        <w:drawing>
          <wp:inline distT="0" distB="0" distL="0" distR="0" wp14:anchorId="710E7F0E" wp14:editId="45A359E9">
            <wp:extent cx="4029705" cy="630382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128733" cy="645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D3B76" w14:textId="27C12D79" w:rsidR="00F5306A" w:rsidRDefault="00F5306A" w:rsidP="006376EF">
      <w:pPr>
        <w:rPr>
          <w:rFonts w:ascii="Cambria Math" w:hAnsi="Cambria Math"/>
          <w:sz w:val="24"/>
          <w:szCs w:val="24"/>
        </w:rPr>
      </w:pPr>
      <w:r w:rsidRPr="00F5306A">
        <w:rPr>
          <w:rFonts w:ascii="Cambria Math" w:hAnsi="Cambria Math"/>
          <w:sz w:val="24"/>
          <w:szCs w:val="24"/>
        </w:rPr>
        <w:drawing>
          <wp:inline distT="0" distB="0" distL="0" distR="0" wp14:anchorId="30AFF047" wp14:editId="45527E4F">
            <wp:extent cx="5731510" cy="395605"/>
            <wp:effectExtent l="0" t="0" r="2540" b="444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55A42" w14:textId="616BAF74" w:rsidR="00F2167F" w:rsidRDefault="00F5306A" w:rsidP="006376EF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 xml:space="preserve">Then we have </w:t>
      </w:r>
      <w:r w:rsidR="00F2167F">
        <w:rPr>
          <w:rFonts w:ascii="Cambria Math" w:hAnsi="Cambria Math"/>
          <w:sz w:val="24"/>
          <w:szCs w:val="24"/>
        </w:rPr>
        <w:t>done K-fold cross validation according to given question</w:t>
      </w:r>
      <w:r w:rsidR="006335C7">
        <w:rPr>
          <w:rFonts w:ascii="Cambria Math" w:hAnsi="Cambria Math"/>
          <w:sz w:val="24"/>
          <w:szCs w:val="24"/>
        </w:rPr>
        <w:t>:</w:t>
      </w:r>
    </w:p>
    <w:p w14:paraId="6B31F59A" w14:textId="24C25849" w:rsidR="0029223A" w:rsidRDefault="006335C7" w:rsidP="006376EF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First we divided the data into K parts (K =5,4,3,2)</w:t>
      </w:r>
      <w:r w:rsidR="0076373A">
        <w:rPr>
          <w:rFonts w:ascii="Cambria Math" w:hAnsi="Cambria Math"/>
          <w:sz w:val="24"/>
          <w:szCs w:val="24"/>
        </w:rPr>
        <w:t xml:space="preserve"> and for every K we have made Train(</w:t>
      </w:r>
      <w:r w:rsidR="0076373A">
        <w:rPr>
          <w:rFonts w:ascii="Cambria Math" w:hAnsi="Cambria Math"/>
          <w:sz w:val="24"/>
          <w:szCs w:val="24"/>
          <w:vertAlign w:val="subscript"/>
        </w:rPr>
        <w:t>n</w:t>
      </w:r>
      <w:r w:rsidR="0076373A">
        <w:rPr>
          <w:rFonts w:ascii="Cambria Math" w:hAnsi="Cambria Math"/>
          <w:sz w:val="24"/>
          <w:szCs w:val="24"/>
        </w:rPr>
        <w:t>) set and Test(</w:t>
      </w:r>
      <w:r w:rsidR="0076373A">
        <w:rPr>
          <w:rFonts w:ascii="Cambria Math" w:hAnsi="Cambria Math"/>
          <w:sz w:val="24"/>
          <w:szCs w:val="24"/>
          <w:vertAlign w:val="subscript"/>
        </w:rPr>
        <w:t>m</w:t>
      </w:r>
      <w:r w:rsidR="0076373A">
        <w:rPr>
          <w:rFonts w:ascii="Cambria Math" w:hAnsi="Cambria Math"/>
          <w:sz w:val="24"/>
          <w:szCs w:val="24"/>
        </w:rPr>
        <w:t>) set {where n = k-1 and m =K-n}</w:t>
      </w:r>
    </w:p>
    <w:p w14:paraId="4EC1A164" w14:textId="7D70B396" w:rsidR="0029223A" w:rsidRDefault="0029223A" w:rsidP="006376EF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ab/>
        <w:t xml:space="preserve">Then we have Trained our model with the help of gradient descent on the Train set for every n and tested the model on Test set. We have then calculated the Root mean square error(rmse) </w:t>
      </w:r>
      <w:r w:rsidR="00D945BF">
        <w:rPr>
          <w:rFonts w:ascii="Cambria Math" w:hAnsi="Cambria Math"/>
          <w:sz w:val="24"/>
          <w:szCs w:val="24"/>
        </w:rPr>
        <w:t>with help of train model weights.</w:t>
      </w:r>
    </w:p>
    <w:p w14:paraId="67A6722F" w14:textId="6C6293CF" w:rsidR="00D945BF" w:rsidRDefault="00D945BF" w:rsidP="006376EF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Rmse for all K-values</w:t>
      </w:r>
    </w:p>
    <w:p w14:paraId="1CCD4EF5" w14:textId="2A8B33E8" w:rsidR="00D945BF" w:rsidRDefault="00D945BF" w:rsidP="006376EF">
      <w:pPr>
        <w:rPr>
          <w:rFonts w:ascii="Cambria Math" w:hAnsi="Cambria Math"/>
          <w:i/>
          <w:iCs/>
          <w:sz w:val="24"/>
          <w:szCs w:val="24"/>
        </w:rPr>
      </w:pPr>
      <w:r w:rsidRPr="00D945BF">
        <w:rPr>
          <w:rFonts w:ascii="Cambria Math" w:hAnsi="Cambria Math"/>
          <w:i/>
          <w:iCs/>
          <w:sz w:val="24"/>
          <w:szCs w:val="24"/>
        </w:rPr>
        <w:t>Table</w:t>
      </w:r>
      <w:r>
        <w:rPr>
          <w:rFonts w:ascii="Cambria Math" w:hAnsi="Cambria Math"/>
          <w:i/>
          <w:iCs/>
          <w:sz w:val="24"/>
          <w:szCs w:val="24"/>
        </w:rPr>
        <w:t>: K_value vs Mean Rm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B506F" w14:paraId="7D78C1BC" w14:textId="77777777" w:rsidTr="009B506F">
        <w:tc>
          <w:tcPr>
            <w:tcW w:w="4508" w:type="dxa"/>
          </w:tcPr>
          <w:p w14:paraId="42BBBC28" w14:textId="2952D5DB" w:rsidR="009B506F" w:rsidRDefault="009B506F" w:rsidP="009B506F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>
              <w:rPr>
                <w:rFonts w:ascii="Cambria Math" w:hAnsi="Cambria Math"/>
                <w:sz w:val="24"/>
                <w:szCs w:val="24"/>
              </w:rPr>
              <w:t>K-value</w:t>
            </w:r>
          </w:p>
        </w:tc>
        <w:tc>
          <w:tcPr>
            <w:tcW w:w="4508" w:type="dxa"/>
          </w:tcPr>
          <w:p w14:paraId="372E1217" w14:textId="5060ABD9" w:rsidR="009B506F" w:rsidRDefault="009B506F" w:rsidP="009B506F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>
              <w:rPr>
                <w:rFonts w:ascii="Cambria Math" w:hAnsi="Cambria Math"/>
                <w:sz w:val="24"/>
                <w:szCs w:val="24"/>
              </w:rPr>
              <w:t>Mean Rmse</w:t>
            </w:r>
          </w:p>
        </w:tc>
      </w:tr>
      <w:tr w:rsidR="009B506F" w14:paraId="0FB7D318" w14:textId="77777777" w:rsidTr="009B506F">
        <w:tc>
          <w:tcPr>
            <w:tcW w:w="4508" w:type="dxa"/>
          </w:tcPr>
          <w:p w14:paraId="1CAD5125" w14:textId="27AD8EAE" w:rsidR="009B506F" w:rsidRDefault="009B506F" w:rsidP="009B506F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>
              <w:rPr>
                <w:rFonts w:ascii="Cambria Math" w:hAnsi="Cambria Math"/>
                <w:sz w:val="24"/>
                <w:szCs w:val="24"/>
              </w:rPr>
              <w:t>5</w:t>
            </w:r>
          </w:p>
        </w:tc>
        <w:tc>
          <w:tcPr>
            <w:tcW w:w="4508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41"/>
              <w:gridCol w:w="2141"/>
            </w:tblGrid>
            <w:tr w:rsidR="00BF3314" w14:paraId="7391C26C" w14:textId="77777777" w:rsidTr="00BF3314">
              <w:tc>
                <w:tcPr>
                  <w:tcW w:w="2141" w:type="dxa"/>
                </w:tcPr>
                <w:p w14:paraId="06494627" w14:textId="27C5912E" w:rsidR="00BF3314" w:rsidRDefault="00BF3314" w:rsidP="001A7653">
                  <w:pPr>
                    <w:jc w:val="center"/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Fold 1</w:t>
                  </w:r>
                </w:p>
              </w:tc>
              <w:tc>
                <w:tcPr>
                  <w:tcW w:w="2141" w:type="dxa"/>
                </w:tcPr>
                <w:p w14:paraId="4414F898" w14:textId="08D27748" w:rsidR="00BF3314" w:rsidRDefault="00BF3314" w:rsidP="001A7653">
                  <w:pPr>
                    <w:jc w:val="center"/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0.598533</w:t>
                  </w:r>
                </w:p>
              </w:tc>
            </w:tr>
            <w:tr w:rsidR="00BF3314" w14:paraId="483C9A1C" w14:textId="77777777" w:rsidTr="00BF3314">
              <w:tc>
                <w:tcPr>
                  <w:tcW w:w="2141" w:type="dxa"/>
                </w:tcPr>
                <w:p w14:paraId="39DC95F5" w14:textId="4C378537" w:rsidR="00BF3314" w:rsidRDefault="00BF3314" w:rsidP="001A7653">
                  <w:pPr>
                    <w:jc w:val="center"/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Fold 2</w:t>
                  </w:r>
                </w:p>
              </w:tc>
              <w:tc>
                <w:tcPr>
                  <w:tcW w:w="2141" w:type="dxa"/>
                </w:tcPr>
                <w:p w14:paraId="5E71A10F" w14:textId="03464B5E" w:rsidR="00BF3314" w:rsidRDefault="00BF3314" w:rsidP="001A7653">
                  <w:pPr>
                    <w:jc w:val="center"/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0.543886</w:t>
                  </w:r>
                </w:p>
              </w:tc>
            </w:tr>
            <w:tr w:rsidR="00BF3314" w14:paraId="13F7F564" w14:textId="77777777" w:rsidTr="00BF3314">
              <w:tc>
                <w:tcPr>
                  <w:tcW w:w="2141" w:type="dxa"/>
                </w:tcPr>
                <w:p w14:paraId="57F0FFF5" w14:textId="119E120B" w:rsidR="00BF3314" w:rsidRDefault="00BF3314" w:rsidP="001A7653">
                  <w:pPr>
                    <w:jc w:val="center"/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 xml:space="preserve">Fold </w:t>
                  </w:r>
                  <w:r>
                    <w:rPr>
                      <w:rFonts w:ascii="Cambria Math" w:hAnsi="Cambria Math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2141" w:type="dxa"/>
                </w:tcPr>
                <w:p w14:paraId="53984766" w14:textId="3A6E0D66" w:rsidR="00BF3314" w:rsidRDefault="00BF3314" w:rsidP="00BF3314">
                  <w:pPr>
                    <w:jc w:val="center"/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0.567571</w:t>
                  </w:r>
                </w:p>
              </w:tc>
            </w:tr>
            <w:tr w:rsidR="00BF3314" w14:paraId="056E1D5A" w14:textId="77777777" w:rsidTr="00BF3314">
              <w:tc>
                <w:tcPr>
                  <w:tcW w:w="2141" w:type="dxa"/>
                </w:tcPr>
                <w:p w14:paraId="2A8DAEEF" w14:textId="5286F2F1" w:rsidR="00BF3314" w:rsidRDefault="00BF3314" w:rsidP="001A7653">
                  <w:pPr>
                    <w:jc w:val="center"/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 xml:space="preserve">Fold </w:t>
                  </w:r>
                  <w:r>
                    <w:rPr>
                      <w:rFonts w:ascii="Cambria Math" w:hAnsi="Cambria Math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2141" w:type="dxa"/>
                </w:tcPr>
                <w:p w14:paraId="187CC3BE" w14:textId="5D50D2AB" w:rsidR="00BF3314" w:rsidRDefault="00BF3314" w:rsidP="001A7653">
                  <w:pPr>
                    <w:jc w:val="center"/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0.535383</w:t>
                  </w:r>
                </w:p>
              </w:tc>
            </w:tr>
            <w:tr w:rsidR="00BF3314" w14:paraId="38676335" w14:textId="77777777" w:rsidTr="00BF3314">
              <w:tc>
                <w:tcPr>
                  <w:tcW w:w="2141" w:type="dxa"/>
                </w:tcPr>
                <w:p w14:paraId="6C68CA8D" w14:textId="7A1DE5E3" w:rsidR="00BF3314" w:rsidRDefault="00BF3314" w:rsidP="001A7653">
                  <w:pPr>
                    <w:jc w:val="center"/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 xml:space="preserve">Fold </w:t>
                  </w:r>
                  <w:r>
                    <w:rPr>
                      <w:rFonts w:ascii="Cambria Math" w:hAnsi="Cambria Math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2141" w:type="dxa"/>
                </w:tcPr>
                <w:p w14:paraId="0B2F80A8" w14:textId="3C171325" w:rsidR="00BF3314" w:rsidRDefault="00BF3314" w:rsidP="001A7653">
                  <w:pPr>
                    <w:jc w:val="center"/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0.937109</w:t>
                  </w:r>
                </w:p>
              </w:tc>
            </w:tr>
          </w:tbl>
          <w:p w14:paraId="400EB80E" w14:textId="068250B4" w:rsidR="009B506F" w:rsidRDefault="00BF3314" w:rsidP="001A765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>
              <w:rPr>
                <w:rFonts w:ascii="Cambria Math" w:hAnsi="Cambria Math"/>
                <w:sz w:val="24"/>
                <w:szCs w:val="24"/>
              </w:rPr>
              <w:t>Mean:</w:t>
            </w:r>
            <w:r w:rsidR="001A7653">
              <w:rPr>
                <w:rFonts w:ascii="Cambria Math" w:hAnsi="Cambria Math"/>
                <w:sz w:val="24"/>
                <w:szCs w:val="24"/>
              </w:rPr>
              <w:t>0.636797</w:t>
            </w:r>
          </w:p>
        </w:tc>
      </w:tr>
      <w:tr w:rsidR="009B506F" w14:paraId="00228056" w14:textId="77777777" w:rsidTr="009B506F">
        <w:tc>
          <w:tcPr>
            <w:tcW w:w="4508" w:type="dxa"/>
          </w:tcPr>
          <w:p w14:paraId="1A2A09AD" w14:textId="484783CD" w:rsidR="009B506F" w:rsidRDefault="009B506F" w:rsidP="009B506F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>
              <w:rPr>
                <w:rFonts w:ascii="Cambria Math" w:hAnsi="Cambria Math"/>
                <w:sz w:val="24"/>
                <w:szCs w:val="24"/>
              </w:rPr>
              <w:t>4</w:t>
            </w:r>
          </w:p>
        </w:tc>
        <w:tc>
          <w:tcPr>
            <w:tcW w:w="4508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41"/>
              <w:gridCol w:w="2141"/>
            </w:tblGrid>
            <w:tr w:rsidR="00BF3314" w14:paraId="37D7BCC4" w14:textId="77777777" w:rsidTr="00BF3314">
              <w:tc>
                <w:tcPr>
                  <w:tcW w:w="2141" w:type="dxa"/>
                </w:tcPr>
                <w:p w14:paraId="24D04042" w14:textId="4EA6AB36" w:rsidR="00BF3314" w:rsidRDefault="00BF3314" w:rsidP="001A7653">
                  <w:pPr>
                    <w:jc w:val="center"/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 xml:space="preserve">Fold </w:t>
                  </w:r>
                  <w:r>
                    <w:rPr>
                      <w:rFonts w:ascii="Cambria Math" w:hAnsi="Cambria Math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141" w:type="dxa"/>
                </w:tcPr>
                <w:p w14:paraId="643DF473" w14:textId="3725159F" w:rsidR="00BF3314" w:rsidRDefault="00BF3314" w:rsidP="001A7653">
                  <w:pPr>
                    <w:jc w:val="center"/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0.628975</w:t>
                  </w:r>
                </w:p>
              </w:tc>
            </w:tr>
            <w:tr w:rsidR="00BF3314" w14:paraId="66267433" w14:textId="77777777" w:rsidTr="00BF3314">
              <w:tc>
                <w:tcPr>
                  <w:tcW w:w="2141" w:type="dxa"/>
                </w:tcPr>
                <w:p w14:paraId="6A716EA3" w14:textId="6B030DE8" w:rsidR="00BF3314" w:rsidRDefault="00BF3314" w:rsidP="001A7653">
                  <w:pPr>
                    <w:jc w:val="center"/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Fold 2</w:t>
                  </w:r>
                </w:p>
              </w:tc>
              <w:tc>
                <w:tcPr>
                  <w:tcW w:w="2141" w:type="dxa"/>
                </w:tcPr>
                <w:p w14:paraId="1CAE4F57" w14:textId="582A0952" w:rsidR="00BF3314" w:rsidRDefault="00BF3314" w:rsidP="001A7653">
                  <w:pPr>
                    <w:jc w:val="center"/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0.511595</w:t>
                  </w:r>
                </w:p>
              </w:tc>
            </w:tr>
            <w:tr w:rsidR="00BF3314" w14:paraId="6F320F29" w14:textId="77777777" w:rsidTr="00BF3314">
              <w:tc>
                <w:tcPr>
                  <w:tcW w:w="2141" w:type="dxa"/>
                </w:tcPr>
                <w:p w14:paraId="6C44C02F" w14:textId="7DE46422" w:rsidR="00BF3314" w:rsidRDefault="00BF3314" w:rsidP="001A7653">
                  <w:pPr>
                    <w:jc w:val="center"/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 xml:space="preserve">Fold </w:t>
                  </w:r>
                  <w:r>
                    <w:rPr>
                      <w:rFonts w:ascii="Cambria Math" w:hAnsi="Cambria Math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2141" w:type="dxa"/>
                </w:tcPr>
                <w:p w14:paraId="248DCE5A" w14:textId="1F674A3C" w:rsidR="00BF3314" w:rsidRDefault="00BF3314" w:rsidP="001A7653">
                  <w:pPr>
                    <w:jc w:val="center"/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0.535202</w:t>
                  </w:r>
                </w:p>
              </w:tc>
            </w:tr>
            <w:tr w:rsidR="00BF3314" w14:paraId="4909129C" w14:textId="77777777" w:rsidTr="00BF3314">
              <w:tc>
                <w:tcPr>
                  <w:tcW w:w="2141" w:type="dxa"/>
                </w:tcPr>
                <w:p w14:paraId="6E7C8822" w14:textId="0D3D504F" w:rsidR="00BF3314" w:rsidRDefault="00BF3314" w:rsidP="001A7653">
                  <w:pPr>
                    <w:jc w:val="center"/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 xml:space="preserve">Fold </w:t>
                  </w:r>
                  <w:r>
                    <w:rPr>
                      <w:rFonts w:ascii="Cambria Math" w:hAnsi="Cambria Math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2141" w:type="dxa"/>
                </w:tcPr>
                <w:p w14:paraId="3A7F8473" w14:textId="7844E112" w:rsidR="00BF3314" w:rsidRDefault="00BF3314" w:rsidP="001A7653">
                  <w:pPr>
                    <w:jc w:val="center"/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0.870449</w:t>
                  </w:r>
                </w:p>
              </w:tc>
            </w:tr>
          </w:tbl>
          <w:p w14:paraId="59C1F009" w14:textId="5F1FB5E0" w:rsidR="009B506F" w:rsidRDefault="00BF3314" w:rsidP="001A765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>
              <w:rPr>
                <w:rFonts w:ascii="Cambria Math" w:hAnsi="Cambria Math"/>
                <w:sz w:val="24"/>
                <w:szCs w:val="24"/>
              </w:rPr>
              <w:t>Mean:</w:t>
            </w:r>
            <w:r w:rsidR="001A7653">
              <w:rPr>
                <w:rFonts w:ascii="Cambria Math" w:hAnsi="Cambria Math"/>
                <w:sz w:val="24"/>
                <w:szCs w:val="24"/>
              </w:rPr>
              <w:t>0.636555</w:t>
            </w:r>
          </w:p>
        </w:tc>
      </w:tr>
      <w:tr w:rsidR="009B506F" w14:paraId="3A9D489D" w14:textId="77777777" w:rsidTr="009B506F">
        <w:tc>
          <w:tcPr>
            <w:tcW w:w="4508" w:type="dxa"/>
          </w:tcPr>
          <w:p w14:paraId="46A20868" w14:textId="5EA714F5" w:rsidR="009B506F" w:rsidRDefault="009B506F" w:rsidP="009B506F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>
              <w:rPr>
                <w:rFonts w:ascii="Cambria Math" w:hAnsi="Cambria Math"/>
                <w:sz w:val="24"/>
                <w:szCs w:val="24"/>
              </w:rPr>
              <w:t>3</w:t>
            </w:r>
          </w:p>
        </w:tc>
        <w:tc>
          <w:tcPr>
            <w:tcW w:w="4508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41"/>
              <w:gridCol w:w="2141"/>
            </w:tblGrid>
            <w:tr w:rsidR="00BF3314" w14:paraId="1A9D3EAC" w14:textId="77777777" w:rsidTr="00BF3314">
              <w:tc>
                <w:tcPr>
                  <w:tcW w:w="2141" w:type="dxa"/>
                </w:tcPr>
                <w:p w14:paraId="29A6B41F" w14:textId="526B3E17" w:rsidR="00BF3314" w:rsidRDefault="00BF3314" w:rsidP="001A7653">
                  <w:pPr>
                    <w:jc w:val="center"/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 xml:space="preserve">Fold </w:t>
                  </w:r>
                  <w:r>
                    <w:rPr>
                      <w:rFonts w:ascii="Cambria Math" w:hAnsi="Cambria Math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141" w:type="dxa"/>
                </w:tcPr>
                <w:p w14:paraId="7B58D982" w14:textId="0C875FAF" w:rsidR="00BF3314" w:rsidRDefault="00BF3314" w:rsidP="001A7653">
                  <w:pPr>
                    <w:jc w:val="center"/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0.597461</w:t>
                  </w:r>
                </w:p>
              </w:tc>
            </w:tr>
            <w:tr w:rsidR="00BF3314" w14:paraId="03A6517A" w14:textId="77777777" w:rsidTr="00BF3314">
              <w:tc>
                <w:tcPr>
                  <w:tcW w:w="2141" w:type="dxa"/>
                </w:tcPr>
                <w:p w14:paraId="1D7A1C6F" w14:textId="5246ACF9" w:rsidR="00BF3314" w:rsidRDefault="00BF3314" w:rsidP="001A7653">
                  <w:pPr>
                    <w:jc w:val="center"/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 xml:space="preserve">Fold </w:t>
                  </w:r>
                  <w:r>
                    <w:rPr>
                      <w:rFonts w:ascii="Cambria Math" w:hAnsi="Cambria Math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141" w:type="dxa"/>
                </w:tcPr>
                <w:p w14:paraId="70A1A0E4" w14:textId="758387AB" w:rsidR="00BF3314" w:rsidRDefault="00BF3314" w:rsidP="001A7653">
                  <w:pPr>
                    <w:jc w:val="center"/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0.549705</w:t>
                  </w:r>
                </w:p>
              </w:tc>
            </w:tr>
            <w:tr w:rsidR="00BF3314" w14:paraId="148C4E17" w14:textId="77777777" w:rsidTr="00BF3314">
              <w:tc>
                <w:tcPr>
                  <w:tcW w:w="2141" w:type="dxa"/>
                </w:tcPr>
                <w:p w14:paraId="1E907889" w14:textId="7DF10421" w:rsidR="00BF3314" w:rsidRDefault="00BF3314" w:rsidP="001A7653">
                  <w:pPr>
                    <w:jc w:val="center"/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 xml:space="preserve">Fold </w:t>
                  </w:r>
                  <w:r>
                    <w:rPr>
                      <w:rFonts w:ascii="Cambria Math" w:hAnsi="Cambria Math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2141" w:type="dxa"/>
                </w:tcPr>
                <w:p w14:paraId="276CD0A0" w14:textId="2F26F084" w:rsidR="00BF3314" w:rsidRDefault="00BF3314" w:rsidP="001A7653">
                  <w:pPr>
                    <w:jc w:val="center"/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0.788908</w:t>
                  </w:r>
                </w:p>
              </w:tc>
            </w:tr>
          </w:tbl>
          <w:p w14:paraId="51295B38" w14:textId="0581815E" w:rsidR="009B506F" w:rsidRDefault="00BF3314" w:rsidP="001A765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>
              <w:rPr>
                <w:rFonts w:ascii="Cambria Math" w:hAnsi="Cambria Math"/>
                <w:sz w:val="24"/>
                <w:szCs w:val="24"/>
              </w:rPr>
              <w:t>Mean:</w:t>
            </w:r>
            <w:r w:rsidR="001A7653">
              <w:rPr>
                <w:rFonts w:ascii="Cambria Math" w:hAnsi="Cambria Math"/>
                <w:sz w:val="24"/>
                <w:szCs w:val="24"/>
              </w:rPr>
              <w:t>0.6453584</w:t>
            </w:r>
          </w:p>
        </w:tc>
      </w:tr>
      <w:tr w:rsidR="009B506F" w14:paraId="681A5926" w14:textId="77777777" w:rsidTr="009B506F">
        <w:tc>
          <w:tcPr>
            <w:tcW w:w="4508" w:type="dxa"/>
          </w:tcPr>
          <w:p w14:paraId="3EF77DA3" w14:textId="4ADBD0DF" w:rsidR="009B506F" w:rsidRDefault="009B506F" w:rsidP="009B506F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>
              <w:rPr>
                <w:rFonts w:ascii="Cambria Math" w:hAnsi="Cambria Math"/>
                <w:sz w:val="24"/>
                <w:szCs w:val="24"/>
              </w:rPr>
              <w:t>2</w:t>
            </w:r>
          </w:p>
        </w:tc>
        <w:tc>
          <w:tcPr>
            <w:tcW w:w="4508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41"/>
              <w:gridCol w:w="2141"/>
            </w:tblGrid>
            <w:tr w:rsidR="00BF3314" w14:paraId="70C785E0" w14:textId="77777777" w:rsidTr="00BF3314">
              <w:tc>
                <w:tcPr>
                  <w:tcW w:w="2141" w:type="dxa"/>
                </w:tcPr>
                <w:p w14:paraId="2BB7FDBA" w14:textId="11CEFE25" w:rsidR="00BF3314" w:rsidRDefault="00BF3314" w:rsidP="001A7653">
                  <w:pPr>
                    <w:jc w:val="center"/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 xml:space="preserve">Fold </w:t>
                  </w:r>
                  <w:r>
                    <w:rPr>
                      <w:rFonts w:ascii="Cambria Math" w:hAnsi="Cambria Math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141" w:type="dxa"/>
                </w:tcPr>
                <w:p w14:paraId="4C8DA388" w14:textId="1209BC76" w:rsidR="00BF3314" w:rsidRDefault="000530DF" w:rsidP="001A7653">
                  <w:pPr>
                    <w:jc w:val="center"/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0.5915280</w:t>
                  </w:r>
                </w:p>
              </w:tc>
            </w:tr>
            <w:tr w:rsidR="00BF3314" w14:paraId="595AC3F4" w14:textId="77777777" w:rsidTr="00BF3314">
              <w:tc>
                <w:tcPr>
                  <w:tcW w:w="2141" w:type="dxa"/>
                </w:tcPr>
                <w:p w14:paraId="3167CAAD" w14:textId="4CF884D7" w:rsidR="00BF3314" w:rsidRDefault="00BF3314" w:rsidP="001A7653">
                  <w:pPr>
                    <w:jc w:val="center"/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Fold 2</w:t>
                  </w:r>
                </w:p>
              </w:tc>
              <w:tc>
                <w:tcPr>
                  <w:tcW w:w="2141" w:type="dxa"/>
                </w:tcPr>
                <w:p w14:paraId="75D722B1" w14:textId="4C2138FE" w:rsidR="00BF3314" w:rsidRDefault="000530DF" w:rsidP="001A7653">
                  <w:pPr>
                    <w:jc w:val="center"/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0.7233616</w:t>
                  </w:r>
                </w:p>
              </w:tc>
            </w:tr>
          </w:tbl>
          <w:p w14:paraId="379B9E72" w14:textId="359440FC" w:rsidR="009B506F" w:rsidRDefault="001A7653" w:rsidP="001A765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>
              <w:rPr>
                <w:rFonts w:ascii="Cambria Math" w:hAnsi="Cambria Math"/>
                <w:sz w:val="24"/>
                <w:szCs w:val="24"/>
              </w:rPr>
              <w:t>0.651257</w:t>
            </w:r>
          </w:p>
        </w:tc>
      </w:tr>
    </w:tbl>
    <w:p w14:paraId="395321E6" w14:textId="138DD96B" w:rsidR="00D945BF" w:rsidRDefault="00D945BF" w:rsidP="006376EF">
      <w:pPr>
        <w:rPr>
          <w:rFonts w:ascii="Cambria Math" w:hAnsi="Cambria Math"/>
          <w:sz w:val="24"/>
          <w:szCs w:val="24"/>
        </w:rPr>
      </w:pPr>
    </w:p>
    <w:p w14:paraId="43DA977E" w14:textId="24336818" w:rsidR="001A7653" w:rsidRDefault="001A7653" w:rsidP="006376EF">
      <w:pPr>
        <w:rPr>
          <w:rFonts w:ascii="Cambria Math" w:hAnsi="Cambria Math"/>
          <w:b/>
          <w:bCs/>
          <w:sz w:val="24"/>
          <w:szCs w:val="24"/>
        </w:rPr>
      </w:pPr>
      <w:r w:rsidRPr="001A7653">
        <w:rPr>
          <w:rFonts w:ascii="Cambria Math" w:hAnsi="Cambria Math"/>
          <w:sz w:val="24"/>
          <w:szCs w:val="24"/>
          <w:highlight w:val="yellow"/>
        </w:rPr>
        <w:t xml:space="preserve">The optimal K-value is </w:t>
      </w:r>
      <w:r w:rsidRPr="001A7653">
        <w:rPr>
          <w:rFonts w:ascii="Cambria Math" w:hAnsi="Cambria Math"/>
          <w:b/>
          <w:bCs/>
          <w:sz w:val="24"/>
          <w:szCs w:val="24"/>
          <w:highlight w:val="yellow"/>
        </w:rPr>
        <w:t>K =4</w:t>
      </w:r>
      <w:r w:rsidRPr="001A7653">
        <w:rPr>
          <w:rFonts w:ascii="Cambria Math" w:hAnsi="Cambria Math"/>
          <w:sz w:val="24"/>
          <w:szCs w:val="24"/>
          <w:highlight w:val="yellow"/>
        </w:rPr>
        <w:t xml:space="preserve"> that is </w:t>
      </w:r>
      <w:r w:rsidRPr="001A7653">
        <w:rPr>
          <w:rFonts w:ascii="Cambria Math" w:hAnsi="Cambria Math"/>
          <w:b/>
          <w:bCs/>
          <w:sz w:val="24"/>
          <w:szCs w:val="24"/>
          <w:highlight w:val="yellow"/>
        </w:rPr>
        <w:t>0.63655</w:t>
      </w:r>
    </w:p>
    <w:p w14:paraId="632D37A2" w14:textId="58BC36AA" w:rsidR="000530DF" w:rsidRDefault="000530DF" w:rsidP="006376EF">
      <w:pPr>
        <w:rPr>
          <w:rFonts w:ascii="Cambria Math" w:hAnsi="Cambria Math"/>
          <w:b/>
          <w:bCs/>
          <w:sz w:val="24"/>
          <w:szCs w:val="24"/>
        </w:rPr>
      </w:pPr>
    </w:p>
    <w:p w14:paraId="4789F86A" w14:textId="30D4C449" w:rsidR="000530DF" w:rsidRPr="000530DF" w:rsidRDefault="000530DF" w:rsidP="006376EF">
      <w:pPr>
        <w:rPr>
          <w:rFonts w:ascii="Cambria Math" w:hAnsi="Cambria Math"/>
          <w:sz w:val="24"/>
          <w:szCs w:val="24"/>
          <w:u w:val="single"/>
        </w:rPr>
      </w:pPr>
      <w:r w:rsidRPr="000530DF">
        <w:rPr>
          <w:rFonts w:ascii="Cambria Math" w:hAnsi="Cambria Math"/>
          <w:b/>
          <w:bCs/>
          <w:sz w:val="24"/>
          <w:szCs w:val="24"/>
          <w:u w:val="single"/>
        </w:rPr>
        <w:t>Code</w:t>
      </w:r>
      <w:r>
        <w:rPr>
          <w:rFonts w:ascii="Cambria Math" w:hAnsi="Cambria Math"/>
          <w:b/>
          <w:bCs/>
          <w:sz w:val="24"/>
          <w:szCs w:val="24"/>
          <w:u w:val="single"/>
        </w:rPr>
        <w:t>:</w:t>
      </w:r>
    </w:p>
    <w:p w14:paraId="37046C81" w14:textId="43E80693" w:rsidR="00D945BF" w:rsidRDefault="000530DF" w:rsidP="006376EF">
      <w:pPr>
        <w:rPr>
          <w:rFonts w:ascii="Cambria Math" w:hAnsi="Cambria Math"/>
          <w:sz w:val="24"/>
          <w:szCs w:val="24"/>
        </w:rPr>
      </w:pPr>
      <w:r w:rsidRPr="000530DF">
        <w:rPr>
          <w:rFonts w:ascii="Cambria Math" w:hAnsi="Cambria Math"/>
          <w:sz w:val="24"/>
          <w:szCs w:val="24"/>
        </w:rPr>
        <w:drawing>
          <wp:inline distT="0" distB="0" distL="0" distR="0" wp14:anchorId="72E3BB22" wp14:editId="44A0DCA3">
            <wp:extent cx="5047558" cy="3269673"/>
            <wp:effectExtent l="0" t="0" r="1270" b="698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056034" cy="3275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0FFE2" w14:textId="33519126" w:rsidR="00CD64E0" w:rsidRPr="00CD64E0" w:rsidRDefault="00CD64E0" w:rsidP="006376EF">
      <w:pPr>
        <w:rPr>
          <w:rFonts w:ascii="Cambria Math" w:hAnsi="Cambria Math"/>
          <w:i/>
          <w:iCs/>
          <w:sz w:val="24"/>
          <w:szCs w:val="24"/>
          <w:u w:val="single"/>
        </w:rPr>
      </w:pPr>
      <w:r w:rsidRPr="00CD64E0">
        <w:rPr>
          <w:rFonts w:ascii="Cambria Math" w:hAnsi="Cambria Math"/>
          <w:i/>
          <w:iCs/>
          <w:sz w:val="24"/>
          <w:szCs w:val="24"/>
          <w:highlight w:val="yellow"/>
          <w:u w:val="single"/>
        </w:rPr>
        <w:t>Showing output code for Best Kmean:</w:t>
      </w:r>
    </w:p>
    <w:p w14:paraId="5B3A3485" w14:textId="305EC157" w:rsidR="00CD64E0" w:rsidRPr="00D945BF" w:rsidRDefault="00CD64E0" w:rsidP="006376EF">
      <w:pPr>
        <w:rPr>
          <w:rFonts w:ascii="Cambria Math" w:hAnsi="Cambria Math"/>
          <w:sz w:val="24"/>
          <w:szCs w:val="24"/>
        </w:rPr>
      </w:pPr>
      <w:r w:rsidRPr="00CD64E0">
        <w:rPr>
          <w:rFonts w:ascii="Cambria Math" w:hAnsi="Cambria Math"/>
          <w:sz w:val="24"/>
          <w:szCs w:val="24"/>
        </w:rPr>
        <w:drawing>
          <wp:inline distT="0" distB="0" distL="0" distR="0" wp14:anchorId="3E2BED7D" wp14:editId="00B9B16B">
            <wp:extent cx="5731510" cy="5822950"/>
            <wp:effectExtent l="0" t="0" r="254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2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558CC" w14:textId="5EAD1D95" w:rsidR="00D945BF" w:rsidRDefault="00D945BF" w:rsidP="006376EF">
      <w:pPr>
        <w:rPr>
          <w:rFonts w:ascii="Cambria Math" w:hAnsi="Cambria Math"/>
          <w:sz w:val="24"/>
          <w:szCs w:val="24"/>
        </w:rPr>
      </w:pPr>
    </w:p>
    <w:p w14:paraId="3254B399" w14:textId="49CD9C72" w:rsidR="00EB0156" w:rsidRDefault="00EB0156" w:rsidP="006376EF">
      <w:pPr>
        <w:rPr>
          <w:rFonts w:ascii="Cambria Math" w:hAnsi="Cambria Math"/>
          <w:b/>
          <w:bCs/>
          <w:sz w:val="32"/>
          <w:szCs w:val="32"/>
        </w:rPr>
      </w:pPr>
      <w:r>
        <w:rPr>
          <w:rFonts w:ascii="Cambria Math" w:hAnsi="Cambria Math"/>
          <w:sz w:val="24"/>
          <w:szCs w:val="24"/>
        </w:rPr>
        <w:t xml:space="preserve">PART </w:t>
      </w:r>
      <w:r w:rsidRPr="00EB0156">
        <w:rPr>
          <w:rFonts w:ascii="Cambria Math" w:hAnsi="Cambria Math"/>
          <w:b/>
          <w:bCs/>
          <w:sz w:val="32"/>
          <w:szCs w:val="32"/>
        </w:rPr>
        <w:t>B</w:t>
      </w:r>
    </w:p>
    <w:p w14:paraId="6FF7A4B1" w14:textId="56237201" w:rsidR="00EB0156" w:rsidRPr="002D6211" w:rsidRDefault="00D90A3B" w:rsidP="006376EF">
      <w:pPr>
        <w:rPr>
          <w:rFonts w:ascii="Cambria Math" w:hAnsi="Cambria Math"/>
          <w:i/>
          <w:iCs/>
          <w:sz w:val="24"/>
          <w:szCs w:val="24"/>
        </w:rPr>
      </w:pPr>
      <w:r w:rsidRPr="002D6211">
        <w:rPr>
          <w:rFonts w:ascii="Cambria Math" w:hAnsi="Cambria Math"/>
          <w:i/>
          <w:iCs/>
          <w:sz w:val="24"/>
          <w:szCs w:val="24"/>
        </w:rPr>
        <w:t>RMSE vs Iteration graph for all models trained with optimal value of K</w:t>
      </w:r>
      <w:r w:rsidR="002D6211">
        <w:rPr>
          <w:rFonts w:ascii="Cambria Math" w:hAnsi="Cambria Math"/>
          <w:i/>
          <w:iCs/>
          <w:sz w:val="24"/>
          <w:szCs w:val="24"/>
        </w:rPr>
        <w:t>=4</w:t>
      </w:r>
      <w:r w:rsidRPr="002D6211">
        <w:rPr>
          <w:rFonts w:ascii="Cambria Math" w:hAnsi="Cambria Math"/>
          <w:i/>
          <w:iCs/>
          <w:sz w:val="24"/>
          <w:szCs w:val="24"/>
        </w:rPr>
        <w:t xml:space="preserve"> for K-fold</w:t>
      </w:r>
    </w:p>
    <w:p w14:paraId="11CD1374" w14:textId="5D88DA96" w:rsidR="0076373A" w:rsidRPr="0076373A" w:rsidRDefault="002D6211" w:rsidP="006376EF">
      <w:pPr>
        <w:rPr>
          <w:rFonts w:ascii="Cambria Math" w:hAnsi="Cambria Math"/>
          <w:sz w:val="24"/>
          <w:szCs w:val="24"/>
        </w:rPr>
      </w:pPr>
      <w:r w:rsidRPr="002D6211">
        <w:rPr>
          <w:rFonts w:ascii="Cambria Math" w:hAnsi="Cambria Math"/>
          <w:sz w:val="24"/>
          <w:szCs w:val="24"/>
        </w:rPr>
        <w:drawing>
          <wp:inline distT="0" distB="0" distL="0" distR="0" wp14:anchorId="66369311" wp14:editId="56B4E690">
            <wp:extent cx="5243014" cy="3048264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43014" cy="304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187E0" w14:textId="712F201E" w:rsidR="0076373A" w:rsidRDefault="002D6211" w:rsidP="006376EF">
      <w:pPr>
        <w:rPr>
          <w:rFonts w:ascii="Cambria Math" w:hAnsi="Cambria Math"/>
          <w:sz w:val="24"/>
          <w:szCs w:val="24"/>
        </w:rPr>
      </w:pPr>
      <w:r w:rsidRPr="002D6211">
        <w:rPr>
          <w:rFonts w:ascii="Cambria Math" w:hAnsi="Cambria Math"/>
          <w:sz w:val="24"/>
          <w:szCs w:val="24"/>
        </w:rPr>
        <w:drawing>
          <wp:inline distT="0" distB="0" distL="0" distR="0" wp14:anchorId="37F01CB4" wp14:editId="1189FE55">
            <wp:extent cx="4138019" cy="3124471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138019" cy="3124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CC792" w14:textId="674A62DA" w:rsidR="0076373A" w:rsidRDefault="00273ECF" w:rsidP="006376EF">
      <w:pPr>
        <w:rPr>
          <w:rFonts w:ascii="Cambria Math" w:hAnsi="Cambria Math"/>
          <w:sz w:val="24"/>
          <w:szCs w:val="24"/>
        </w:rPr>
      </w:pPr>
      <w:r w:rsidRPr="00273ECF">
        <w:rPr>
          <w:rFonts w:ascii="Cambria Math" w:hAnsi="Cambria Math"/>
          <w:sz w:val="24"/>
          <w:szCs w:val="24"/>
        </w:rPr>
        <w:drawing>
          <wp:inline distT="0" distB="0" distL="0" distR="0" wp14:anchorId="2BBF439A" wp14:editId="63912ED4">
            <wp:extent cx="3970364" cy="3124471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970364" cy="3124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26C49" w14:textId="2D6DF12A" w:rsidR="00F5306A" w:rsidRDefault="00273ECF" w:rsidP="006376EF">
      <w:pPr>
        <w:rPr>
          <w:rFonts w:ascii="Cambria Math" w:hAnsi="Cambria Math"/>
          <w:sz w:val="24"/>
          <w:szCs w:val="24"/>
        </w:rPr>
      </w:pPr>
      <w:r w:rsidRPr="00273ECF">
        <w:rPr>
          <w:rFonts w:ascii="Cambria Math" w:hAnsi="Cambria Math"/>
          <w:sz w:val="24"/>
          <w:szCs w:val="24"/>
        </w:rPr>
        <w:drawing>
          <wp:inline distT="0" distB="0" distL="0" distR="0" wp14:anchorId="7CFE9C24" wp14:editId="4EB91B65">
            <wp:extent cx="3932261" cy="3017782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932261" cy="3017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995B2" w14:textId="6980CBC4" w:rsidR="00273ECF" w:rsidRDefault="00273ECF" w:rsidP="006376EF">
      <w:pPr>
        <w:rPr>
          <w:rFonts w:ascii="Cambria Math" w:hAnsi="Cambria Math"/>
          <w:sz w:val="24"/>
          <w:szCs w:val="24"/>
        </w:rPr>
      </w:pPr>
    </w:p>
    <w:p w14:paraId="22E4611D" w14:textId="1796C77B" w:rsidR="00273ECF" w:rsidRPr="00273ECF" w:rsidRDefault="00273ECF" w:rsidP="00273ECF">
      <w:pPr>
        <w:rPr>
          <w:rFonts w:ascii="Cambria Math" w:hAnsi="Cambria Math"/>
          <w:b/>
          <w:bCs/>
          <w:sz w:val="32"/>
          <w:szCs w:val="32"/>
          <w:u w:val="single"/>
        </w:rPr>
      </w:pPr>
      <w:r w:rsidRPr="00273ECF">
        <w:rPr>
          <w:rFonts w:ascii="Cambria Math" w:hAnsi="Cambria Math"/>
          <w:sz w:val="24"/>
          <w:szCs w:val="24"/>
          <w:u w:val="single"/>
        </w:rPr>
        <w:t xml:space="preserve">PART </w:t>
      </w:r>
      <w:r>
        <w:rPr>
          <w:rFonts w:ascii="Cambria Math" w:hAnsi="Cambria Math"/>
          <w:sz w:val="24"/>
          <w:szCs w:val="24"/>
          <w:u w:val="single"/>
        </w:rPr>
        <w:t>:</w:t>
      </w:r>
      <w:r>
        <w:rPr>
          <w:rFonts w:ascii="Cambria Math" w:hAnsi="Cambria Math"/>
          <w:b/>
          <w:bCs/>
          <w:sz w:val="32"/>
          <w:szCs w:val="32"/>
          <w:u w:val="single"/>
        </w:rPr>
        <w:t>C</w:t>
      </w:r>
    </w:p>
    <w:p w14:paraId="0D161305" w14:textId="7C27DBFB" w:rsidR="00273ECF" w:rsidRDefault="00273ECF" w:rsidP="006376EF">
      <w:pPr>
        <w:rPr>
          <w:rFonts w:ascii="Cambria Math" w:hAnsi="Cambria Math"/>
          <w:sz w:val="24"/>
          <w:szCs w:val="24"/>
          <w:u w:val="single"/>
        </w:rPr>
      </w:pPr>
      <w:r w:rsidRPr="00273ECF">
        <w:rPr>
          <w:rFonts w:ascii="Cambria Math" w:hAnsi="Cambria Math"/>
          <w:sz w:val="24"/>
          <w:szCs w:val="24"/>
          <w:u w:val="single"/>
        </w:rPr>
        <w:t>L1 regulari</w:t>
      </w:r>
      <w:r>
        <w:rPr>
          <w:rFonts w:ascii="Cambria Math" w:hAnsi="Cambria Math"/>
          <w:sz w:val="24"/>
          <w:szCs w:val="24"/>
          <w:u w:val="single"/>
        </w:rPr>
        <w:t>z</w:t>
      </w:r>
      <w:r w:rsidRPr="00273ECF">
        <w:rPr>
          <w:rFonts w:ascii="Cambria Math" w:hAnsi="Cambria Math"/>
          <w:sz w:val="24"/>
          <w:szCs w:val="24"/>
          <w:u w:val="single"/>
        </w:rPr>
        <w:t>ation</w:t>
      </w:r>
      <w:r>
        <w:rPr>
          <w:rFonts w:ascii="Cambria Math" w:hAnsi="Cambria Math"/>
          <w:sz w:val="24"/>
          <w:szCs w:val="24"/>
          <w:u w:val="single"/>
        </w:rPr>
        <w:t>:</w:t>
      </w:r>
    </w:p>
    <w:p w14:paraId="202F3933" w14:textId="4EB22DAC" w:rsidR="00C622CC" w:rsidRDefault="00C622CC" w:rsidP="006376EF">
      <w:pPr>
        <w:rPr>
          <w:rFonts w:ascii="Cambria Math" w:hAnsi="Cambria Math"/>
          <w:sz w:val="24"/>
          <w:szCs w:val="24"/>
          <w:u w:val="single"/>
        </w:rPr>
      </w:pPr>
    </w:p>
    <w:p w14:paraId="248EF8A7" w14:textId="1D828702" w:rsidR="00C622CC" w:rsidRPr="00C622CC" w:rsidRDefault="00C622CC" w:rsidP="006376EF">
      <w:pPr>
        <w:rPr>
          <w:rFonts w:ascii="Cambria Math" w:hAnsi="Cambria Math"/>
          <w:i/>
          <w:iCs/>
          <w:sz w:val="24"/>
          <w:szCs w:val="24"/>
        </w:rPr>
      </w:pPr>
      <w:r w:rsidRPr="00C622CC">
        <w:rPr>
          <w:rFonts w:ascii="Cambria Math" w:hAnsi="Cambria Math"/>
          <w:i/>
          <w:iCs/>
          <w:sz w:val="24"/>
          <w:szCs w:val="24"/>
        </w:rPr>
        <w:t>Formula used</w:t>
      </w:r>
      <w:r>
        <w:rPr>
          <w:rFonts w:ascii="Cambria Math" w:hAnsi="Cambria Math"/>
          <w:i/>
          <w:iCs/>
          <w:sz w:val="24"/>
          <w:szCs w:val="24"/>
        </w:rPr>
        <w:t>:</w:t>
      </w:r>
    </w:p>
    <w:p w14:paraId="40B116DB" w14:textId="45DFB61B" w:rsidR="00C622CC" w:rsidRDefault="00C622CC" w:rsidP="006376EF">
      <w:pPr>
        <w:rPr>
          <w:rFonts w:ascii="Cambria Math" w:hAnsi="Cambria Math"/>
          <w:sz w:val="24"/>
          <w:szCs w:val="24"/>
          <w:u w:val="single"/>
        </w:rPr>
      </w:pPr>
      <w:r w:rsidRPr="00C622CC">
        <w:rPr>
          <w:rFonts w:ascii="Cambria Math" w:hAnsi="Cambria Math"/>
          <w:noProof/>
          <w:sz w:val="24"/>
          <w:szCs w:val="24"/>
          <w:u w:val="single"/>
        </w:rPr>
        <w:drawing>
          <wp:inline distT="0" distB="0" distL="0" distR="0" wp14:anchorId="4CEC36BD" wp14:editId="7388C847">
            <wp:extent cx="2837173" cy="1094509"/>
            <wp:effectExtent l="0" t="0" r="190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9084" cy="112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D5C21E" w14:textId="79A45365" w:rsidR="00273ECF" w:rsidRDefault="00C622CC" w:rsidP="006376EF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Updating Ɵ</w:t>
      </w:r>
      <w:r>
        <w:rPr>
          <w:rFonts w:ascii="Cambria Math" w:hAnsi="Cambria Math"/>
          <w:sz w:val="24"/>
          <w:szCs w:val="24"/>
          <w:vertAlign w:val="subscript"/>
        </w:rPr>
        <w:t>j</w:t>
      </w:r>
      <w:r>
        <w:rPr>
          <w:rFonts w:ascii="Cambria Math" w:hAnsi="Cambria Math"/>
          <w:sz w:val="24"/>
          <w:szCs w:val="24"/>
        </w:rPr>
        <w:t xml:space="preserve"> (way to update the theta inside code for L1)</w:t>
      </w:r>
    </w:p>
    <w:p w14:paraId="03B39B09" w14:textId="3020361D" w:rsidR="00C622CC" w:rsidRDefault="00C622CC" w:rsidP="006376EF">
      <w:pPr>
        <w:rPr>
          <w:rFonts w:ascii="Cambria Math" w:hAnsi="Cambria Math"/>
          <w:sz w:val="24"/>
          <w:szCs w:val="24"/>
        </w:rPr>
      </w:pPr>
      <w:r w:rsidRPr="00C622CC">
        <w:rPr>
          <w:rFonts w:ascii="Cambria Math" w:hAnsi="Cambria Math"/>
          <w:noProof/>
          <w:sz w:val="24"/>
          <w:szCs w:val="24"/>
        </w:rPr>
        <w:drawing>
          <wp:inline distT="0" distB="0" distL="0" distR="0" wp14:anchorId="7C981765" wp14:editId="2D71D261">
            <wp:extent cx="2777836" cy="774938"/>
            <wp:effectExtent l="0" t="0" r="3810" b="63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5863" cy="788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8CA14" w14:textId="36FE6293" w:rsidR="00C622CC" w:rsidRDefault="00C622CC" w:rsidP="006376EF">
      <w:pPr>
        <w:rPr>
          <w:rFonts w:ascii="Cambria Math" w:hAnsi="Cambria Math"/>
          <w:b/>
          <w:bCs/>
          <w:sz w:val="24"/>
          <w:szCs w:val="24"/>
        </w:rPr>
      </w:pPr>
      <w:r w:rsidRPr="00C622CC">
        <w:rPr>
          <w:rFonts w:ascii="Cambria Math" w:hAnsi="Cambria Math"/>
          <w:b/>
          <w:bCs/>
          <w:sz w:val="24"/>
          <w:szCs w:val="24"/>
        </w:rPr>
        <w:t>Code</w:t>
      </w:r>
    </w:p>
    <w:p w14:paraId="5818843B" w14:textId="286C9B35" w:rsidR="00C622CC" w:rsidRDefault="00C622CC" w:rsidP="006376EF">
      <w:pPr>
        <w:rPr>
          <w:rFonts w:ascii="Cambria Math" w:hAnsi="Cambria Math"/>
          <w:sz w:val="24"/>
          <w:szCs w:val="24"/>
        </w:rPr>
      </w:pPr>
      <w:r w:rsidRPr="00C622CC">
        <w:rPr>
          <w:rFonts w:ascii="Cambria Math" w:hAnsi="Cambria Math"/>
          <w:sz w:val="24"/>
          <w:szCs w:val="24"/>
        </w:rPr>
        <w:drawing>
          <wp:inline distT="0" distB="0" distL="0" distR="0" wp14:anchorId="43864E28" wp14:editId="1D896867">
            <wp:extent cx="3505200" cy="526909"/>
            <wp:effectExtent l="0" t="0" r="0" b="698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544060" cy="53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B1033" w14:textId="3E7D56A3" w:rsidR="00E17516" w:rsidRDefault="00E17516" w:rsidP="006376EF">
      <w:pPr>
        <w:rPr>
          <w:rFonts w:ascii="Cambria Math" w:hAnsi="Cambria Math"/>
          <w:sz w:val="24"/>
          <w:szCs w:val="24"/>
        </w:rPr>
      </w:pPr>
      <w:r w:rsidRPr="00E17516">
        <w:rPr>
          <w:rFonts w:ascii="Cambria Math" w:hAnsi="Cambria Math"/>
          <w:sz w:val="24"/>
          <w:szCs w:val="24"/>
        </w:rPr>
        <w:drawing>
          <wp:inline distT="0" distB="0" distL="0" distR="0" wp14:anchorId="165C9967" wp14:editId="13521AB0">
            <wp:extent cx="5731510" cy="1198418"/>
            <wp:effectExtent l="0" t="0" r="2540" b="190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65509" cy="1205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18F2B" w14:textId="773AEFBC" w:rsidR="005A5DA8" w:rsidRDefault="005A5DA8" w:rsidP="006376EF">
      <w:pPr>
        <w:rPr>
          <w:rFonts w:ascii="Cambria Math" w:hAnsi="Cambria Math"/>
          <w:sz w:val="24"/>
          <w:szCs w:val="24"/>
        </w:rPr>
      </w:pPr>
      <w:r w:rsidRPr="005A5DA8">
        <w:rPr>
          <w:rFonts w:ascii="Cambria Math" w:hAnsi="Cambria Math"/>
          <w:sz w:val="24"/>
          <w:szCs w:val="24"/>
        </w:rPr>
        <w:drawing>
          <wp:inline distT="0" distB="0" distL="0" distR="0" wp14:anchorId="0BE31769" wp14:editId="49D7CF5D">
            <wp:extent cx="5731510" cy="2493818"/>
            <wp:effectExtent l="0" t="0" r="2540" b="19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3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BEE0B" w14:textId="743343A1" w:rsidR="005A5DA8" w:rsidRDefault="005A5DA8" w:rsidP="006376EF">
      <w:pPr>
        <w:rPr>
          <w:rFonts w:ascii="Cambria Math" w:hAnsi="Cambria Math"/>
          <w:sz w:val="24"/>
          <w:szCs w:val="24"/>
        </w:rPr>
      </w:pPr>
      <w:r w:rsidRPr="005A5DA8">
        <w:rPr>
          <w:rFonts w:ascii="Cambria Math" w:hAnsi="Cambria Math"/>
          <w:sz w:val="24"/>
          <w:szCs w:val="24"/>
        </w:rPr>
        <w:drawing>
          <wp:inline distT="0" distB="0" distL="0" distR="0" wp14:anchorId="36112CDB" wp14:editId="5B66074F">
            <wp:extent cx="5731510" cy="2667000"/>
            <wp:effectExtent l="0" t="0" r="254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4719" cy="2668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D183F" w14:textId="6A11CC90" w:rsidR="00C24B0B" w:rsidRPr="00672707" w:rsidRDefault="00672707" w:rsidP="006376EF">
      <w:pPr>
        <w:rPr>
          <w:i/>
          <w:iCs/>
          <w:sz w:val="36"/>
          <w:szCs w:val="36"/>
        </w:rPr>
      </w:pPr>
      <w:r>
        <w:rPr>
          <w:sz w:val="36"/>
          <w:szCs w:val="36"/>
        </w:rPr>
        <w:t>D</w:t>
      </w:r>
      <w:r w:rsidR="00C24B0B" w:rsidRPr="00672707">
        <w:rPr>
          <w:sz w:val="36"/>
          <w:szCs w:val="36"/>
        </w:rPr>
        <w:t>ifferent values of lambda vs Mean RMSE:</w:t>
      </w:r>
    </w:p>
    <w:p w14:paraId="00E3E33B" w14:textId="77777777" w:rsidR="00C24B0B" w:rsidRPr="00954267" w:rsidRDefault="00C24B0B" w:rsidP="00C24B0B">
      <w:pPr>
        <w:rPr>
          <w:b/>
          <w:bCs/>
        </w:rPr>
      </w:pPr>
      <w:r w:rsidRPr="00954267">
        <w:rPr>
          <w:b/>
          <w:bCs/>
        </w:rPr>
        <w:t>Table</w:t>
      </w:r>
      <w:r>
        <w:rPr>
          <w:b/>
          <w:bCs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24B0B" w14:paraId="1129D1C3" w14:textId="77777777" w:rsidTr="00C24B0B">
        <w:tc>
          <w:tcPr>
            <w:tcW w:w="4508" w:type="dxa"/>
          </w:tcPr>
          <w:p w14:paraId="1708ED37" w14:textId="1CABC4CB" w:rsidR="00C24B0B" w:rsidRPr="00C24B0B" w:rsidRDefault="00C24B0B" w:rsidP="00C24B0B">
            <w:pPr>
              <w:jc w:val="center"/>
              <w:rPr>
                <w:b/>
                <w:bCs/>
              </w:rPr>
            </w:pPr>
            <w:r w:rsidRPr="00C24B0B">
              <w:rPr>
                <w:b/>
                <w:bCs/>
              </w:rPr>
              <w:t>Lambda</w:t>
            </w:r>
          </w:p>
        </w:tc>
        <w:tc>
          <w:tcPr>
            <w:tcW w:w="4508" w:type="dxa"/>
          </w:tcPr>
          <w:p w14:paraId="4C812308" w14:textId="0F917C8C" w:rsidR="00C24B0B" w:rsidRPr="00C24B0B" w:rsidRDefault="00C24B0B" w:rsidP="00C24B0B">
            <w:pPr>
              <w:jc w:val="center"/>
              <w:rPr>
                <w:b/>
                <w:bCs/>
              </w:rPr>
            </w:pPr>
            <w:r w:rsidRPr="00C24B0B">
              <w:rPr>
                <w:b/>
                <w:bCs/>
              </w:rPr>
              <w:t>Mean Rmse</w:t>
            </w:r>
          </w:p>
        </w:tc>
      </w:tr>
      <w:tr w:rsidR="00C24B0B" w14:paraId="0016DC41" w14:textId="77777777" w:rsidTr="00C24B0B">
        <w:tc>
          <w:tcPr>
            <w:tcW w:w="4508" w:type="dxa"/>
          </w:tcPr>
          <w:p w14:paraId="0C60CFE1" w14:textId="20EAFD9F" w:rsidR="00C24B0B" w:rsidRDefault="00C24B0B" w:rsidP="00C24B0B">
            <w:pPr>
              <w:jc w:val="center"/>
            </w:pPr>
            <w:r>
              <w:t>0.1</w:t>
            </w:r>
          </w:p>
        </w:tc>
        <w:tc>
          <w:tcPr>
            <w:tcW w:w="4508" w:type="dxa"/>
          </w:tcPr>
          <w:p w14:paraId="79139A64" w14:textId="7AAE58CC" w:rsidR="00C24B0B" w:rsidRDefault="00C24B0B" w:rsidP="00C24B0B">
            <w:pPr>
              <w:jc w:val="center"/>
            </w:pPr>
            <w:r>
              <w:t>0.9516836</w:t>
            </w:r>
          </w:p>
        </w:tc>
      </w:tr>
      <w:tr w:rsidR="00C24B0B" w14:paraId="049C2A55" w14:textId="77777777" w:rsidTr="00C24B0B">
        <w:tc>
          <w:tcPr>
            <w:tcW w:w="4508" w:type="dxa"/>
          </w:tcPr>
          <w:p w14:paraId="080C48B6" w14:textId="161296B6" w:rsidR="00C24B0B" w:rsidRDefault="00C24B0B" w:rsidP="00C24B0B">
            <w:pPr>
              <w:jc w:val="center"/>
            </w:pPr>
            <w:r>
              <w:t>0.001</w:t>
            </w:r>
          </w:p>
        </w:tc>
        <w:tc>
          <w:tcPr>
            <w:tcW w:w="4508" w:type="dxa"/>
          </w:tcPr>
          <w:p w14:paraId="5A4E3034" w14:textId="1C8B8C56" w:rsidR="00C24B0B" w:rsidRDefault="00C24B0B" w:rsidP="00C24B0B">
            <w:pPr>
              <w:jc w:val="center"/>
            </w:pPr>
            <w:r>
              <w:t>0.7142055</w:t>
            </w:r>
          </w:p>
        </w:tc>
      </w:tr>
      <w:tr w:rsidR="00C24B0B" w14:paraId="72A86F39" w14:textId="77777777" w:rsidTr="00C24B0B">
        <w:tc>
          <w:tcPr>
            <w:tcW w:w="4508" w:type="dxa"/>
          </w:tcPr>
          <w:p w14:paraId="7610AE4E" w14:textId="1DF07CB2" w:rsidR="00C24B0B" w:rsidRDefault="00C472F0" w:rsidP="00C472F0">
            <w:pPr>
              <w:jc w:val="center"/>
            </w:pPr>
            <w:r>
              <w:t>0.0001</w:t>
            </w:r>
          </w:p>
        </w:tc>
        <w:tc>
          <w:tcPr>
            <w:tcW w:w="4508" w:type="dxa"/>
          </w:tcPr>
          <w:p w14:paraId="78FBE5B6" w14:textId="01FE21C1" w:rsidR="00C24B0B" w:rsidRDefault="00C472F0" w:rsidP="00C472F0">
            <w:pPr>
              <w:jc w:val="center"/>
            </w:pPr>
            <w:r>
              <w:t>0.625595</w:t>
            </w:r>
          </w:p>
        </w:tc>
      </w:tr>
      <w:tr w:rsidR="00C24B0B" w14:paraId="6B5D1410" w14:textId="77777777" w:rsidTr="00C24B0B">
        <w:tc>
          <w:tcPr>
            <w:tcW w:w="4508" w:type="dxa"/>
          </w:tcPr>
          <w:p w14:paraId="42BFE481" w14:textId="2071B5AE" w:rsidR="00C24B0B" w:rsidRDefault="00C472F0" w:rsidP="00C472F0">
            <w:pPr>
              <w:jc w:val="center"/>
            </w:pPr>
            <w:r>
              <w:t>0.000051</w:t>
            </w:r>
          </w:p>
        </w:tc>
        <w:tc>
          <w:tcPr>
            <w:tcW w:w="4508" w:type="dxa"/>
          </w:tcPr>
          <w:p w14:paraId="56ADFA02" w14:textId="769C8B17" w:rsidR="00C24B0B" w:rsidRDefault="00C472F0" w:rsidP="00C472F0">
            <w:pPr>
              <w:jc w:val="center"/>
            </w:pPr>
            <w:r>
              <w:t>0.6261506</w:t>
            </w:r>
          </w:p>
        </w:tc>
      </w:tr>
      <w:tr w:rsidR="00C24B0B" w14:paraId="771C38CA" w14:textId="77777777" w:rsidTr="00C24B0B">
        <w:tc>
          <w:tcPr>
            <w:tcW w:w="4508" w:type="dxa"/>
          </w:tcPr>
          <w:p w14:paraId="6CD794E2" w14:textId="2ABA244A" w:rsidR="00C24B0B" w:rsidRDefault="00C472F0" w:rsidP="00C472F0">
            <w:pPr>
              <w:jc w:val="center"/>
            </w:pPr>
            <w:r>
              <w:t>0.0000059</w:t>
            </w:r>
          </w:p>
        </w:tc>
        <w:tc>
          <w:tcPr>
            <w:tcW w:w="4508" w:type="dxa"/>
          </w:tcPr>
          <w:p w14:paraId="257791AC" w14:textId="6B55EB01" w:rsidR="00C24B0B" w:rsidRDefault="00C472F0" w:rsidP="00C472F0">
            <w:pPr>
              <w:jc w:val="center"/>
            </w:pPr>
            <w:r>
              <w:t>0.6285677</w:t>
            </w:r>
          </w:p>
        </w:tc>
      </w:tr>
      <w:tr w:rsidR="00C24B0B" w14:paraId="5DDEBEA9" w14:textId="77777777" w:rsidTr="00C24B0B">
        <w:tc>
          <w:tcPr>
            <w:tcW w:w="4508" w:type="dxa"/>
          </w:tcPr>
          <w:p w14:paraId="10BB9E43" w14:textId="1C4F1DCA" w:rsidR="00C24B0B" w:rsidRDefault="00C472F0" w:rsidP="00C472F0">
            <w:pPr>
              <w:jc w:val="center"/>
            </w:pPr>
            <w:r>
              <w:t>0.00000069</w:t>
            </w:r>
          </w:p>
        </w:tc>
        <w:tc>
          <w:tcPr>
            <w:tcW w:w="4508" w:type="dxa"/>
          </w:tcPr>
          <w:p w14:paraId="08B33401" w14:textId="2C078BC9" w:rsidR="00C24B0B" w:rsidRDefault="00C472F0" w:rsidP="00C472F0">
            <w:pPr>
              <w:jc w:val="center"/>
            </w:pPr>
            <w:r>
              <w:t>0.6289269</w:t>
            </w:r>
          </w:p>
        </w:tc>
      </w:tr>
    </w:tbl>
    <w:p w14:paraId="6ED873EB" w14:textId="77777777" w:rsidR="00C24B0B" w:rsidRPr="00C24B0B" w:rsidRDefault="00C24B0B" w:rsidP="006376EF"/>
    <w:p w14:paraId="43F02B67" w14:textId="5D1A6416" w:rsidR="00954267" w:rsidRDefault="005A5DA8" w:rsidP="006376EF">
      <w:r w:rsidRPr="00D9399C">
        <w:rPr>
          <w:i/>
          <w:iCs/>
          <w:highlight w:val="yellow"/>
        </w:rPr>
        <w:t xml:space="preserve">K-Fold Cross Validation Method with K = </w:t>
      </w:r>
      <w:r w:rsidRPr="00D9399C">
        <w:rPr>
          <w:i/>
          <w:iCs/>
          <w:highlight w:val="yellow"/>
        </w:rPr>
        <w:t>4</w:t>
      </w:r>
      <w:r w:rsidR="00C472F0" w:rsidRPr="00D9399C">
        <w:rPr>
          <w:i/>
          <w:iCs/>
          <w:highlight w:val="yellow"/>
        </w:rPr>
        <w:t xml:space="preserve"> and Lambda = </w:t>
      </w:r>
      <w:r w:rsidR="00C472F0" w:rsidRPr="00D9399C">
        <w:rPr>
          <w:highlight w:val="yellow"/>
        </w:rPr>
        <w:t>0</w:t>
      </w:r>
      <w:r w:rsidR="0036547C" w:rsidRPr="00D9399C">
        <w:rPr>
          <w:highlight w:val="yellow"/>
        </w:rPr>
        <w:t>.0001</w:t>
      </w:r>
    </w:p>
    <w:p w14:paraId="587E782E" w14:textId="2890F0C7" w:rsidR="0036547C" w:rsidRDefault="00D9399C" w:rsidP="006376EF">
      <w:pPr>
        <w:rPr>
          <w:i/>
          <w:iCs/>
        </w:rPr>
      </w:pPr>
      <w:r>
        <w:t>Graph :</w:t>
      </w:r>
    </w:p>
    <w:p w14:paraId="4979684F" w14:textId="0D2319F4" w:rsidR="005A5DA8" w:rsidRDefault="00D9399C" w:rsidP="006376EF">
      <w:pPr>
        <w:rPr>
          <w:rFonts w:ascii="Cambria Math" w:hAnsi="Cambria Math"/>
          <w:sz w:val="24"/>
          <w:szCs w:val="24"/>
        </w:rPr>
      </w:pPr>
      <w:r w:rsidRPr="00D9399C">
        <w:rPr>
          <w:rFonts w:ascii="Cambria Math" w:hAnsi="Cambria Math"/>
          <w:sz w:val="24"/>
          <w:szCs w:val="24"/>
        </w:rPr>
        <w:drawing>
          <wp:inline distT="0" distB="0" distL="0" distR="0" wp14:anchorId="307E84A7" wp14:editId="00B3CF44">
            <wp:extent cx="3939881" cy="3048264"/>
            <wp:effectExtent l="0" t="0" r="381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939881" cy="304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76C9A" w14:textId="6262C76E" w:rsidR="00D9399C" w:rsidRDefault="00D9399C" w:rsidP="006376EF">
      <w:pPr>
        <w:rPr>
          <w:rFonts w:ascii="Cambria Math" w:hAnsi="Cambria Math"/>
          <w:sz w:val="24"/>
          <w:szCs w:val="24"/>
        </w:rPr>
      </w:pPr>
      <w:r w:rsidRPr="00D9399C">
        <w:rPr>
          <w:rFonts w:ascii="Cambria Math" w:hAnsi="Cambria Math"/>
          <w:sz w:val="24"/>
          <w:szCs w:val="24"/>
        </w:rPr>
        <w:drawing>
          <wp:inline distT="0" distB="0" distL="0" distR="0" wp14:anchorId="47D7B68A" wp14:editId="39829A35">
            <wp:extent cx="3711262" cy="2903472"/>
            <wp:effectExtent l="0" t="0" r="381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711262" cy="2903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C18C" w14:textId="4CC9015B" w:rsidR="00D9399C" w:rsidRDefault="00D9399C" w:rsidP="006376EF">
      <w:pPr>
        <w:rPr>
          <w:rFonts w:ascii="Cambria Math" w:hAnsi="Cambria Math"/>
          <w:sz w:val="24"/>
          <w:szCs w:val="24"/>
        </w:rPr>
      </w:pPr>
      <w:r w:rsidRPr="00D9399C">
        <w:rPr>
          <w:rFonts w:ascii="Cambria Math" w:hAnsi="Cambria Math"/>
          <w:sz w:val="24"/>
          <w:szCs w:val="24"/>
        </w:rPr>
        <w:drawing>
          <wp:inline distT="0" distB="0" distL="0" distR="0" wp14:anchorId="1585CC1B" wp14:editId="67F9EE94">
            <wp:extent cx="3444980" cy="2673927"/>
            <wp:effectExtent l="0" t="0" r="317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457229" cy="2683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5E9DB" w14:textId="7A42955B" w:rsidR="00D9399C" w:rsidRDefault="00D9399C" w:rsidP="006376EF">
      <w:pPr>
        <w:rPr>
          <w:rFonts w:ascii="Cambria Math" w:hAnsi="Cambria Math"/>
          <w:sz w:val="24"/>
          <w:szCs w:val="24"/>
        </w:rPr>
      </w:pPr>
      <w:r w:rsidRPr="00D9399C">
        <w:rPr>
          <w:rFonts w:ascii="Cambria Math" w:hAnsi="Cambria Math"/>
          <w:sz w:val="24"/>
          <w:szCs w:val="24"/>
        </w:rPr>
        <w:drawing>
          <wp:inline distT="0" distB="0" distL="0" distR="0" wp14:anchorId="06B4E862" wp14:editId="6543AE26">
            <wp:extent cx="3696020" cy="2865368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696020" cy="2865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8ABFB" w14:textId="2B888922" w:rsidR="00D9399C" w:rsidRDefault="00D9399C" w:rsidP="006376EF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Code for K = 4 and lambda = 0.0001</w:t>
      </w:r>
    </w:p>
    <w:p w14:paraId="3001A210" w14:textId="1A62A23B" w:rsidR="00D9399C" w:rsidRDefault="00D9399C" w:rsidP="006376EF">
      <w:pPr>
        <w:rPr>
          <w:rFonts w:ascii="Cambria Math" w:hAnsi="Cambria Math"/>
          <w:sz w:val="24"/>
          <w:szCs w:val="24"/>
        </w:rPr>
      </w:pPr>
      <w:r w:rsidRPr="00D9399C">
        <w:rPr>
          <w:rFonts w:ascii="Cambria Math" w:hAnsi="Cambria Math"/>
          <w:sz w:val="24"/>
          <w:szCs w:val="24"/>
        </w:rPr>
        <w:drawing>
          <wp:inline distT="0" distB="0" distL="0" distR="0" wp14:anchorId="41EC6583" wp14:editId="392D8AB1">
            <wp:extent cx="5731510" cy="2273935"/>
            <wp:effectExtent l="0" t="0" r="254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73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66E33" w14:textId="56879AD0" w:rsidR="007A2445" w:rsidRDefault="007A2445" w:rsidP="006376EF">
      <w:pPr>
        <w:rPr>
          <w:rFonts w:ascii="Cambria Math" w:hAnsi="Cambria Math"/>
          <w:sz w:val="24"/>
          <w:szCs w:val="24"/>
        </w:rPr>
      </w:pPr>
      <w:r w:rsidRPr="007A2445">
        <w:rPr>
          <w:rFonts w:ascii="Cambria Math" w:hAnsi="Cambria Math"/>
          <w:sz w:val="24"/>
          <w:szCs w:val="24"/>
        </w:rPr>
        <w:drawing>
          <wp:inline distT="0" distB="0" distL="0" distR="0" wp14:anchorId="3A91FD79" wp14:editId="0DB5D60A">
            <wp:extent cx="2903472" cy="1577477"/>
            <wp:effectExtent l="0" t="0" r="0" b="381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903472" cy="157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B12C0" w14:textId="7A1B2CE2" w:rsidR="00115692" w:rsidRDefault="00115692" w:rsidP="006376EF">
      <w:pPr>
        <w:rPr>
          <w:rFonts w:ascii="Cambria Math" w:hAnsi="Cambria Math"/>
          <w:sz w:val="24"/>
          <w:szCs w:val="24"/>
        </w:rPr>
      </w:pPr>
    </w:p>
    <w:p w14:paraId="7F95D1D5" w14:textId="7D41CE1A" w:rsidR="00115692" w:rsidRDefault="00115692" w:rsidP="00BE06D9">
      <w:pPr>
        <w:rPr>
          <w:rFonts w:ascii="Cambria Math" w:hAnsi="Cambria Math"/>
          <w:b/>
          <w:bCs/>
          <w:sz w:val="32"/>
          <w:szCs w:val="32"/>
          <w:u w:val="single"/>
        </w:rPr>
      </w:pPr>
      <w:r w:rsidRPr="00115692">
        <w:rPr>
          <w:rFonts w:ascii="Cambria Math" w:hAnsi="Cambria Math"/>
          <w:b/>
          <w:bCs/>
          <w:sz w:val="32"/>
          <w:szCs w:val="32"/>
          <w:u w:val="single"/>
        </w:rPr>
        <w:t>L2 regulaeization(Ridge regression)</w:t>
      </w:r>
    </w:p>
    <w:p w14:paraId="608CC17E" w14:textId="52755E08" w:rsidR="00115692" w:rsidRPr="00115692" w:rsidRDefault="00115692" w:rsidP="006376EF">
      <w:pPr>
        <w:rPr>
          <w:rFonts w:ascii="Cambria Math" w:hAnsi="Cambria Math"/>
          <w:sz w:val="24"/>
          <w:szCs w:val="24"/>
          <w:u w:val="single"/>
        </w:rPr>
      </w:pPr>
      <w:r w:rsidRPr="00115692">
        <w:rPr>
          <w:rFonts w:ascii="Cambria Math" w:hAnsi="Cambria Math"/>
          <w:sz w:val="24"/>
          <w:szCs w:val="24"/>
          <w:u w:val="single"/>
        </w:rPr>
        <w:t>Formulas used:</w:t>
      </w:r>
    </w:p>
    <w:p w14:paraId="6D80E9AA" w14:textId="1E1174B0" w:rsidR="00115692" w:rsidRDefault="00687BF4" w:rsidP="006376EF">
      <w:pPr>
        <w:rPr>
          <w:rFonts w:ascii="Cambria Math" w:hAnsi="Cambria Math"/>
          <w:sz w:val="24"/>
          <w:szCs w:val="24"/>
        </w:rPr>
      </w:pPr>
      <w:r w:rsidRPr="00687BF4">
        <w:rPr>
          <w:rFonts w:ascii="Cambria Math" w:hAnsi="Cambria Math"/>
          <w:noProof/>
          <w:sz w:val="24"/>
          <w:szCs w:val="24"/>
        </w:rPr>
        <w:drawing>
          <wp:inline distT="0" distB="0" distL="0" distR="0" wp14:anchorId="22637F00" wp14:editId="2AEE9687">
            <wp:extent cx="2734931" cy="1039091"/>
            <wp:effectExtent l="0" t="0" r="8890" b="889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485" cy="1054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B64DE5" w14:textId="3707BFEF" w:rsidR="00687BF4" w:rsidRDefault="00687BF4" w:rsidP="006376EF">
      <w:pPr>
        <w:rPr>
          <w:rFonts w:ascii="Cambria Math" w:hAnsi="Cambria Math"/>
          <w:sz w:val="24"/>
          <w:szCs w:val="24"/>
          <w:u w:val="single"/>
        </w:rPr>
      </w:pPr>
      <w:r w:rsidRPr="00687BF4">
        <w:rPr>
          <w:rFonts w:ascii="Cambria Math" w:hAnsi="Cambria Math"/>
          <w:sz w:val="24"/>
          <w:szCs w:val="24"/>
          <w:u w:val="single"/>
        </w:rPr>
        <w:t>Code:</w:t>
      </w:r>
    </w:p>
    <w:p w14:paraId="3F5B1408" w14:textId="3CBEC934" w:rsidR="00687BF4" w:rsidRDefault="00687BF4" w:rsidP="006376EF">
      <w:pPr>
        <w:rPr>
          <w:rFonts w:ascii="Cambria Math" w:hAnsi="Cambria Math"/>
          <w:sz w:val="24"/>
          <w:szCs w:val="24"/>
        </w:rPr>
      </w:pPr>
      <w:r w:rsidRPr="00687BF4">
        <w:rPr>
          <w:rFonts w:ascii="Cambria Math" w:hAnsi="Cambria Math"/>
          <w:sz w:val="24"/>
          <w:szCs w:val="24"/>
        </w:rPr>
        <w:drawing>
          <wp:inline distT="0" distB="0" distL="0" distR="0" wp14:anchorId="6905913D" wp14:editId="43CFE8C1">
            <wp:extent cx="5839067" cy="4340475"/>
            <wp:effectExtent l="0" t="0" r="0" b="317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878820" cy="4370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00167" w14:textId="77777777" w:rsidR="00367EE9" w:rsidRDefault="00367EE9" w:rsidP="00367EE9">
      <w:pPr>
        <w:rPr>
          <w:i/>
          <w:iCs/>
          <w:sz w:val="36"/>
          <w:szCs w:val="36"/>
        </w:rPr>
      </w:pPr>
      <w:r>
        <w:rPr>
          <w:sz w:val="36"/>
          <w:szCs w:val="36"/>
        </w:rPr>
        <w:t>Different values of lambda vs Mean RMS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67EE9" w14:paraId="157B1A7F" w14:textId="77777777" w:rsidTr="00367EE9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79503" w14:textId="77777777" w:rsidR="00367EE9" w:rsidRDefault="00367EE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ambda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8C8FF2" w14:textId="77777777" w:rsidR="00367EE9" w:rsidRDefault="00367EE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an Rmse</w:t>
            </w:r>
          </w:p>
        </w:tc>
      </w:tr>
      <w:tr w:rsidR="00367EE9" w14:paraId="5CC57B9E" w14:textId="77777777" w:rsidTr="00367EE9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B43D0D" w14:textId="77777777" w:rsidR="00367EE9" w:rsidRDefault="00367EE9">
            <w:pPr>
              <w:jc w:val="center"/>
            </w:pPr>
            <w:r>
              <w:t>0.1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6D711" w14:textId="4A8B91C6" w:rsidR="00367EE9" w:rsidRDefault="00367EE9">
            <w:pPr>
              <w:jc w:val="center"/>
            </w:pPr>
            <w:r>
              <w:t>0.</w:t>
            </w:r>
            <w:r>
              <w:t>8888019</w:t>
            </w:r>
          </w:p>
        </w:tc>
      </w:tr>
      <w:tr w:rsidR="00367EE9" w14:paraId="0BA95215" w14:textId="77777777" w:rsidTr="00367EE9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245170" w14:textId="77777777" w:rsidR="00367EE9" w:rsidRDefault="00367EE9">
            <w:pPr>
              <w:jc w:val="center"/>
            </w:pPr>
            <w:r>
              <w:t>0.001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5504E3" w14:textId="340ABF92" w:rsidR="00367EE9" w:rsidRDefault="00367EE9">
            <w:pPr>
              <w:jc w:val="center"/>
            </w:pPr>
            <w:r>
              <w:t>0.7</w:t>
            </w:r>
            <w:r>
              <w:t>704632</w:t>
            </w:r>
          </w:p>
        </w:tc>
      </w:tr>
      <w:tr w:rsidR="00367EE9" w14:paraId="4D2DD6AA" w14:textId="77777777" w:rsidTr="00367EE9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BEAC64" w14:textId="77777777" w:rsidR="00367EE9" w:rsidRDefault="00367EE9">
            <w:pPr>
              <w:jc w:val="center"/>
            </w:pPr>
            <w:r>
              <w:t>0.0001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E88472" w14:textId="1583B616" w:rsidR="00367EE9" w:rsidRDefault="00367EE9">
            <w:pPr>
              <w:jc w:val="center"/>
            </w:pPr>
            <w:r>
              <w:t>0.6</w:t>
            </w:r>
            <w:r>
              <w:t>275338</w:t>
            </w:r>
          </w:p>
        </w:tc>
      </w:tr>
      <w:tr w:rsidR="00367EE9" w14:paraId="621BD1E1" w14:textId="77777777" w:rsidTr="00367EE9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911C02" w14:textId="77777777" w:rsidR="00367EE9" w:rsidRDefault="00367EE9">
            <w:pPr>
              <w:jc w:val="center"/>
            </w:pPr>
            <w:r>
              <w:t>0.000051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C7A47" w14:textId="0E0E2370" w:rsidR="00367EE9" w:rsidRDefault="00367EE9">
            <w:pPr>
              <w:jc w:val="center"/>
            </w:pPr>
            <w:r>
              <w:t>0.62</w:t>
            </w:r>
            <w:r w:rsidR="00A90204">
              <w:t>808050</w:t>
            </w:r>
          </w:p>
        </w:tc>
      </w:tr>
      <w:tr w:rsidR="00367EE9" w14:paraId="18663FDA" w14:textId="77777777" w:rsidTr="00367EE9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F87A4" w14:textId="77777777" w:rsidR="00367EE9" w:rsidRDefault="00367EE9">
            <w:pPr>
              <w:jc w:val="center"/>
            </w:pPr>
            <w:r>
              <w:t>0.0000059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395C9" w14:textId="6253A710" w:rsidR="00367EE9" w:rsidRDefault="00367EE9">
            <w:pPr>
              <w:jc w:val="center"/>
            </w:pPr>
            <w:r>
              <w:t>0.628</w:t>
            </w:r>
            <w:r w:rsidR="00A90204">
              <w:t>85283</w:t>
            </w:r>
          </w:p>
        </w:tc>
      </w:tr>
      <w:tr w:rsidR="00367EE9" w14:paraId="3CD673B3" w14:textId="77777777" w:rsidTr="00367EE9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C3D07" w14:textId="77777777" w:rsidR="00367EE9" w:rsidRDefault="00367EE9">
            <w:pPr>
              <w:jc w:val="center"/>
            </w:pPr>
            <w:r>
              <w:t>0.00000069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DFD2C" w14:textId="0E7CF0D9" w:rsidR="00367EE9" w:rsidRDefault="00367EE9">
            <w:pPr>
              <w:jc w:val="center"/>
            </w:pPr>
            <w:r>
              <w:t>0.628</w:t>
            </w:r>
            <w:r w:rsidR="00A90204">
              <w:t>85283</w:t>
            </w:r>
          </w:p>
        </w:tc>
      </w:tr>
    </w:tbl>
    <w:p w14:paraId="7E399CFE" w14:textId="2B4ADB3F" w:rsidR="00367EE9" w:rsidRDefault="00367EE9" w:rsidP="006376EF">
      <w:pPr>
        <w:rPr>
          <w:rFonts w:ascii="Cambria Math" w:hAnsi="Cambria Math"/>
          <w:sz w:val="24"/>
          <w:szCs w:val="24"/>
        </w:rPr>
      </w:pPr>
    </w:p>
    <w:p w14:paraId="71C9C6D7" w14:textId="48B07ECC" w:rsidR="00176287" w:rsidRDefault="00176287" w:rsidP="006376EF">
      <w:pPr>
        <w:rPr>
          <w:rFonts w:ascii="Cambria Math" w:hAnsi="Cambria Math"/>
          <w:sz w:val="24"/>
          <w:szCs w:val="24"/>
        </w:rPr>
      </w:pPr>
      <w:r w:rsidRPr="00EE7601">
        <w:rPr>
          <w:rFonts w:ascii="Cambria Math" w:hAnsi="Cambria Math"/>
          <w:sz w:val="24"/>
          <w:szCs w:val="24"/>
          <w:highlight w:val="yellow"/>
        </w:rPr>
        <w:t>Best value of lam</w:t>
      </w:r>
      <w:r w:rsidR="00EE7601" w:rsidRPr="00EE7601">
        <w:rPr>
          <w:rFonts w:ascii="Cambria Math" w:hAnsi="Cambria Math"/>
          <w:sz w:val="24"/>
          <w:szCs w:val="24"/>
          <w:highlight w:val="yellow"/>
        </w:rPr>
        <w:t>da for L2(</w:t>
      </w:r>
      <w:r w:rsidR="00EE7601" w:rsidRPr="00EE7601">
        <w:rPr>
          <w:rFonts w:ascii="Cambria Math" w:hAnsi="Cambria Math"/>
          <w:b/>
          <w:bCs/>
          <w:sz w:val="24"/>
          <w:szCs w:val="24"/>
          <w:highlight w:val="yellow"/>
          <w:u w:val="single"/>
        </w:rPr>
        <w:t>Ridge regression</w:t>
      </w:r>
      <w:r w:rsidR="00EE7601" w:rsidRPr="00EE7601">
        <w:rPr>
          <w:rFonts w:ascii="Cambria Math" w:hAnsi="Cambria Math"/>
          <w:sz w:val="24"/>
          <w:szCs w:val="24"/>
          <w:highlight w:val="yellow"/>
        </w:rPr>
        <w:t>) is 0.0001</w:t>
      </w:r>
    </w:p>
    <w:p w14:paraId="35FD3971" w14:textId="193E1176" w:rsidR="00EE7601" w:rsidRDefault="00EE7601" w:rsidP="006376EF">
      <w:pPr>
        <w:rPr>
          <w:rFonts w:ascii="Cambria Math" w:hAnsi="Cambria Math"/>
          <w:sz w:val="24"/>
          <w:szCs w:val="24"/>
          <w:u w:val="single"/>
        </w:rPr>
      </w:pPr>
      <w:r w:rsidRPr="00EE7601">
        <w:rPr>
          <w:rFonts w:ascii="Cambria Math" w:hAnsi="Cambria Math"/>
          <w:sz w:val="24"/>
          <w:szCs w:val="24"/>
          <w:u w:val="single"/>
        </w:rPr>
        <w:t>L2 plot Rmse V/s iteration</w:t>
      </w:r>
      <w:r>
        <w:rPr>
          <w:rFonts w:ascii="Cambria Math" w:hAnsi="Cambria Math"/>
          <w:sz w:val="24"/>
          <w:szCs w:val="24"/>
          <w:u w:val="single"/>
        </w:rPr>
        <w:t xml:space="preserve"> for K =4</w:t>
      </w:r>
    </w:p>
    <w:p w14:paraId="3F145B17" w14:textId="10888582" w:rsidR="00EE7601" w:rsidRDefault="00EE7601" w:rsidP="00EE7601">
      <w:pPr>
        <w:ind w:firstLine="720"/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Code:</w:t>
      </w:r>
    </w:p>
    <w:p w14:paraId="607693EE" w14:textId="24238D63" w:rsidR="00EE7601" w:rsidRDefault="00EE7601" w:rsidP="00EE7601">
      <w:pPr>
        <w:ind w:firstLine="720"/>
        <w:rPr>
          <w:rFonts w:ascii="Cambria Math" w:hAnsi="Cambria Math"/>
          <w:sz w:val="24"/>
          <w:szCs w:val="24"/>
        </w:rPr>
      </w:pPr>
      <w:r w:rsidRPr="00EE7601">
        <w:rPr>
          <w:rFonts w:ascii="Cambria Math" w:hAnsi="Cambria Math"/>
          <w:sz w:val="24"/>
          <w:szCs w:val="24"/>
        </w:rPr>
        <w:drawing>
          <wp:inline distT="0" distB="0" distL="0" distR="0" wp14:anchorId="53FEEF2B" wp14:editId="68FBEF98">
            <wp:extent cx="5731510" cy="2202873"/>
            <wp:effectExtent l="0" t="0" r="2540" b="698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37289" cy="2205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3C96A" w14:textId="5A0417CE" w:rsidR="00EE7601" w:rsidRDefault="00EE7601" w:rsidP="00EE7601">
      <w:pPr>
        <w:ind w:left="720" w:firstLine="720"/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Graph:</w:t>
      </w:r>
    </w:p>
    <w:p w14:paraId="24805881" w14:textId="77777777" w:rsidR="00D84F20" w:rsidRDefault="00D84F20" w:rsidP="00EE7601">
      <w:pPr>
        <w:rPr>
          <w:rFonts w:ascii="Cambria Math" w:hAnsi="Cambria Math"/>
          <w:sz w:val="24"/>
          <w:szCs w:val="24"/>
        </w:rPr>
      </w:pPr>
      <w:r w:rsidRPr="00D84F20">
        <w:rPr>
          <w:rFonts w:ascii="Cambria Math" w:hAnsi="Cambria Math"/>
          <w:sz w:val="24"/>
          <w:szCs w:val="24"/>
        </w:rPr>
        <w:drawing>
          <wp:inline distT="0" distB="0" distL="0" distR="0" wp14:anchorId="7164D869" wp14:editId="44CF364C">
            <wp:extent cx="3063505" cy="2377646"/>
            <wp:effectExtent l="0" t="0" r="3810" b="381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063505" cy="2377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84F20">
        <w:rPr>
          <w:rFonts w:ascii="Cambria Math" w:hAnsi="Cambria Math"/>
          <w:sz w:val="24"/>
          <w:szCs w:val="24"/>
        </w:rPr>
        <w:t xml:space="preserve"> </w:t>
      </w:r>
    </w:p>
    <w:p w14:paraId="6A12286E" w14:textId="6AD00A27" w:rsidR="00EE7601" w:rsidRDefault="00D84F20" w:rsidP="00EE7601">
      <w:pPr>
        <w:rPr>
          <w:rFonts w:ascii="Cambria Math" w:hAnsi="Cambria Math"/>
          <w:sz w:val="24"/>
          <w:szCs w:val="24"/>
        </w:rPr>
      </w:pPr>
      <w:r w:rsidRPr="00D84F20">
        <w:rPr>
          <w:rFonts w:ascii="Cambria Math" w:hAnsi="Cambria Math"/>
          <w:sz w:val="24"/>
          <w:szCs w:val="24"/>
        </w:rPr>
        <w:drawing>
          <wp:inline distT="0" distB="0" distL="0" distR="0" wp14:anchorId="19BE528D" wp14:editId="3571BBEC">
            <wp:extent cx="3048264" cy="2370025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048264" cy="237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26A56" w14:textId="5EFF2C30" w:rsidR="00D84F20" w:rsidRDefault="00D84F20" w:rsidP="00EE7601">
      <w:pPr>
        <w:rPr>
          <w:rFonts w:ascii="Cambria Math" w:hAnsi="Cambria Math"/>
          <w:sz w:val="24"/>
          <w:szCs w:val="24"/>
        </w:rPr>
      </w:pPr>
      <w:r w:rsidRPr="00D84F20">
        <w:rPr>
          <w:rFonts w:ascii="Cambria Math" w:hAnsi="Cambria Math"/>
          <w:sz w:val="24"/>
          <w:szCs w:val="24"/>
        </w:rPr>
        <w:drawing>
          <wp:inline distT="0" distB="0" distL="0" distR="0" wp14:anchorId="70F7B807" wp14:editId="6A5BCE1D">
            <wp:extent cx="3093988" cy="2415749"/>
            <wp:effectExtent l="0" t="0" r="0" b="381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093988" cy="2415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F1EBA" w14:textId="7E7CA5B0" w:rsidR="00D84F20" w:rsidRDefault="00D84F20" w:rsidP="00EE7601">
      <w:pPr>
        <w:rPr>
          <w:rFonts w:ascii="Cambria Math" w:hAnsi="Cambria Math"/>
          <w:sz w:val="24"/>
          <w:szCs w:val="24"/>
        </w:rPr>
      </w:pPr>
      <w:r w:rsidRPr="00D84F20">
        <w:rPr>
          <w:rFonts w:ascii="Cambria Math" w:hAnsi="Cambria Math"/>
          <w:sz w:val="24"/>
          <w:szCs w:val="24"/>
        </w:rPr>
        <w:drawing>
          <wp:inline distT="0" distB="0" distL="0" distR="0" wp14:anchorId="0EED3DE3" wp14:editId="3E6BE523">
            <wp:extent cx="2949196" cy="2309060"/>
            <wp:effectExtent l="0" t="0" r="381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949196" cy="230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8D2E1" w14:textId="7904BE5B" w:rsidR="00D84F20" w:rsidRDefault="00D84F20" w:rsidP="00D84F20">
      <w:pPr>
        <w:rPr>
          <w:rFonts w:ascii="Cambria Math" w:hAnsi="Cambria Math"/>
          <w:b/>
          <w:bCs/>
          <w:sz w:val="32"/>
          <w:szCs w:val="32"/>
          <w:u w:val="single"/>
        </w:rPr>
      </w:pPr>
      <w:r w:rsidRPr="00273ECF">
        <w:rPr>
          <w:rFonts w:ascii="Cambria Math" w:hAnsi="Cambria Math"/>
          <w:sz w:val="24"/>
          <w:szCs w:val="24"/>
          <w:u w:val="single"/>
        </w:rPr>
        <w:t xml:space="preserve">PART </w:t>
      </w:r>
      <w:r>
        <w:rPr>
          <w:rFonts w:ascii="Cambria Math" w:hAnsi="Cambria Math"/>
          <w:sz w:val="24"/>
          <w:szCs w:val="24"/>
          <w:u w:val="single"/>
        </w:rPr>
        <w:t>:</w:t>
      </w:r>
      <w:r>
        <w:rPr>
          <w:rFonts w:ascii="Cambria Math" w:hAnsi="Cambria Math"/>
          <w:b/>
          <w:bCs/>
          <w:sz w:val="32"/>
          <w:szCs w:val="32"/>
          <w:u w:val="single"/>
        </w:rPr>
        <w:t>D</w:t>
      </w:r>
    </w:p>
    <w:p w14:paraId="4607A5E4" w14:textId="19BB220D" w:rsidR="00D84F20" w:rsidRPr="000C0508" w:rsidRDefault="00D84F20" w:rsidP="000C0508">
      <w:pPr>
        <w:jc w:val="center"/>
        <w:rPr>
          <w:rFonts w:ascii="Cambria Math" w:hAnsi="Cambria Math"/>
          <w:i/>
          <w:iCs/>
          <w:sz w:val="24"/>
          <w:szCs w:val="24"/>
        </w:rPr>
      </w:pPr>
      <w:r w:rsidRPr="000C0508">
        <w:rPr>
          <w:rFonts w:ascii="Cambria Math" w:hAnsi="Cambria Math"/>
          <w:i/>
          <w:iCs/>
          <w:sz w:val="24"/>
          <w:szCs w:val="24"/>
        </w:rPr>
        <w:t xml:space="preserve">Normal </w:t>
      </w:r>
      <w:r w:rsidR="000C0508" w:rsidRPr="000C0508">
        <w:rPr>
          <w:rFonts w:ascii="Cambria Math" w:hAnsi="Cambria Math"/>
          <w:i/>
          <w:iCs/>
          <w:sz w:val="24"/>
          <w:szCs w:val="24"/>
        </w:rPr>
        <w:t>equation</w:t>
      </w:r>
      <w:r w:rsidR="000C0508">
        <w:rPr>
          <w:rFonts w:ascii="Cambria Math" w:hAnsi="Cambria Math"/>
          <w:i/>
          <w:iCs/>
          <w:sz w:val="24"/>
          <w:szCs w:val="24"/>
        </w:rPr>
        <w:t xml:space="preserve"> </w:t>
      </w:r>
      <w:r w:rsidRPr="000C0508">
        <w:rPr>
          <w:rFonts w:ascii="Cambria Math" w:hAnsi="Cambria Math"/>
          <w:i/>
          <w:iCs/>
          <w:sz w:val="24"/>
          <w:szCs w:val="24"/>
        </w:rPr>
        <w:t>:</w:t>
      </w:r>
    </w:p>
    <w:p w14:paraId="1740ECD2" w14:textId="1F407BA8" w:rsidR="000C0508" w:rsidRPr="000C0508" w:rsidRDefault="000C0508" w:rsidP="000C0508">
      <w:pPr>
        <w:jc w:val="center"/>
        <w:rPr>
          <w:rFonts w:ascii="Cambria Math" w:hAnsi="Cambria Math"/>
          <w:b/>
          <w:bCs/>
          <w:i/>
          <w:iCs/>
          <w:sz w:val="32"/>
          <w:szCs w:val="32"/>
        </w:rPr>
      </w:pPr>
      <w:r w:rsidRPr="000C0508">
        <w:rPr>
          <w:rFonts w:ascii="Cambria Math" w:hAnsi="Cambria Math"/>
          <w:b/>
          <w:bCs/>
          <w:sz w:val="32"/>
          <w:szCs w:val="32"/>
          <w:u w:val="single"/>
        </w:rPr>
        <w:t>Ɵ =(X</w:t>
      </w:r>
      <w:r w:rsidRPr="000C0508">
        <w:rPr>
          <w:rFonts w:ascii="Cambria Math" w:hAnsi="Cambria Math"/>
          <w:b/>
          <w:bCs/>
          <w:sz w:val="32"/>
          <w:szCs w:val="32"/>
          <w:u w:val="single"/>
          <w:vertAlign w:val="superscript"/>
        </w:rPr>
        <w:t>T</w:t>
      </w:r>
      <w:r w:rsidRPr="000C0508">
        <w:rPr>
          <w:rFonts w:ascii="Cambria Math" w:hAnsi="Cambria Math"/>
          <w:b/>
          <w:bCs/>
          <w:sz w:val="32"/>
          <w:szCs w:val="32"/>
          <w:u w:val="single"/>
        </w:rPr>
        <w:t>X)</w:t>
      </w:r>
      <w:r w:rsidRPr="000C0508">
        <w:rPr>
          <w:rFonts w:ascii="Cambria Math" w:hAnsi="Cambria Math"/>
          <w:b/>
          <w:bCs/>
          <w:sz w:val="32"/>
          <w:szCs w:val="32"/>
          <w:u w:val="single"/>
          <w:vertAlign w:val="superscript"/>
        </w:rPr>
        <w:t>-1</w:t>
      </w:r>
      <w:r w:rsidRPr="000C0508">
        <w:rPr>
          <w:rFonts w:ascii="Cambria Math" w:hAnsi="Cambria Math"/>
          <w:b/>
          <w:bCs/>
          <w:sz w:val="32"/>
          <w:szCs w:val="32"/>
          <w:u w:val="single"/>
        </w:rPr>
        <w:t xml:space="preserve">.( </w:t>
      </w:r>
      <w:r w:rsidRPr="000C0508">
        <w:rPr>
          <w:rFonts w:ascii="Cambria Math" w:hAnsi="Cambria Math"/>
          <w:b/>
          <w:bCs/>
          <w:sz w:val="32"/>
          <w:szCs w:val="32"/>
          <w:u w:val="single"/>
        </w:rPr>
        <w:t>X</w:t>
      </w:r>
      <w:r w:rsidRPr="000C0508">
        <w:rPr>
          <w:rFonts w:ascii="Cambria Math" w:hAnsi="Cambria Math"/>
          <w:b/>
          <w:bCs/>
          <w:sz w:val="32"/>
          <w:szCs w:val="32"/>
          <w:u w:val="single"/>
          <w:vertAlign w:val="superscript"/>
        </w:rPr>
        <w:t>T</w:t>
      </w:r>
      <w:r w:rsidRPr="000C0508">
        <w:rPr>
          <w:rFonts w:ascii="Cambria Math" w:hAnsi="Cambria Math"/>
          <w:b/>
          <w:bCs/>
          <w:sz w:val="32"/>
          <w:szCs w:val="32"/>
          <w:u w:val="single"/>
        </w:rPr>
        <w:t>Y)</w:t>
      </w:r>
    </w:p>
    <w:p w14:paraId="07D495F4" w14:textId="5A9462CA" w:rsidR="000C0508" w:rsidRDefault="000C0508" w:rsidP="000C0508">
      <w:pPr>
        <w:rPr>
          <w:rFonts w:ascii="Cambria Math" w:hAnsi="Cambria Math"/>
          <w:i/>
          <w:iCs/>
          <w:sz w:val="24"/>
          <w:szCs w:val="24"/>
        </w:rPr>
      </w:pPr>
      <w:r w:rsidRPr="000C0508">
        <w:rPr>
          <w:rFonts w:ascii="Cambria Math" w:hAnsi="Cambria Math"/>
          <w:i/>
          <w:iCs/>
          <w:sz w:val="24"/>
          <w:szCs w:val="24"/>
        </w:rPr>
        <w:t>Code:</w:t>
      </w:r>
      <w:r>
        <w:rPr>
          <w:rFonts w:ascii="Cambria Math" w:hAnsi="Cambria Math"/>
          <w:i/>
          <w:iCs/>
          <w:sz w:val="24"/>
          <w:szCs w:val="24"/>
        </w:rPr>
        <w:t xml:space="preserve"> </w:t>
      </w:r>
    </w:p>
    <w:p w14:paraId="099EC211" w14:textId="74FF0109" w:rsidR="000C0508" w:rsidRDefault="000C0508" w:rsidP="000C0508">
      <w:pPr>
        <w:rPr>
          <w:rFonts w:ascii="Cambria Math" w:hAnsi="Cambria Math"/>
          <w:i/>
          <w:iCs/>
          <w:sz w:val="24"/>
          <w:szCs w:val="24"/>
        </w:rPr>
      </w:pPr>
      <w:r w:rsidRPr="000C0508">
        <w:rPr>
          <w:rFonts w:ascii="Cambria Math" w:hAnsi="Cambria Math"/>
          <w:i/>
          <w:iCs/>
          <w:sz w:val="24"/>
          <w:szCs w:val="24"/>
        </w:rPr>
        <w:drawing>
          <wp:inline distT="0" distB="0" distL="0" distR="0" wp14:anchorId="75D7B682" wp14:editId="6F818199">
            <wp:extent cx="5624047" cy="1722269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624047" cy="1722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D144B" w14:textId="1A246F7F" w:rsidR="000C0508" w:rsidRDefault="001D632D" w:rsidP="000C0508">
      <w:pPr>
        <w:rPr>
          <w:rFonts w:ascii="Cambria Math" w:hAnsi="Cambria Math"/>
          <w:sz w:val="24"/>
          <w:szCs w:val="24"/>
        </w:rPr>
      </w:pPr>
      <w:r w:rsidRPr="001D632D">
        <w:rPr>
          <w:rFonts w:ascii="Cambria Math" w:hAnsi="Cambria Math"/>
          <w:sz w:val="24"/>
          <w:szCs w:val="24"/>
          <w:highlight w:val="yellow"/>
        </w:rPr>
        <w:t>As we know optimal value of K=4</w:t>
      </w:r>
      <w:r>
        <w:rPr>
          <w:rFonts w:ascii="Cambria Math" w:hAnsi="Cambria Math"/>
          <w:sz w:val="24"/>
          <w:szCs w:val="24"/>
        </w:rPr>
        <w:t xml:space="preserve"> </w:t>
      </w:r>
    </w:p>
    <w:p w14:paraId="02D60BB2" w14:textId="7AA08D73" w:rsidR="001D632D" w:rsidRDefault="001D632D" w:rsidP="000C0508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 xml:space="preserve">Training our model for K=4 </w:t>
      </w:r>
    </w:p>
    <w:p w14:paraId="7C5F756D" w14:textId="4C8AEBDC" w:rsidR="001D632D" w:rsidRPr="001D632D" w:rsidRDefault="001D632D" w:rsidP="000C0508">
      <w:pPr>
        <w:rPr>
          <w:rFonts w:ascii="Cambria Math" w:hAnsi="Cambria Math"/>
          <w:sz w:val="24"/>
          <w:szCs w:val="24"/>
          <w:u w:val="single"/>
        </w:rPr>
      </w:pPr>
      <w:r w:rsidRPr="001D632D">
        <w:rPr>
          <w:rFonts w:ascii="Cambria Math" w:hAnsi="Cambria Math"/>
          <w:sz w:val="24"/>
          <w:szCs w:val="24"/>
          <w:u w:val="single"/>
        </w:rPr>
        <w:t>Table for K-value vs RM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227"/>
        <w:gridCol w:w="2784"/>
      </w:tblGrid>
      <w:tr w:rsidR="009319CE" w14:paraId="547D8F7C" w14:textId="77777777" w:rsidTr="00A36B97">
        <w:tc>
          <w:tcPr>
            <w:tcW w:w="3005" w:type="dxa"/>
          </w:tcPr>
          <w:p w14:paraId="3BEADE2C" w14:textId="1FB9EC6E" w:rsidR="009319CE" w:rsidRPr="009319CE" w:rsidRDefault="009319CE" w:rsidP="009319CE">
            <w:pPr>
              <w:jc w:val="center"/>
              <w:rPr>
                <w:rFonts w:ascii="Cambria Math" w:hAnsi="Cambria Math"/>
                <w:b/>
                <w:bCs/>
                <w:sz w:val="24"/>
                <w:szCs w:val="24"/>
              </w:rPr>
            </w:pPr>
            <w:r>
              <w:rPr>
                <w:rFonts w:ascii="Cambria Math" w:hAnsi="Cambria Math"/>
                <w:b/>
                <w:bCs/>
                <w:sz w:val="24"/>
                <w:szCs w:val="24"/>
              </w:rPr>
              <w:t>Fold no.</w:t>
            </w:r>
          </w:p>
        </w:tc>
        <w:tc>
          <w:tcPr>
            <w:tcW w:w="3227" w:type="dxa"/>
          </w:tcPr>
          <w:p w14:paraId="3C5A2383" w14:textId="299FBDDF" w:rsidR="009319CE" w:rsidRPr="009319CE" w:rsidRDefault="009319CE" w:rsidP="009319CE">
            <w:pPr>
              <w:jc w:val="center"/>
              <w:rPr>
                <w:rFonts w:ascii="Cambria Math" w:hAnsi="Cambria Math"/>
                <w:b/>
                <w:bCs/>
                <w:sz w:val="24"/>
                <w:szCs w:val="24"/>
              </w:rPr>
            </w:pPr>
            <w:r w:rsidRPr="009319CE">
              <w:rPr>
                <w:rFonts w:ascii="Cambria Math" w:hAnsi="Cambria Math"/>
                <w:b/>
                <w:bCs/>
                <w:sz w:val="24"/>
                <w:szCs w:val="24"/>
              </w:rPr>
              <w:t>Optimal parameters</w:t>
            </w:r>
          </w:p>
        </w:tc>
        <w:tc>
          <w:tcPr>
            <w:tcW w:w="2784" w:type="dxa"/>
          </w:tcPr>
          <w:p w14:paraId="69113726" w14:textId="75E11EB9" w:rsidR="009319CE" w:rsidRDefault="009319CE" w:rsidP="009319CE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>
              <w:rPr>
                <w:rFonts w:ascii="Cambria Math" w:hAnsi="Cambria Math"/>
                <w:sz w:val="24"/>
                <w:szCs w:val="24"/>
              </w:rPr>
              <w:t>RMSE</w:t>
            </w:r>
          </w:p>
        </w:tc>
      </w:tr>
      <w:tr w:rsidR="009319CE" w14:paraId="4941C3D1" w14:textId="77777777" w:rsidTr="00A36B97">
        <w:tc>
          <w:tcPr>
            <w:tcW w:w="3005" w:type="dxa"/>
          </w:tcPr>
          <w:p w14:paraId="6FF66A5A" w14:textId="24CC9A89" w:rsidR="009319CE" w:rsidRDefault="009319CE" w:rsidP="009319CE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>
              <w:rPr>
                <w:rFonts w:ascii="Cambria Math" w:hAnsi="Cambria Math"/>
                <w:sz w:val="24"/>
                <w:szCs w:val="24"/>
              </w:rPr>
              <w:t>1</w:t>
            </w:r>
          </w:p>
        </w:tc>
        <w:tc>
          <w:tcPr>
            <w:tcW w:w="3227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301"/>
              <w:gridCol w:w="1478"/>
            </w:tblGrid>
            <w:tr w:rsidR="009319CE" w14:paraId="285993B3" w14:textId="77777777" w:rsidTr="00A36B97">
              <w:tc>
                <w:tcPr>
                  <w:tcW w:w="1301" w:type="dxa"/>
                </w:tcPr>
                <w:p w14:paraId="6BC4B41E" w14:textId="3EA1650C" w:rsidR="009319CE" w:rsidRPr="009319CE" w:rsidRDefault="009319CE" w:rsidP="000C0508">
                  <w:p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w:pPr>
                  <w:r w:rsidRPr="009319CE"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  <w:t>Parameter</w:t>
                  </w:r>
                </w:p>
              </w:tc>
              <w:tc>
                <w:tcPr>
                  <w:tcW w:w="1670" w:type="dxa"/>
                </w:tcPr>
                <w:p w14:paraId="743ECD5E" w14:textId="7EE889BA" w:rsidR="009319CE" w:rsidRPr="009319CE" w:rsidRDefault="009319CE" w:rsidP="000C0508">
                  <w:p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w:pPr>
                  <w:r w:rsidRPr="009319CE"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  <w:t>Value</w:t>
                  </w:r>
                </w:p>
              </w:tc>
            </w:tr>
            <w:tr w:rsidR="009319CE" w14:paraId="24A9EE03" w14:textId="77777777" w:rsidTr="00A36B97">
              <w:tc>
                <w:tcPr>
                  <w:tcW w:w="1301" w:type="dxa"/>
                </w:tcPr>
                <w:p w14:paraId="0F83F9F2" w14:textId="5E2AC55B" w:rsidR="009319CE" w:rsidRPr="009319CE" w:rsidRDefault="009319CE" w:rsidP="000C0508">
                  <w:pP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Ɵ</w:t>
                  </w:r>
                  <w:r w:rsidR="00A36B97"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  <w:t>0</w:t>
                  </w:r>
                </w:p>
              </w:tc>
              <w:tc>
                <w:tcPr>
                  <w:tcW w:w="1670" w:type="dxa"/>
                </w:tcPr>
                <w:p w14:paraId="55186A11" w14:textId="6D7D095F" w:rsidR="009319CE" w:rsidRDefault="00A36B97" w:rsidP="000C0508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0.0207766</w:t>
                  </w:r>
                </w:p>
              </w:tc>
            </w:tr>
            <w:tr w:rsidR="00A36B97" w14:paraId="1E5D2CDC" w14:textId="77777777" w:rsidTr="00A36B97">
              <w:tc>
                <w:tcPr>
                  <w:tcW w:w="1301" w:type="dxa"/>
                </w:tcPr>
                <w:p w14:paraId="03D2BF8F" w14:textId="778EBE53" w:rsidR="00A36B97" w:rsidRDefault="00A36B97" w:rsidP="000C0508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Ɵ</w:t>
                  </w:r>
                  <w: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  <w:t>1</w:t>
                  </w:r>
                </w:p>
              </w:tc>
              <w:tc>
                <w:tcPr>
                  <w:tcW w:w="1670" w:type="dxa"/>
                </w:tcPr>
                <w:p w14:paraId="470B7A3C" w14:textId="049BF119" w:rsidR="00A36B97" w:rsidRDefault="00A36B97" w:rsidP="000C0508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0.0877178</w:t>
                  </w:r>
                </w:p>
              </w:tc>
            </w:tr>
            <w:tr w:rsidR="009319CE" w14:paraId="3DE6F3E6" w14:textId="77777777" w:rsidTr="00A36B97">
              <w:tc>
                <w:tcPr>
                  <w:tcW w:w="1301" w:type="dxa"/>
                </w:tcPr>
                <w:p w14:paraId="261CA8C8" w14:textId="194B7E94" w:rsidR="009319CE" w:rsidRPr="00A36B97" w:rsidRDefault="00A36B97" w:rsidP="000C0508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Ɵ</w:t>
                  </w:r>
                  <w: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  <w:t>2</w:t>
                  </w:r>
                </w:p>
              </w:tc>
              <w:tc>
                <w:tcPr>
                  <w:tcW w:w="1670" w:type="dxa"/>
                </w:tcPr>
                <w:p w14:paraId="3483C345" w14:textId="07773E41" w:rsidR="009319CE" w:rsidRDefault="00A36B97" w:rsidP="000C0508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-0.2477262</w:t>
                  </w:r>
                </w:p>
              </w:tc>
            </w:tr>
            <w:tr w:rsidR="009319CE" w14:paraId="7D7DFCFD" w14:textId="77777777" w:rsidTr="00A36B97">
              <w:tc>
                <w:tcPr>
                  <w:tcW w:w="1301" w:type="dxa"/>
                </w:tcPr>
                <w:p w14:paraId="6027A37B" w14:textId="39522064" w:rsidR="009319CE" w:rsidRDefault="00A36B97" w:rsidP="000C0508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Ɵ</w:t>
                  </w:r>
                  <w: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  <w:t>3</w:t>
                  </w:r>
                </w:p>
              </w:tc>
              <w:tc>
                <w:tcPr>
                  <w:tcW w:w="1670" w:type="dxa"/>
                </w:tcPr>
                <w:p w14:paraId="6BB79938" w14:textId="4F2CB82B" w:rsidR="009319CE" w:rsidRDefault="00A36B97" w:rsidP="000C0508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-.04113045</w:t>
                  </w:r>
                </w:p>
              </w:tc>
            </w:tr>
            <w:tr w:rsidR="009319CE" w14:paraId="78FC2E6C" w14:textId="77777777" w:rsidTr="00A36B97">
              <w:tc>
                <w:tcPr>
                  <w:tcW w:w="1301" w:type="dxa"/>
                </w:tcPr>
                <w:p w14:paraId="655F7BA8" w14:textId="2631AAAE" w:rsidR="009319CE" w:rsidRDefault="00A36B97" w:rsidP="000C0508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Ɵ</w:t>
                  </w:r>
                  <w: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  <w:t>4</w:t>
                  </w:r>
                </w:p>
              </w:tc>
              <w:tc>
                <w:tcPr>
                  <w:tcW w:w="1670" w:type="dxa"/>
                </w:tcPr>
                <w:p w14:paraId="1B17BEB7" w14:textId="21F7AEB1" w:rsidR="009319CE" w:rsidRDefault="00A36B97" w:rsidP="000C0508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0.23591649</w:t>
                  </w:r>
                </w:p>
              </w:tc>
            </w:tr>
            <w:tr w:rsidR="009319CE" w14:paraId="6A62A83E" w14:textId="77777777" w:rsidTr="00A36B97">
              <w:tc>
                <w:tcPr>
                  <w:tcW w:w="1301" w:type="dxa"/>
                </w:tcPr>
                <w:p w14:paraId="7D8DCB0F" w14:textId="0D69798C" w:rsidR="009319CE" w:rsidRDefault="00A36B97" w:rsidP="000C0508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Ɵ</w:t>
                  </w:r>
                  <w: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  <w:t>5</w:t>
                  </w:r>
                </w:p>
              </w:tc>
              <w:tc>
                <w:tcPr>
                  <w:tcW w:w="1670" w:type="dxa"/>
                </w:tcPr>
                <w:p w14:paraId="43B3F8F5" w14:textId="05E0A8FB" w:rsidR="009319CE" w:rsidRDefault="00A36B97" w:rsidP="000C0508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0.22846858</w:t>
                  </w:r>
                </w:p>
              </w:tc>
            </w:tr>
            <w:tr w:rsidR="009319CE" w14:paraId="2DA8C633" w14:textId="77777777" w:rsidTr="00A36B97">
              <w:tc>
                <w:tcPr>
                  <w:tcW w:w="1301" w:type="dxa"/>
                </w:tcPr>
                <w:p w14:paraId="65DD392C" w14:textId="46272B1C" w:rsidR="009319CE" w:rsidRPr="00A36B97" w:rsidRDefault="00A36B97" w:rsidP="000C0508">
                  <w:pP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Ɵ</w:t>
                  </w:r>
                  <w: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  <w:t>6</w:t>
                  </w:r>
                </w:p>
              </w:tc>
              <w:tc>
                <w:tcPr>
                  <w:tcW w:w="1670" w:type="dxa"/>
                </w:tcPr>
                <w:p w14:paraId="72E74757" w14:textId="454C0B77" w:rsidR="009319CE" w:rsidRDefault="00A36B97" w:rsidP="000C0508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-0.0130103</w:t>
                  </w:r>
                </w:p>
              </w:tc>
            </w:tr>
          </w:tbl>
          <w:p w14:paraId="5B5AE486" w14:textId="77777777" w:rsidR="009319CE" w:rsidRDefault="009319CE" w:rsidP="000C0508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784" w:type="dxa"/>
          </w:tcPr>
          <w:p w14:paraId="48FDBCD3" w14:textId="4EB3B0E4" w:rsidR="009319CE" w:rsidRPr="004119B1" w:rsidRDefault="004119B1" w:rsidP="004119B1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>
              <w:rPr>
                <w:rFonts w:ascii="Cambria Math" w:hAnsi="Cambria Math"/>
                <w:sz w:val="24"/>
                <w:szCs w:val="24"/>
              </w:rPr>
              <w:t>0.627966</w:t>
            </w:r>
          </w:p>
        </w:tc>
      </w:tr>
      <w:tr w:rsidR="009319CE" w14:paraId="482CD93E" w14:textId="77777777" w:rsidTr="00A36B97">
        <w:tc>
          <w:tcPr>
            <w:tcW w:w="3005" w:type="dxa"/>
          </w:tcPr>
          <w:p w14:paraId="7B02089B" w14:textId="58513530" w:rsidR="009319CE" w:rsidRDefault="009319CE" w:rsidP="009319CE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>
              <w:rPr>
                <w:rFonts w:ascii="Cambria Math" w:hAnsi="Cambria Math"/>
                <w:sz w:val="24"/>
                <w:szCs w:val="24"/>
              </w:rPr>
              <w:t>2</w:t>
            </w:r>
          </w:p>
        </w:tc>
        <w:tc>
          <w:tcPr>
            <w:tcW w:w="3227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389"/>
              <w:gridCol w:w="1390"/>
            </w:tblGrid>
            <w:tr w:rsidR="00A36B97" w14:paraId="0CFC0D1C" w14:textId="77777777" w:rsidTr="00864BF0">
              <w:tc>
                <w:tcPr>
                  <w:tcW w:w="1389" w:type="dxa"/>
                </w:tcPr>
                <w:p w14:paraId="377B37A3" w14:textId="77777777" w:rsidR="00A36B97" w:rsidRPr="009319CE" w:rsidRDefault="00A36B97" w:rsidP="00A36B97">
                  <w:p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w:pPr>
                  <w:r w:rsidRPr="009319CE"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  <w:t>Parameter</w:t>
                  </w:r>
                </w:p>
              </w:tc>
              <w:tc>
                <w:tcPr>
                  <w:tcW w:w="1390" w:type="dxa"/>
                </w:tcPr>
                <w:p w14:paraId="0D122AAE" w14:textId="77777777" w:rsidR="00A36B97" w:rsidRPr="009319CE" w:rsidRDefault="00A36B97" w:rsidP="00A36B97">
                  <w:p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w:pPr>
                  <w:r w:rsidRPr="009319CE"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  <w:t>Value</w:t>
                  </w:r>
                </w:p>
              </w:tc>
            </w:tr>
            <w:tr w:rsidR="00A36B97" w14:paraId="29896301" w14:textId="77777777" w:rsidTr="00864BF0">
              <w:tc>
                <w:tcPr>
                  <w:tcW w:w="1389" w:type="dxa"/>
                </w:tcPr>
                <w:p w14:paraId="3C8FB1FB" w14:textId="77777777" w:rsidR="00A36B97" w:rsidRPr="009319CE" w:rsidRDefault="00A36B97" w:rsidP="00A36B97">
                  <w:pP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Ɵ</w:t>
                  </w:r>
                  <w: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  <w:t>0</w:t>
                  </w:r>
                </w:p>
              </w:tc>
              <w:tc>
                <w:tcPr>
                  <w:tcW w:w="1390" w:type="dxa"/>
                </w:tcPr>
                <w:p w14:paraId="6FABB69C" w14:textId="2136AE53" w:rsidR="00A36B97" w:rsidRPr="004119B1" w:rsidRDefault="004119B1" w:rsidP="00A36B97">
                  <w:pPr>
                    <w:rPr>
                      <w:rFonts w:ascii="Cambria Math" w:hAnsi="Cambria Math"/>
                      <w:sz w:val="24"/>
                      <w:szCs w:val="24"/>
                      <w:vertAlign w:val="superscript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-2.8157*</w:t>
                  </w:r>
                  <w:r w:rsidR="00A447BE">
                    <w:rPr>
                      <w:rFonts w:ascii="Cambria Math" w:hAnsi="Cambria Math"/>
                      <w:sz w:val="24"/>
                      <w:szCs w:val="24"/>
                    </w:rPr>
                    <w:t>e</w:t>
                  </w:r>
                  <w:r w:rsidR="00A447BE">
                    <w:rPr>
                      <w:rFonts w:ascii="Cambria Math" w:hAnsi="Cambria Math"/>
                      <w:sz w:val="24"/>
                      <w:szCs w:val="24"/>
                      <w:vertAlign w:val="superscript"/>
                    </w:rPr>
                    <w:t>-4</w:t>
                  </w:r>
                </w:p>
              </w:tc>
            </w:tr>
            <w:tr w:rsidR="00A36B97" w14:paraId="46FD9470" w14:textId="77777777" w:rsidTr="00864BF0">
              <w:tc>
                <w:tcPr>
                  <w:tcW w:w="1389" w:type="dxa"/>
                </w:tcPr>
                <w:p w14:paraId="16A7D93C" w14:textId="77777777" w:rsidR="00A36B97" w:rsidRDefault="00A36B97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Ɵ</w:t>
                  </w:r>
                  <w: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  <w:t>1</w:t>
                  </w:r>
                </w:p>
              </w:tc>
              <w:tc>
                <w:tcPr>
                  <w:tcW w:w="1390" w:type="dxa"/>
                </w:tcPr>
                <w:p w14:paraId="40458B4B" w14:textId="072093A4" w:rsidR="00A36B97" w:rsidRDefault="00A447BE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0.011904</w:t>
                  </w:r>
                </w:p>
              </w:tc>
            </w:tr>
            <w:tr w:rsidR="00A36B97" w14:paraId="49F57592" w14:textId="77777777" w:rsidTr="00864BF0">
              <w:tc>
                <w:tcPr>
                  <w:tcW w:w="1389" w:type="dxa"/>
                </w:tcPr>
                <w:p w14:paraId="09345E83" w14:textId="77777777" w:rsidR="00A36B97" w:rsidRPr="00A36B97" w:rsidRDefault="00A36B97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Ɵ</w:t>
                  </w:r>
                  <w: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  <w:t>2</w:t>
                  </w:r>
                </w:p>
              </w:tc>
              <w:tc>
                <w:tcPr>
                  <w:tcW w:w="1390" w:type="dxa"/>
                </w:tcPr>
                <w:p w14:paraId="391A888E" w14:textId="13FDE83C" w:rsidR="00A36B97" w:rsidRDefault="00A447BE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-0.22159</w:t>
                  </w:r>
                </w:p>
              </w:tc>
            </w:tr>
            <w:tr w:rsidR="00A36B97" w14:paraId="122E0D00" w14:textId="77777777" w:rsidTr="00864BF0">
              <w:tc>
                <w:tcPr>
                  <w:tcW w:w="1389" w:type="dxa"/>
                </w:tcPr>
                <w:p w14:paraId="68AC2E8A" w14:textId="77777777" w:rsidR="00A36B97" w:rsidRDefault="00A36B97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Ɵ</w:t>
                  </w:r>
                  <w: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  <w:t>3</w:t>
                  </w:r>
                </w:p>
              </w:tc>
              <w:tc>
                <w:tcPr>
                  <w:tcW w:w="1390" w:type="dxa"/>
                </w:tcPr>
                <w:p w14:paraId="30824F6E" w14:textId="376EF115" w:rsidR="00A36B97" w:rsidRDefault="00A447BE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-0.42743</w:t>
                  </w:r>
                </w:p>
              </w:tc>
            </w:tr>
            <w:tr w:rsidR="00A36B97" w14:paraId="3D9C1AF6" w14:textId="77777777" w:rsidTr="00864BF0">
              <w:tc>
                <w:tcPr>
                  <w:tcW w:w="1389" w:type="dxa"/>
                </w:tcPr>
                <w:p w14:paraId="0BB56AE8" w14:textId="77777777" w:rsidR="00A36B97" w:rsidRDefault="00A36B97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Ɵ</w:t>
                  </w:r>
                  <w: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  <w:t>4</w:t>
                  </w:r>
                </w:p>
              </w:tc>
              <w:tc>
                <w:tcPr>
                  <w:tcW w:w="1390" w:type="dxa"/>
                </w:tcPr>
                <w:p w14:paraId="49D2F8B5" w14:textId="040C8B25" w:rsidR="00A36B97" w:rsidRDefault="00A447BE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0.22803</w:t>
                  </w:r>
                </w:p>
              </w:tc>
            </w:tr>
            <w:tr w:rsidR="00A36B97" w14:paraId="34837CEA" w14:textId="77777777" w:rsidTr="00864BF0">
              <w:tc>
                <w:tcPr>
                  <w:tcW w:w="1389" w:type="dxa"/>
                </w:tcPr>
                <w:p w14:paraId="28C315BA" w14:textId="77777777" w:rsidR="00A36B97" w:rsidRDefault="00A36B97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Ɵ</w:t>
                  </w:r>
                  <w: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  <w:t>5</w:t>
                  </w:r>
                </w:p>
              </w:tc>
              <w:tc>
                <w:tcPr>
                  <w:tcW w:w="1390" w:type="dxa"/>
                </w:tcPr>
                <w:p w14:paraId="5F25498D" w14:textId="3831F08F" w:rsidR="00A36B97" w:rsidRDefault="00A447BE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0.20452</w:t>
                  </w:r>
                </w:p>
              </w:tc>
            </w:tr>
            <w:tr w:rsidR="00A36B97" w14:paraId="5B761365" w14:textId="77777777" w:rsidTr="00864BF0">
              <w:tc>
                <w:tcPr>
                  <w:tcW w:w="1389" w:type="dxa"/>
                </w:tcPr>
                <w:p w14:paraId="335BFCEB" w14:textId="77777777" w:rsidR="00A36B97" w:rsidRPr="00A36B97" w:rsidRDefault="00A36B97" w:rsidP="00A36B97">
                  <w:pP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Ɵ</w:t>
                  </w:r>
                  <w: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  <w:t>6</w:t>
                  </w:r>
                </w:p>
              </w:tc>
              <w:tc>
                <w:tcPr>
                  <w:tcW w:w="1390" w:type="dxa"/>
                </w:tcPr>
                <w:p w14:paraId="6B028A07" w14:textId="3525D23C" w:rsidR="00A36B97" w:rsidRDefault="00A447BE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0.002188</w:t>
                  </w:r>
                </w:p>
              </w:tc>
            </w:tr>
          </w:tbl>
          <w:p w14:paraId="181120CA" w14:textId="77777777" w:rsidR="009319CE" w:rsidRDefault="009319CE" w:rsidP="000C0508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784" w:type="dxa"/>
          </w:tcPr>
          <w:p w14:paraId="6423B03C" w14:textId="64748A8F" w:rsidR="009319CE" w:rsidRDefault="00A447BE" w:rsidP="00A447BE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>
              <w:rPr>
                <w:rFonts w:ascii="Cambria Math" w:hAnsi="Cambria Math"/>
                <w:sz w:val="24"/>
                <w:szCs w:val="24"/>
              </w:rPr>
              <w:t>0.511711</w:t>
            </w:r>
          </w:p>
        </w:tc>
      </w:tr>
      <w:tr w:rsidR="009319CE" w14:paraId="34BB9390" w14:textId="77777777" w:rsidTr="00A36B97">
        <w:tc>
          <w:tcPr>
            <w:tcW w:w="3005" w:type="dxa"/>
          </w:tcPr>
          <w:p w14:paraId="7B970B7E" w14:textId="3E724DDA" w:rsidR="009319CE" w:rsidRDefault="009319CE" w:rsidP="009319CE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>
              <w:rPr>
                <w:rFonts w:ascii="Cambria Math" w:hAnsi="Cambria Math"/>
                <w:sz w:val="24"/>
                <w:szCs w:val="24"/>
              </w:rPr>
              <w:t>3</w:t>
            </w:r>
          </w:p>
        </w:tc>
        <w:tc>
          <w:tcPr>
            <w:tcW w:w="3227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389"/>
              <w:gridCol w:w="1390"/>
            </w:tblGrid>
            <w:tr w:rsidR="00A36B97" w14:paraId="19C5B0D8" w14:textId="77777777" w:rsidTr="00864BF0">
              <w:tc>
                <w:tcPr>
                  <w:tcW w:w="1389" w:type="dxa"/>
                </w:tcPr>
                <w:p w14:paraId="51EF8DEF" w14:textId="77777777" w:rsidR="00A36B97" w:rsidRPr="009319CE" w:rsidRDefault="00A36B97" w:rsidP="00A36B97">
                  <w:p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w:pPr>
                  <w:r w:rsidRPr="009319CE"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  <w:t>Parameter</w:t>
                  </w:r>
                </w:p>
              </w:tc>
              <w:tc>
                <w:tcPr>
                  <w:tcW w:w="1390" w:type="dxa"/>
                </w:tcPr>
                <w:p w14:paraId="6E24EDDA" w14:textId="77777777" w:rsidR="00A36B97" w:rsidRPr="009319CE" w:rsidRDefault="00A36B97" w:rsidP="00A36B97">
                  <w:p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w:pPr>
                  <w:r w:rsidRPr="009319CE"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  <w:t>Value</w:t>
                  </w:r>
                </w:p>
              </w:tc>
            </w:tr>
            <w:tr w:rsidR="00A36B97" w14:paraId="004AD075" w14:textId="77777777" w:rsidTr="00864BF0">
              <w:tc>
                <w:tcPr>
                  <w:tcW w:w="1389" w:type="dxa"/>
                </w:tcPr>
                <w:p w14:paraId="501E10A1" w14:textId="77777777" w:rsidR="00A36B97" w:rsidRPr="009319CE" w:rsidRDefault="00A36B97" w:rsidP="00A36B97">
                  <w:pP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Ɵ</w:t>
                  </w:r>
                  <w: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  <w:t>0</w:t>
                  </w:r>
                </w:p>
              </w:tc>
              <w:tc>
                <w:tcPr>
                  <w:tcW w:w="1390" w:type="dxa"/>
                </w:tcPr>
                <w:p w14:paraId="2C70D93D" w14:textId="084C3A02" w:rsidR="00A36B97" w:rsidRPr="00A447BE" w:rsidRDefault="00A447BE" w:rsidP="00A36B97">
                  <w:pPr>
                    <w:rPr>
                      <w:rFonts w:ascii="Cambria Math" w:hAnsi="Cambria Math"/>
                      <w:sz w:val="24"/>
                      <w:szCs w:val="24"/>
                      <w:vertAlign w:val="superscript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-2.8157e</w:t>
                  </w:r>
                  <w:r>
                    <w:rPr>
                      <w:rFonts w:ascii="Cambria Math" w:hAnsi="Cambria Math"/>
                      <w:sz w:val="24"/>
                      <w:szCs w:val="24"/>
                      <w:vertAlign w:val="superscript"/>
                    </w:rPr>
                    <w:t>-4</w:t>
                  </w:r>
                </w:p>
              </w:tc>
            </w:tr>
            <w:tr w:rsidR="00A36B97" w14:paraId="4558C218" w14:textId="77777777" w:rsidTr="00864BF0">
              <w:tc>
                <w:tcPr>
                  <w:tcW w:w="1389" w:type="dxa"/>
                </w:tcPr>
                <w:p w14:paraId="512BBD11" w14:textId="77777777" w:rsidR="00A36B97" w:rsidRDefault="00A36B97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Ɵ</w:t>
                  </w:r>
                  <w: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  <w:t>1</w:t>
                  </w:r>
                </w:p>
              </w:tc>
              <w:tc>
                <w:tcPr>
                  <w:tcW w:w="1390" w:type="dxa"/>
                </w:tcPr>
                <w:p w14:paraId="16012798" w14:textId="26E25A50" w:rsidR="00A36B97" w:rsidRDefault="00A447BE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0.19404</w:t>
                  </w:r>
                </w:p>
              </w:tc>
            </w:tr>
            <w:tr w:rsidR="00A36B97" w14:paraId="3E0C44ED" w14:textId="77777777" w:rsidTr="00864BF0">
              <w:tc>
                <w:tcPr>
                  <w:tcW w:w="1389" w:type="dxa"/>
                </w:tcPr>
                <w:p w14:paraId="791ADE51" w14:textId="77777777" w:rsidR="00A36B97" w:rsidRPr="00A36B97" w:rsidRDefault="00A36B97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Ɵ</w:t>
                  </w:r>
                  <w: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  <w:t>2</w:t>
                  </w:r>
                </w:p>
              </w:tc>
              <w:tc>
                <w:tcPr>
                  <w:tcW w:w="1390" w:type="dxa"/>
                </w:tcPr>
                <w:p w14:paraId="16CFD432" w14:textId="0D55B98E" w:rsidR="00A36B97" w:rsidRDefault="00A447BE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0.22159</w:t>
                  </w:r>
                </w:p>
              </w:tc>
            </w:tr>
            <w:tr w:rsidR="00A36B97" w14:paraId="1D4E513F" w14:textId="77777777" w:rsidTr="00864BF0">
              <w:tc>
                <w:tcPr>
                  <w:tcW w:w="1389" w:type="dxa"/>
                </w:tcPr>
                <w:p w14:paraId="77BD0BDD" w14:textId="77777777" w:rsidR="00A36B97" w:rsidRDefault="00A36B97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Ɵ</w:t>
                  </w:r>
                  <w: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  <w:t>3</w:t>
                  </w:r>
                </w:p>
              </w:tc>
              <w:tc>
                <w:tcPr>
                  <w:tcW w:w="1390" w:type="dxa"/>
                </w:tcPr>
                <w:p w14:paraId="2A7D2056" w14:textId="68C9B67F" w:rsidR="00A36B97" w:rsidRDefault="00A447BE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-0.4</w:t>
                  </w:r>
                  <w:r w:rsidR="00767399">
                    <w:rPr>
                      <w:rFonts w:ascii="Cambria Math" w:hAnsi="Cambria Math"/>
                      <w:sz w:val="24"/>
                      <w:szCs w:val="24"/>
                    </w:rPr>
                    <w:t>2743</w:t>
                  </w:r>
                </w:p>
              </w:tc>
            </w:tr>
            <w:tr w:rsidR="00A36B97" w14:paraId="4CA2F4F9" w14:textId="77777777" w:rsidTr="00864BF0">
              <w:tc>
                <w:tcPr>
                  <w:tcW w:w="1389" w:type="dxa"/>
                </w:tcPr>
                <w:p w14:paraId="608F94BC" w14:textId="77777777" w:rsidR="00A36B97" w:rsidRDefault="00A36B97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Ɵ</w:t>
                  </w:r>
                  <w: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  <w:t>4</w:t>
                  </w:r>
                </w:p>
              </w:tc>
              <w:tc>
                <w:tcPr>
                  <w:tcW w:w="1390" w:type="dxa"/>
                </w:tcPr>
                <w:p w14:paraId="7F49C8A2" w14:textId="13D82845" w:rsidR="00A36B97" w:rsidRDefault="00767399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0.22802</w:t>
                  </w:r>
                </w:p>
              </w:tc>
            </w:tr>
            <w:tr w:rsidR="00A36B97" w14:paraId="31C26AAD" w14:textId="77777777" w:rsidTr="00864BF0">
              <w:tc>
                <w:tcPr>
                  <w:tcW w:w="1389" w:type="dxa"/>
                </w:tcPr>
                <w:p w14:paraId="229CD3B1" w14:textId="77777777" w:rsidR="00A36B97" w:rsidRDefault="00A36B97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Ɵ</w:t>
                  </w:r>
                  <w: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  <w:t>5</w:t>
                  </w:r>
                </w:p>
              </w:tc>
              <w:tc>
                <w:tcPr>
                  <w:tcW w:w="1390" w:type="dxa"/>
                </w:tcPr>
                <w:p w14:paraId="757201F8" w14:textId="3DC10FEC" w:rsidR="00A36B97" w:rsidRDefault="00767399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0.20452</w:t>
                  </w:r>
                </w:p>
              </w:tc>
            </w:tr>
            <w:tr w:rsidR="00A36B97" w14:paraId="5EB7FC84" w14:textId="77777777" w:rsidTr="00864BF0">
              <w:tc>
                <w:tcPr>
                  <w:tcW w:w="1389" w:type="dxa"/>
                </w:tcPr>
                <w:p w14:paraId="0A8331C3" w14:textId="77777777" w:rsidR="00A36B97" w:rsidRPr="00A36B97" w:rsidRDefault="00A36B97" w:rsidP="00A36B97">
                  <w:pP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Ɵ</w:t>
                  </w:r>
                  <w: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  <w:t>6</w:t>
                  </w:r>
                </w:p>
              </w:tc>
              <w:tc>
                <w:tcPr>
                  <w:tcW w:w="1390" w:type="dxa"/>
                </w:tcPr>
                <w:p w14:paraId="6618C12E" w14:textId="0DB5107C" w:rsidR="00A36B97" w:rsidRPr="00767399" w:rsidRDefault="00767399" w:rsidP="00A36B97">
                  <w:pPr>
                    <w:rPr>
                      <w:rFonts w:ascii="Cambria Math" w:hAnsi="Cambria Math"/>
                      <w:sz w:val="24"/>
                      <w:szCs w:val="24"/>
                      <w:vertAlign w:val="superscript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2.18820e</w:t>
                  </w:r>
                  <w:r>
                    <w:rPr>
                      <w:rFonts w:ascii="Cambria Math" w:hAnsi="Cambria Math"/>
                      <w:sz w:val="24"/>
                      <w:szCs w:val="24"/>
                      <w:vertAlign w:val="superscript"/>
                    </w:rPr>
                    <w:t>-3</w:t>
                  </w:r>
                </w:p>
              </w:tc>
            </w:tr>
          </w:tbl>
          <w:p w14:paraId="6CA0D728" w14:textId="77777777" w:rsidR="009319CE" w:rsidRDefault="009319CE" w:rsidP="000C0508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784" w:type="dxa"/>
          </w:tcPr>
          <w:p w14:paraId="716B196E" w14:textId="055E68DE" w:rsidR="009319CE" w:rsidRDefault="00767399" w:rsidP="000C0508">
            <w:pPr>
              <w:rPr>
                <w:rFonts w:ascii="Cambria Math" w:hAnsi="Cambria Math"/>
                <w:sz w:val="24"/>
                <w:szCs w:val="24"/>
              </w:rPr>
            </w:pPr>
            <w:r>
              <w:rPr>
                <w:rFonts w:ascii="Cambria Math" w:hAnsi="Cambria Math"/>
                <w:sz w:val="24"/>
                <w:szCs w:val="24"/>
              </w:rPr>
              <w:t>0.5320325</w:t>
            </w:r>
          </w:p>
        </w:tc>
      </w:tr>
      <w:tr w:rsidR="009319CE" w14:paraId="2684F400" w14:textId="77777777" w:rsidTr="00A36B97">
        <w:tc>
          <w:tcPr>
            <w:tcW w:w="3005" w:type="dxa"/>
          </w:tcPr>
          <w:p w14:paraId="1B18C5DE" w14:textId="42216EC0" w:rsidR="009319CE" w:rsidRDefault="009319CE" w:rsidP="009319CE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>
              <w:rPr>
                <w:rFonts w:ascii="Cambria Math" w:hAnsi="Cambria Math"/>
                <w:sz w:val="24"/>
                <w:szCs w:val="24"/>
              </w:rPr>
              <w:t>4</w:t>
            </w:r>
          </w:p>
        </w:tc>
        <w:tc>
          <w:tcPr>
            <w:tcW w:w="3227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389"/>
              <w:gridCol w:w="1390"/>
            </w:tblGrid>
            <w:tr w:rsidR="00A36B97" w14:paraId="5F29E9E8" w14:textId="77777777" w:rsidTr="00864BF0">
              <w:tc>
                <w:tcPr>
                  <w:tcW w:w="1389" w:type="dxa"/>
                </w:tcPr>
                <w:p w14:paraId="064E9DC5" w14:textId="77777777" w:rsidR="00A36B97" w:rsidRPr="009319CE" w:rsidRDefault="00A36B97" w:rsidP="00A36B97">
                  <w:p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w:pPr>
                  <w:r w:rsidRPr="009319CE"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  <w:t>Parameter</w:t>
                  </w:r>
                </w:p>
              </w:tc>
              <w:tc>
                <w:tcPr>
                  <w:tcW w:w="1390" w:type="dxa"/>
                </w:tcPr>
                <w:p w14:paraId="1107468B" w14:textId="77777777" w:rsidR="00A36B97" w:rsidRPr="009319CE" w:rsidRDefault="00A36B97" w:rsidP="00A36B97">
                  <w:p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w:pPr>
                  <w:r w:rsidRPr="009319CE"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  <w:t>Value</w:t>
                  </w:r>
                </w:p>
              </w:tc>
            </w:tr>
            <w:tr w:rsidR="00A36B97" w14:paraId="4F6620D1" w14:textId="77777777" w:rsidTr="00864BF0">
              <w:tc>
                <w:tcPr>
                  <w:tcW w:w="1389" w:type="dxa"/>
                </w:tcPr>
                <w:p w14:paraId="65FF57F3" w14:textId="77777777" w:rsidR="00A36B97" w:rsidRPr="009319CE" w:rsidRDefault="00A36B97" w:rsidP="00A36B97">
                  <w:pP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Ɵ</w:t>
                  </w:r>
                  <w: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  <w:t>0</w:t>
                  </w:r>
                </w:p>
              </w:tc>
              <w:tc>
                <w:tcPr>
                  <w:tcW w:w="1390" w:type="dxa"/>
                </w:tcPr>
                <w:p w14:paraId="0FDDE9FC" w14:textId="390D8ECC" w:rsidR="00A36B97" w:rsidRDefault="00767399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-0.01102</w:t>
                  </w:r>
                </w:p>
              </w:tc>
            </w:tr>
            <w:tr w:rsidR="00A36B97" w14:paraId="5D1684B1" w14:textId="77777777" w:rsidTr="00864BF0">
              <w:tc>
                <w:tcPr>
                  <w:tcW w:w="1389" w:type="dxa"/>
                </w:tcPr>
                <w:p w14:paraId="1C05DB94" w14:textId="77777777" w:rsidR="00A36B97" w:rsidRDefault="00A36B97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Ɵ</w:t>
                  </w:r>
                  <w: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  <w:t>1</w:t>
                  </w:r>
                </w:p>
              </w:tc>
              <w:tc>
                <w:tcPr>
                  <w:tcW w:w="1390" w:type="dxa"/>
                </w:tcPr>
                <w:p w14:paraId="27C57497" w14:textId="73F40354" w:rsidR="00A36B97" w:rsidRDefault="00767399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0.114846</w:t>
                  </w:r>
                </w:p>
              </w:tc>
            </w:tr>
            <w:tr w:rsidR="00A36B97" w14:paraId="7FDEAEB7" w14:textId="77777777" w:rsidTr="00864BF0">
              <w:tc>
                <w:tcPr>
                  <w:tcW w:w="1389" w:type="dxa"/>
                </w:tcPr>
                <w:p w14:paraId="43ED7136" w14:textId="77777777" w:rsidR="00A36B97" w:rsidRPr="00A36B97" w:rsidRDefault="00A36B97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Ɵ</w:t>
                  </w:r>
                  <w: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  <w:t>2</w:t>
                  </w:r>
                </w:p>
              </w:tc>
              <w:tc>
                <w:tcPr>
                  <w:tcW w:w="1390" w:type="dxa"/>
                </w:tcPr>
                <w:p w14:paraId="071D0893" w14:textId="015AFEE2" w:rsidR="00A36B97" w:rsidRDefault="00767399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-0.234727</w:t>
                  </w:r>
                </w:p>
              </w:tc>
            </w:tr>
            <w:tr w:rsidR="00A36B97" w14:paraId="1952B209" w14:textId="77777777" w:rsidTr="00864BF0">
              <w:tc>
                <w:tcPr>
                  <w:tcW w:w="1389" w:type="dxa"/>
                </w:tcPr>
                <w:p w14:paraId="1CE18EFB" w14:textId="77777777" w:rsidR="00A36B97" w:rsidRDefault="00A36B97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Ɵ</w:t>
                  </w:r>
                  <w: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  <w:t>3</w:t>
                  </w:r>
                </w:p>
              </w:tc>
              <w:tc>
                <w:tcPr>
                  <w:tcW w:w="1390" w:type="dxa"/>
                </w:tcPr>
                <w:p w14:paraId="1436E743" w14:textId="5EE6A653" w:rsidR="00A36B97" w:rsidRDefault="00767399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0.3940832</w:t>
                  </w:r>
                </w:p>
              </w:tc>
            </w:tr>
            <w:tr w:rsidR="00A36B97" w14:paraId="6E9B589F" w14:textId="77777777" w:rsidTr="00864BF0">
              <w:tc>
                <w:tcPr>
                  <w:tcW w:w="1389" w:type="dxa"/>
                </w:tcPr>
                <w:p w14:paraId="1484BBB2" w14:textId="77777777" w:rsidR="00A36B97" w:rsidRDefault="00A36B97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Ɵ</w:t>
                  </w:r>
                  <w: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  <w:t>4</w:t>
                  </w:r>
                </w:p>
              </w:tc>
              <w:tc>
                <w:tcPr>
                  <w:tcW w:w="1390" w:type="dxa"/>
                </w:tcPr>
                <w:p w14:paraId="43214686" w14:textId="26FC9896" w:rsidR="00A36B97" w:rsidRDefault="00767399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0.2766535</w:t>
                  </w:r>
                </w:p>
              </w:tc>
            </w:tr>
            <w:tr w:rsidR="00A36B97" w14:paraId="31A26766" w14:textId="77777777" w:rsidTr="00864BF0">
              <w:tc>
                <w:tcPr>
                  <w:tcW w:w="1389" w:type="dxa"/>
                </w:tcPr>
                <w:p w14:paraId="58A3B2B6" w14:textId="77777777" w:rsidR="00A36B97" w:rsidRDefault="00A36B97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Ɵ</w:t>
                  </w:r>
                  <w: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  <w:t>5</w:t>
                  </w:r>
                </w:p>
              </w:tc>
              <w:tc>
                <w:tcPr>
                  <w:tcW w:w="1390" w:type="dxa"/>
                </w:tcPr>
                <w:p w14:paraId="1B0BE023" w14:textId="17A5137B" w:rsidR="00A36B97" w:rsidRDefault="00767399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0.1821304</w:t>
                  </w:r>
                </w:p>
              </w:tc>
            </w:tr>
            <w:tr w:rsidR="00A36B97" w14:paraId="4E4EC7F1" w14:textId="77777777" w:rsidTr="00864BF0">
              <w:tc>
                <w:tcPr>
                  <w:tcW w:w="1389" w:type="dxa"/>
                </w:tcPr>
                <w:p w14:paraId="3E656EE0" w14:textId="77777777" w:rsidR="00A36B97" w:rsidRPr="00A36B97" w:rsidRDefault="00A36B97" w:rsidP="00A36B97">
                  <w:pP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Ɵ</w:t>
                  </w:r>
                  <w:r>
                    <w:rPr>
                      <w:rFonts w:ascii="Cambria Math" w:hAnsi="Cambria Math"/>
                      <w:sz w:val="24"/>
                      <w:szCs w:val="24"/>
                      <w:vertAlign w:val="subscript"/>
                    </w:rPr>
                    <w:t>6</w:t>
                  </w:r>
                </w:p>
              </w:tc>
              <w:tc>
                <w:tcPr>
                  <w:tcW w:w="1390" w:type="dxa"/>
                </w:tcPr>
                <w:p w14:paraId="545B5167" w14:textId="43E42FCA" w:rsidR="00A36B97" w:rsidRDefault="00767399" w:rsidP="00A36B97">
                  <w:pPr>
                    <w:rPr>
                      <w:rFonts w:ascii="Cambria Math" w:hAnsi="Cambria Math"/>
                      <w:sz w:val="24"/>
                      <w:szCs w:val="24"/>
                    </w:rPr>
                  </w:pPr>
                  <w:r>
                    <w:rPr>
                      <w:rFonts w:ascii="Cambria Math" w:hAnsi="Cambria Math"/>
                      <w:sz w:val="24"/>
                      <w:szCs w:val="24"/>
                    </w:rPr>
                    <w:t>-0.019418</w:t>
                  </w:r>
                </w:p>
              </w:tc>
            </w:tr>
          </w:tbl>
          <w:p w14:paraId="206BA539" w14:textId="77777777" w:rsidR="009319CE" w:rsidRDefault="009319CE" w:rsidP="000C0508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784" w:type="dxa"/>
          </w:tcPr>
          <w:p w14:paraId="5CAE51CC" w14:textId="08CF0C58" w:rsidR="009319CE" w:rsidRDefault="001E27AE" w:rsidP="000C0508">
            <w:pPr>
              <w:rPr>
                <w:rFonts w:ascii="Cambria Math" w:hAnsi="Cambria Math"/>
                <w:sz w:val="24"/>
                <w:szCs w:val="24"/>
              </w:rPr>
            </w:pPr>
            <w:r>
              <w:rPr>
                <w:rFonts w:ascii="Cambria Math" w:hAnsi="Cambria Math"/>
                <w:sz w:val="24"/>
                <w:szCs w:val="24"/>
              </w:rPr>
              <w:t>0.8691125</w:t>
            </w:r>
          </w:p>
        </w:tc>
      </w:tr>
    </w:tbl>
    <w:p w14:paraId="397AA05D" w14:textId="1FA849E1" w:rsidR="001E27AE" w:rsidRDefault="001E27AE" w:rsidP="000C0508">
      <w:pPr>
        <w:rPr>
          <w:rFonts w:ascii="Cambria Math" w:hAnsi="Cambria Math"/>
          <w:i/>
          <w:iCs/>
          <w:sz w:val="24"/>
          <w:szCs w:val="24"/>
        </w:rPr>
      </w:pPr>
    </w:p>
    <w:p w14:paraId="02D3A79A" w14:textId="77777777" w:rsidR="001E27AE" w:rsidRPr="001E27AE" w:rsidRDefault="001E27AE" w:rsidP="00656780">
      <w:pPr>
        <w:jc w:val="center"/>
        <w:rPr>
          <w:rFonts w:ascii="Cambria Math" w:hAnsi="Cambria Math"/>
          <w:i/>
          <w:iCs/>
          <w:sz w:val="24"/>
          <w:szCs w:val="24"/>
        </w:rPr>
      </w:pPr>
    </w:p>
    <w:p w14:paraId="700C105F" w14:textId="337B8B21" w:rsidR="00656780" w:rsidRPr="006F01CB" w:rsidRDefault="00656780" w:rsidP="006F01CB">
      <w:pPr>
        <w:jc w:val="center"/>
        <w:rPr>
          <w:rFonts w:ascii="Cambria Math" w:hAnsi="Cambria Math"/>
          <w:b/>
          <w:bCs/>
          <w:sz w:val="24"/>
          <w:szCs w:val="24"/>
          <w:u w:val="single"/>
        </w:rPr>
      </w:pPr>
      <w:r w:rsidRPr="00656780">
        <w:rPr>
          <w:rFonts w:ascii="Cambria Math" w:hAnsi="Cambria Math"/>
          <w:b/>
          <w:bCs/>
          <w:sz w:val="24"/>
          <w:szCs w:val="24"/>
          <w:u w:val="single"/>
        </w:rPr>
        <w:t>SECTION – C</w:t>
      </w:r>
      <w:r w:rsidR="006F01CB" w:rsidRPr="006F01CB">
        <w:rPr>
          <w:rFonts w:ascii="Cambria Math" w:hAnsi="Cambria Math"/>
          <w:sz w:val="24"/>
          <w:szCs w:val="24"/>
        </w:rPr>
        <w:drawing>
          <wp:inline distT="0" distB="0" distL="0" distR="0" wp14:anchorId="239054F7" wp14:editId="73935B4E">
            <wp:extent cx="5722620" cy="196596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732942" cy="1969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F6087" w14:textId="59B429A7" w:rsidR="006F01CB" w:rsidRDefault="006F01CB" w:rsidP="00656780">
      <w:pPr>
        <w:rPr>
          <w:rFonts w:ascii="Cambria Math" w:hAnsi="Cambria Math"/>
          <w:sz w:val="24"/>
          <w:szCs w:val="24"/>
        </w:rPr>
      </w:pPr>
      <w:r w:rsidRPr="006F01CB">
        <w:rPr>
          <w:rFonts w:ascii="Cambria Math" w:hAnsi="Cambria Math"/>
          <w:sz w:val="24"/>
          <w:szCs w:val="24"/>
        </w:rPr>
        <w:drawing>
          <wp:inline distT="0" distB="0" distL="0" distR="0" wp14:anchorId="264DBDF5" wp14:editId="63CA0F27">
            <wp:extent cx="5468366" cy="1233805"/>
            <wp:effectExtent l="0" t="0" r="0" b="444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588788" cy="126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8BA09" w14:textId="4E808BE4" w:rsidR="00C10F9F" w:rsidRPr="00C10F9F" w:rsidRDefault="00C10F9F" w:rsidP="009C33A9">
      <w:pPr>
        <w:rPr>
          <w:rFonts w:ascii="Cambria Math" w:hAnsi="Cambria Math"/>
          <w:sz w:val="24"/>
          <w:szCs w:val="24"/>
        </w:rPr>
      </w:pPr>
      <w:r w:rsidRPr="00C10F9F">
        <w:rPr>
          <w:rFonts w:ascii="Cambria Math" w:hAnsi="Cambria Math"/>
          <w:sz w:val="24"/>
          <w:szCs w:val="24"/>
        </w:rPr>
        <w:t xml:space="preserve">Checking for any missing value In data or NA values </w:t>
      </w:r>
    </w:p>
    <w:p w14:paraId="34838697" w14:textId="663F176F" w:rsidR="00C10F9F" w:rsidRDefault="00C10F9F" w:rsidP="009C33A9">
      <w:pPr>
        <w:rPr>
          <w:rFonts w:ascii="Cambria Math" w:hAnsi="Cambria Math"/>
          <w:sz w:val="24"/>
          <w:szCs w:val="24"/>
          <w:u w:val="single"/>
        </w:rPr>
      </w:pPr>
      <w:r w:rsidRPr="00C10F9F">
        <w:rPr>
          <w:rFonts w:ascii="Cambria Math" w:hAnsi="Cambria Math"/>
          <w:sz w:val="24"/>
          <w:szCs w:val="24"/>
          <w:u w:val="single"/>
        </w:rPr>
        <w:drawing>
          <wp:inline distT="0" distB="0" distL="0" distR="0" wp14:anchorId="1D72E896" wp14:editId="5C5189D3">
            <wp:extent cx="3566469" cy="4092295"/>
            <wp:effectExtent l="0" t="0" r="0" b="381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566469" cy="409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0B0D6" w14:textId="77777777" w:rsidR="00C10F9F" w:rsidRDefault="00C10F9F" w:rsidP="009C33A9">
      <w:pPr>
        <w:rPr>
          <w:rFonts w:ascii="Cambria Math" w:hAnsi="Cambria Math"/>
          <w:sz w:val="24"/>
          <w:szCs w:val="24"/>
          <w:u w:val="single"/>
        </w:rPr>
      </w:pPr>
    </w:p>
    <w:p w14:paraId="302C6D5B" w14:textId="42C5C76E" w:rsidR="009C33A9" w:rsidRDefault="009C33A9" w:rsidP="009C33A9">
      <w:pPr>
        <w:rPr>
          <w:rFonts w:ascii="Cambria Math" w:hAnsi="Cambria Math"/>
          <w:b/>
          <w:bCs/>
          <w:sz w:val="32"/>
          <w:szCs w:val="32"/>
          <w:u w:val="single"/>
        </w:rPr>
      </w:pPr>
      <w:r>
        <w:rPr>
          <w:rFonts w:ascii="Cambria Math" w:hAnsi="Cambria Math"/>
          <w:sz w:val="24"/>
          <w:szCs w:val="24"/>
          <w:u w:val="single"/>
        </w:rPr>
        <w:t>PART :</w:t>
      </w:r>
      <w:r>
        <w:rPr>
          <w:rFonts w:ascii="Cambria Math" w:hAnsi="Cambria Math"/>
          <w:b/>
          <w:bCs/>
          <w:sz w:val="32"/>
          <w:szCs w:val="32"/>
          <w:u w:val="single"/>
        </w:rPr>
        <w:t>A</w:t>
      </w:r>
    </w:p>
    <w:p w14:paraId="1835E17C" w14:textId="77777777" w:rsidR="009C33A9" w:rsidRPr="009C33A9" w:rsidRDefault="009C33A9" w:rsidP="009C33A9">
      <w:pPr>
        <w:rPr>
          <w:rFonts w:ascii="Cambria Math" w:hAnsi="Cambria Math"/>
          <w:sz w:val="24"/>
          <w:szCs w:val="24"/>
        </w:rPr>
      </w:pPr>
    </w:p>
    <w:p w14:paraId="6FAEC761" w14:textId="6D09FC06" w:rsidR="006F01CB" w:rsidRDefault="009C33A9" w:rsidP="00656780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Class distribution:</w:t>
      </w:r>
    </w:p>
    <w:p w14:paraId="33167036" w14:textId="10B180A6" w:rsidR="009C33A9" w:rsidRDefault="009C33A9" w:rsidP="00656780">
      <w:pPr>
        <w:rPr>
          <w:rFonts w:ascii="Cambria Math" w:hAnsi="Cambria Math"/>
          <w:sz w:val="24"/>
          <w:szCs w:val="24"/>
        </w:rPr>
      </w:pPr>
      <w:r w:rsidRPr="009C33A9">
        <w:rPr>
          <w:rFonts w:ascii="Cambria Math" w:hAnsi="Cambria Math"/>
          <w:sz w:val="24"/>
          <w:szCs w:val="24"/>
        </w:rPr>
        <w:drawing>
          <wp:inline distT="0" distB="0" distL="0" distR="0" wp14:anchorId="5DB865B8" wp14:editId="06233B95">
            <wp:extent cx="3810000" cy="249555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118A8" w14:textId="2267E40F" w:rsidR="009C33A9" w:rsidRDefault="009C33A9" w:rsidP="00656780">
      <w:pPr>
        <w:rPr>
          <w:rFonts w:ascii="Cambria Math" w:hAnsi="Cambria Math"/>
          <w:i/>
          <w:iCs/>
          <w:sz w:val="24"/>
          <w:szCs w:val="24"/>
        </w:rPr>
      </w:pPr>
      <w:r w:rsidRPr="009C33A9">
        <w:rPr>
          <w:rFonts w:ascii="Cambria Math" w:hAnsi="Cambria Math"/>
          <w:i/>
          <w:iCs/>
          <w:sz w:val="24"/>
          <w:szCs w:val="24"/>
        </w:rPr>
        <w:t>Analysis</w:t>
      </w:r>
    </w:p>
    <w:p w14:paraId="271AED19" w14:textId="77777777" w:rsidR="00031710" w:rsidRPr="00031710" w:rsidRDefault="00031710" w:rsidP="00031710">
      <w:pPr>
        <w:rPr>
          <w:rFonts w:ascii="Cambria Math" w:hAnsi="Cambria Math"/>
          <w:sz w:val="24"/>
          <w:szCs w:val="24"/>
        </w:rPr>
      </w:pPr>
      <w:r w:rsidRPr="00031710">
        <w:rPr>
          <w:rFonts w:ascii="Cambria Math" w:hAnsi="Cambria Math"/>
          <w:sz w:val="24"/>
          <w:szCs w:val="24"/>
        </w:rPr>
        <w:t>From the above plot, we can say that :</w:t>
      </w:r>
    </w:p>
    <w:p w14:paraId="246D3A80" w14:textId="2CF7149B" w:rsidR="009C33A9" w:rsidRDefault="0077498E" w:rsidP="0077498E">
      <w:pPr>
        <w:pStyle w:val="ListParagraph"/>
        <w:numPr>
          <w:ilvl w:val="0"/>
          <w:numId w:val="4"/>
        </w:numPr>
        <w:rPr>
          <w:rFonts w:ascii="Cambria Math" w:hAnsi="Cambria Math"/>
          <w:sz w:val="24"/>
          <w:szCs w:val="24"/>
        </w:rPr>
      </w:pPr>
      <w:r w:rsidRPr="0077498E">
        <w:rPr>
          <w:rFonts w:ascii="Cambria Math" w:hAnsi="Cambria Math"/>
          <w:sz w:val="24"/>
          <w:szCs w:val="24"/>
        </w:rPr>
        <w:t>Our data set classified dry beans into seven parts based on different features</w:t>
      </w:r>
      <w:r>
        <w:rPr>
          <w:rFonts w:ascii="Cambria Math" w:hAnsi="Cambria Math"/>
          <w:sz w:val="24"/>
          <w:szCs w:val="24"/>
        </w:rPr>
        <w:t>. Therefore it is multi-class classification</w:t>
      </w:r>
    </w:p>
    <w:p w14:paraId="17EBD23A" w14:textId="2299C1E6" w:rsidR="0077498E" w:rsidRDefault="0077498E" w:rsidP="0077498E">
      <w:pPr>
        <w:pStyle w:val="ListParagraph"/>
        <w:numPr>
          <w:ilvl w:val="0"/>
          <w:numId w:val="4"/>
        </w:numPr>
        <w:rPr>
          <w:rFonts w:ascii="Cambria Math" w:hAnsi="Cambria Math"/>
          <w:sz w:val="24"/>
          <w:szCs w:val="24"/>
        </w:rPr>
      </w:pPr>
      <w:r w:rsidRPr="0077498E">
        <w:rPr>
          <w:rFonts w:ascii="Cambria Math" w:hAnsi="Cambria Math"/>
          <w:sz w:val="24"/>
          <w:szCs w:val="24"/>
        </w:rPr>
        <w:t>The Dermason dry bean has the highest count, meaning it has more sample data in the entire data set.</w:t>
      </w:r>
    </w:p>
    <w:p w14:paraId="7FB05B6F" w14:textId="263B0A13" w:rsidR="0077498E" w:rsidRDefault="0077498E" w:rsidP="0077498E">
      <w:pPr>
        <w:pStyle w:val="ListParagraph"/>
        <w:numPr>
          <w:ilvl w:val="0"/>
          <w:numId w:val="4"/>
        </w:num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The Bombay dry bean has the lowest count, meaning it has least sample data in the entire data set</w:t>
      </w:r>
    </w:p>
    <w:p w14:paraId="68F9C3E7" w14:textId="49296328" w:rsidR="00C20923" w:rsidRDefault="00C20923" w:rsidP="00C20923">
      <w:pPr>
        <w:rPr>
          <w:rFonts w:ascii="Cambria Math" w:hAnsi="Cambria Math"/>
          <w:sz w:val="24"/>
          <w:szCs w:val="24"/>
          <w:u w:val="single"/>
        </w:rPr>
      </w:pPr>
    </w:p>
    <w:p w14:paraId="35479A08" w14:textId="6348C165" w:rsidR="00C20923" w:rsidRDefault="00C20923" w:rsidP="00C20923">
      <w:pPr>
        <w:rPr>
          <w:rFonts w:ascii="Cambria Math" w:hAnsi="Cambria Math"/>
          <w:b/>
          <w:bCs/>
          <w:sz w:val="32"/>
          <w:szCs w:val="32"/>
          <w:u w:val="single"/>
        </w:rPr>
      </w:pPr>
      <w:r>
        <w:rPr>
          <w:rFonts w:ascii="Cambria Math" w:hAnsi="Cambria Math"/>
          <w:sz w:val="24"/>
          <w:szCs w:val="24"/>
          <w:u w:val="single"/>
        </w:rPr>
        <w:t>PART :</w:t>
      </w:r>
      <w:r>
        <w:rPr>
          <w:rFonts w:ascii="Cambria Math" w:hAnsi="Cambria Math"/>
          <w:b/>
          <w:bCs/>
          <w:sz w:val="32"/>
          <w:szCs w:val="32"/>
          <w:u w:val="single"/>
        </w:rPr>
        <w:t>B</w:t>
      </w:r>
    </w:p>
    <w:p w14:paraId="79302D4F" w14:textId="02AD1DD3" w:rsidR="00C20923" w:rsidRPr="00C20923" w:rsidRDefault="00C20923" w:rsidP="00C20923">
      <w:pPr>
        <w:pStyle w:val="ListParagraph"/>
        <w:numPr>
          <w:ilvl w:val="0"/>
          <w:numId w:val="5"/>
        </w:numPr>
        <w:rPr>
          <w:rFonts w:ascii="Cambria Math" w:hAnsi="Cambria Math"/>
          <w:b/>
          <w:bCs/>
          <w:sz w:val="24"/>
          <w:szCs w:val="24"/>
        </w:rPr>
      </w:pPr>
      <w:r w:rsidRPr="00C20923">
        <w:rPr>
          <w:rFonts w:ascii="Cambria Math" w:hAnsi="Cambria Math"/>
          <w:b/>
          <w:bCs/>
          <w:sz w:val="24"/>
          <w:szCs w:val="24"/>
        </w:rPr>
        <w:t xml:space="preserve">Scatter plot: </w:t>
      </w:r>
    </w:p>
    <w:p w14:paraId="465DD8A8" w14:textId="3764AFC5" w:rsidR="00C20923" w:rsidRDefault="00C20923" w:rsidP="00C20923">
      <w:pPr>
        <w:pStyle w:val="ListParagraph"/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 xml:space="preserve">Code: </w:t>
      </w:r>
      <w:r w:rsidRPr="00C20923">
        <w:rPr>
          <w:rFonts w:ascii="Cambria Math" w:hAnsi="Cambria Math"/>
          <w:sz w:val="24"/>
          <w:szCs w:val="24"/>
        </w:rPr>
        <w:drawing>
          <wp:inline distT="0" distB="0" distL="0" distR="0" wp14:anchorId="2CB7F388" wp14:editId="28066F84">
            <wp:extent cx="4168501" cy="251482"/>
            <wp:effectExtent l="0" t="0" r="381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168501" cy="251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FEF7E" w14:textId="6C8633AF" w:rsidR="00C20923" w:rsidRDefault="00C20923" w:rsidP="00C20923">
      <w:pPr>
        <w:pStyle w:val="ListParagraph"/>
        <w:rPr>
          <w:rFonts w:ascii="Cambria Math" w:hAnsi="Cambria Math"/>
          <w:sz w:val="24"/>
          <w:szCs w:val="24"/>
        </w:rPr>
      </w:pPr>
    </w:p>
    <w:p w14:paraId="73799EE8" w14:textId="09729393" w:rsidR="00C20923" w:rsidRPr="00C20923" w:rsidRDefault="00C20923" w:rsidP="00C20923">
      <w:pPr>
        <w:pStyle w:val="ListParagraph"/>
        <w:rPr>
          <w:rFonts w:ascii="Cambria Math" w:hAnsi="Cambria Math"/>
          <w:sz w:val="24"/>
          <w:szCs w:val="24"/>
        </w:rPr>
      </w:pPr>
      <w:r w:rsidRPr="00C20923">
        <w:rPr>
          <w:rFonts w:ascii="Cambria Math" w:hAnsi="Cambria Math"/>
          <w:sz w:val="24"/>
          <w:szCs w:val="24"/>
        </w:rPr>
        <w:drawing>
          <wp:inline distT="0" distB="0" distL="0" distR="0" wp14:anchorId="0B941D29" wp14:editId="50F07E24">
            <wp:extent cx="5731510" cy="5494020"/>
            <wp:effectExtent l="0" t="0" r="254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9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DD477" w14:textId="7D844E6C" w:rsidR="00C20923" w:rsidRPr="00C5496F" w:rsidRDefault="00C5496F" w:rsidP="00C5496F">
      <w:pPr>
        <w:pStyle w:val="ListParagraph"/>
        <w:numPr>
          <w:ilvl w:val="0"/>
          <w:numId w:val="5"/>
        </w:numPr>
        <w:rPr>
          <w:rFonts w:ascii="Cambria Math" w:hAnsi="Cambria Math"/>
          <w:b/>
          <w:bCs/>
          <w:sz w:val="24"/>
          <w:szCs w:val="24"/>
        </w:rPr>
      </w:pPr>
      <w:r w:rsidRPr="00C5496F">
        <w:rPr>
          <w:rFonts w:ascii="Cambria Math" w:hAnsi="Cambria Math"/>
          <w:b/>
          <w:bCs/>
          <w:sz w:val="24"/>
          <w:szCs w:val="24"/>
        </w:rPr>
        <w:t>Box plots:</w:t>
      </w:r>
    </w:p>
    <w:p w14:paraId="41FE4B00" w14:textId="639CDC40" w:rsidR="00C20923" w:rsidRDefault="00C5496F" w:rsidP="00C20923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Code:</w:t>
      </w:r>
    </w:p>
    <w:p w14:paraId="13BA62C9" w14:textId="16A39697" w:rsidR="00C5496F" w:rsidRDefault="00C5496F" w:rsidP="00C20923">
      <w:pPr>
        <w:rPr>
          <w:rFonts w:ascii="Cambria Math" w:hAnsi="Cambria Math"/>
          <w:sz w:val="24"/>
          <w:szCs w:val="24"/>
        </w:rPr>
      </w:pPr>
      <w:r w:rsidRPr="00C5496F">
        <w:rPr>
          <w:rFonts w:ascii="Cambria Math" w:hAnsi="Cambria Math"/>
          <w:sz w:val="24"/>
          <w:szCs w:val="24"/>
        </w:rPr>
        <w:drawing>
          <wp:inline distT="0" distB="0" distL="0" distR="0" wp14:anchorId="07F5E532" wp14:editId="7F6667A8">
            <wp:extent cx="5685013" cy="891617"/>
            <wp:effectExtent l="0" t="0" r="0" b="381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685013" cy="891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4CA64" w14:textId="6576482E" w:rsidR="00C5496F" w:rsidRDefault="00C5496F" w:rsidP="00C20923">
      <w:pPr>
        <w:rPr>
          <w:rFonts w:ascii="Cambria Math" w:hAnsi="Cambria Math"/>
          <w:sz w:val="24"/>
          <w:szCs w:val="24"/>
        </w:rPr>
      </w:pPr>
      <w:r w:rsidRPr="00C5496F">
        <w:rPr>
          <w:rFonts w:ascii="Cambria Math" w:hAnsi="Cambria Math"/>
          <w:sz w:val="24"/>
          <w:szCs w:val="24"/>
        </w:rPr>
        <w:drawing>
          <wp:inline distT="0" distB="0" distL="0" distR="0" wp14:anchorId="7A5637FA" wp14:editId="38CE82A2">
            <wp:extent cx="5731510" cy="2839085"/>
            <wp:effectExtent l="0" t="0" r="254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C09EC" w14:textId="0960AA07" w:rsidR="00C5496F" w:rsidRDefault="00C5496F" w:rsidP="00C20923">
      <w:pPr>
        <w:rPr>
          <w:rFonts w:ascii="Cambria Math" w:hAnsi="Cambria Math"/>
          <w:sz w:val="24"/>
          <w:szCs w:val="24"/>
        </w:rPr>
      </w:pPr>
      <w:r w:rsidRPr="00C5496F">
        <w:rPr>
          <w:rFonts w:ascii="Cambria Math" w:hAnsi="Cambria Math"/>
          <w:sz w:val="24"/>
          <w:szCs w:val="24"/>
        </w:rPr>
        <w:drawing>
          <wp:inline distT="0" distB="0" distL="0" distR="0" wp14:anchorId="33879A7F" wp14:editId="09C5EEA3">
            <wp:extent cx="5731510" cy="2839085"/>
            <wp:effectExtent l="0" t="0" r="254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7749B" w14:textId="4F294B74" w:rsidR="00C5496F" w:rsidRDefault="00C5496F" w:rsidP="00C20923">
      <w:pPr>
        <w:rPr>
          <w:rFonts w:ascii="Cambria Math" w:hAnsi="Cambria Math"/>
          <w:sz w:val="24"/>
          <w:szCs w:val="24"/>
        </w:rPr>
      </w:pPr>
      <w:r w:rsidRPr="00C5496F">
        <w:rPr>
          <w:rFonts w:ascii="Cambria Math" w:hAnsi="Cambria Math"/>
          <w:sz w:val="24"/>
          <w:szCs w:val="24"/>
        </w:rPr>
        <w:drawing>
          <wp:inline distT="0" distB="0" distL="0" distR="0" wp14:anchorId="672BC231" wp14:editId="5562ECF5">
            <wp:extent cx="5731510" cy="2839085"/>
            <wp:effectExtent l="0" t="0" r="254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08790" w14:textId="7FE0CFBD" w:rsidR="00C5496F" w:rsidRDefault="00C5496F" w:rsidP="00C20923">
      <w:pPr>
        <w:rPr>
          <w:rFonts w:ascii="Cambria Math" w:hAnsi="Cambria Math"/>
          <w:sz w:val="24"/>
          <w:szCs w:val="24"/>
        </w:rPr>
      </w:pPr>
      <w:r w:rsidRPr="00C5496F">
        <w:rPr>
          <w:rFonts w:ascii="Cambria Math" w:hAnsi="Cambria Math"/>
          <w:sz w:val="24"/>
          <w:szCs w:val="24"/>
        </w:rPr>
        <w:drawing>
          <wp:inline distT="0" distB="0" distL="0" distR="0" wp14:anchorId="7EAC7451" wp14:editId="04B541CC">
            <wp:extent cx="5731510" cy="2839085"/>
            <wp:effectExtent l="0" t="0" r="254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E93CC" w14:textId="3F923BC6" w:rsidR="0097047E" w:rsidRDefault="0097047E" w:rsidP="0097047E">
      <w:pPr>
        <w:pStyle w:val="ListParagraph"/>
        <w:numPr>
          <w:ilvl w:val="0"/>
          <w:numId w:val="5"/>
        </w:numPr>
        <w:rPr>
          <w:rFonts w:ascii="Cambria Math" w:hAnsi="Cambria Math"/>
          <w:b/>
          <w:bCs/>
          <w:sz w:val="24"/>
          <w:szCs w:val="24"/>
        </w:rPr>
      </w:pPr>
      <w:r w:rsidRPr="0097047E">
        <w:rPr>
          <w:rFonts w:ascii="Cambria Math" w:hAnsi="Cambria Math"/>
          <w:b/>
          <w:bCs/>
          <w:sz w:val="24"/>
          <w:szCs w:val="24"/>
        </w:rPr>
        <w:t>Corelation map</w:t>
      </w:r>
    </w:p>
    <w:p w14:paraId="680BF358" w14:textId="6A21C895" w:rsidR="0097047E" w:rsidRDefault="0097047E" w:rsidP="0097047E">
      <w:pPr>
        <w:pStyle w:val="ListParagraph"/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Code:</w:t>
      </w:r>
      <w:r w:rsidR="00EB4991" w:rsidRPr="00EB4991">
        <w:rPr>
          <w:noProof/>
        </w:rPr>
        <w:t xml:space="preserve"> </w:t>
      </w:r>
      <w:r w:rsidR="00EB4991" w:rsidRPr="00EB4991">
        <w:rPr>
          <w:rFonts w:ascii="Cambria Math" w:hAnsi="Cambria Math"/>
          <w:sz w:val="24"/>
          <w:szCs w:val="24"/>
        </w:rPr>
        <w:drawing>
          <wp:inline distT="0" distB="0" distL="0" distR="0" wp14:anchorId="006CA9DD" wp14:editId="78C7F2A2">
            <wp:extent cx="4173029" cy="929898"/>
            <wp:effectExtent l="0" t="0" r="0" b="381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220095" cy="940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D77C4" w14:textId="1BFB60D1" w:rsidR="0097047E" w:rsidRDefault="00EB4991" w:rsidP="0097047E">
      <w:pPr>
        <w:pStyle w:val="ListParagraph"/>
        <w:rPr>
          <w:rFonts w:ascii="Cambria Math" w:hAnsi="Cambria Math"/>
          <w:b/>
          <w:bCs/>
          <w:sz w:val="24"/>
          <w:szCs w:val="24"/>
        </w:rPr>
      </w:pPr>
      <w:r w:rsidRPr="00EB4991">
        <w:rPr>
          <w:rFonts w:ascii="Cambria Math" w:hAnsi="Cambria Math"/>
          <w:b/>
          <w:bCs/>
          <w:sz w:val="24"/>
          <w:szCs w:val="24"/>
        </w:rPr>
        <w:drawing>
          <wp:inline distT="0" distB="0" distL="0" distR="0" wp14:anchorId="0CC517A0" wp14:editId="00281006">
            <wp:extent cx="4162425" cy="3105150"/>
            <wp:effectExtent l="0" t="0" r="9525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310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A36E7" w14:textId="77777777" w:rsidR="00EB4991" w:rsidRDefault="00EB4991" w:rsidP="0097047E">
      <w:pPr>
        <w:pStyle w:val="ListParagraph"/>
        <w:rPr>
          <w:rFonts w:ascii="Cambria Math" w:hAnsi="Cambria Math"/>
          <w:b/>
          <w:bCs/>
          <w:sz w:val="24"/>
          <w:szCs w:val="24"/>
        </w:rPr>
      </w:pPr>
    </w:p>
    <w:p w14:paraId="15BDF2F8" w14:textId="0674758F" w:rsidR="00EB4991" w:rsidRDefault="00EB4991" w:rsidP="0097047E">
      <w:pPr>
        <w:pStyle w:val="ListParagraph"/>
        <w:rPr>
          <w:rFonts w:ascii="Cambria Math" w:hAnsi="Cambria Math"/>
          <w:b/>
          <w:bCs/>
          <w:sz w:val="24"/>
          <w:szCs w:val="24"/>
          <w:u w:val="single"/>
        </w:rPr>
      </w:pPr>
      <w:r w:rsidRPr="00EB4991">
        <w:rPr>
          <w:rFonts w:ascii="Cambria Math" w:hAnsi="Cambria Math"/>
          <w:b/>
          <w:bCs/>
          <w:sz w:val="24"/>
          <w:szCs w:val="24"/>
          <w:u w:val="single"/>
        </w:rPr>
        <w:t>Insights from the data:</w:t>
      </w:r>
    </w:p>
    <w:p w14:paraId="3CCE9158" w14:textId="77777777" w:rsidR="0013788B" w:rsidRDefault="0013788B" w:rsidP="0097047E">
      <w:pPr>
        <w:pStyle w:val="ListParagraph"/>
        <w:rPr>
          <w:rFonts w:ascii="Cambria Math" w:hAnsi="Cambria Math"/>
          <w:b/>
          <w:bCs/>
          <w:sz w:val="24"/>
          <w:szCs w:val="24"/>
          <w:u w:val="single"/>
        </w:rPr>
      </w:pPr>
    </w:p>
    <w:p w14:paraId="39D6916F" w14:textId="3BD45D8C" w:rsidR="00AE4BC7" w:rsidRPr="0013788B" w:rsidRDefault="00AE4BC7" w:rsidP="0013788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 w:rsidRPr="0013788B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Using Boxplot, we tell about the distribution of data set, variance, and outliers of features in our data</w:t>
      </w:r>
      <w:r w:rsidRPr="0013788B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.</w:t>
      </w:r>
    </w:p>
    <w:p w14:paraId="2EB3F03F" w14:textId="77777777" w:rsidR="005F5383" w:rsidRDefault="005F5383" w:rsidP="005F5383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Area , perimeter, MajorAxislength, MinorAxisLength has identical distribution</w:t>
      </w:r>
    </w:p>
    <w:p w14:paraId="41C61B97" w14:textId="77777777" w:rsidR="0013788B" w:rsidRDefault="005F5383" w:rsidP="005F5383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Eccentricity,Solidity,Roundness have higher number of outliers</w:t>
      </w:r>
    </w:p>
    <w:p w14:paraId="1B31D86E" w14:textId="4D9CB062" w:rsidR="0013788B" w:rsidRDefault="0013788B" w:rsidP="0013788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Using scatter plot:</w:t>
      </w:r>
    </w:p>
    <w:p w14:paraId="4D19F5E6" w14:textId="028166F6" w:rsidR="0013788B" w:rsidRDefault="00515B4F" w:rsidP="00515B4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 w:rsidRPr="00515B4F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Shape factor 2 and major axis length are hyperbolic functions in nature only in positive x and y axis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.</w:t>
      </w:r>
    </w:p>
    <w:p w14:paraId="395797EA" w14:textId="58EF82CD" w:rsidR="00515B4F" w:rsidRDefault="00515B4F" w:rsidP="00515B4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Perimeter and </w:t>
      </w:r>
      <w:r w:rsidRPr="00515B4F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major axis length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 have linear relationship </w:t>
      </w:r>
    </w:p>
    <w:p w14:paraId="7779DBD2" w14:textId="13698A00" w:rsidR="00515B4F" w:rsidRPr="00515B4F" w:rsidRDefault="00515B4F" w:rsidP="00515B4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We also know the de</w:t>
      </w:r>
      <w:r w:rsidR="0076759F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n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sity distribution.</w:t>
      </w:r>
    </w:p>
    <w:p w14:paraId="5D1592FB" w14:textId="4D3AA434" w:rsidR="00AE4BC7" w:rsidRDefault="005F5383" w:rsidP="0013788B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 w:rsidRPr="0013788B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   </w:t>
      </w:r>
    </w:p>
    <w:p w14:paraId="5DBA4F22" w14:textId="70BAF6A7" w:rsidR="00BA371E" w:rsidRPr="0013788B" w:rsidRDefault="00BA371E" w:rsidP="0013788B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</w:p>
    <w:p w14:paraId="740D1EAE" w14:textId="37D7FD86" w:rsidR="00EB4991" w:rsidRPr="005B4DBA" w:rsidRDefault="00BA371E" w:rsidP="005B4DBA">
      <w:pPr>
        <w:pStyle w:val="ListParagraph"/>
        <w:numPr>
          <w:ilvl w:val="0"/>
          <w:numId w:val="2"/>
        </w:numPr>
        <w:rPr>
          <w:rFonts w:ascii="Cambria Math" w:hAnsi="Cambria Math"/>
          <w:sz w:val="24"/>
          <w:szCs w:val="24"/>
        </w:rPr>
      </w:pPr>
      <w:r w:rsidRPr="005B4DBA">
        <w:rPr>
          <w:rFonts w:ascii="Cambria Math" w:hAnsi="Cambria Math"/>
          <w:sz w:val="24"/>
          <w:szCs w:val="24"/>
        </w:rPr>
        <w:t xml:space="preserve">Area, convex </w:t>
      </w:r>
      <w:r w:rsidR="005B4DBA" w:rsidRPr="005B4DBA">
        <w:rPr>
          <w:rFonts w:ascii="Cambria Math" w:hAnsi="Cambria Math"/>
          <w:sz w:val="24"/>
          <w:szCs w:val="24"/>
        </w:rPr>
        <w:t xml:space="preserve"> have very high positive correlation with each other.</w:t>
      </w:r>
    </w:p>
    <w:p w14:paraId="5F53F2B1" w14:textId="06EBF9F6" w:rsidR="005B4DBA" w:rsidRPr="005B4DBA" w:rsidRDefault="005B4DBA" w:rsidP="005B4DBA">
      <w:pPr>
        <w:pStyle w:val="ListParagraph"/>
        <w:numPr>
          <w:ilvl w:val="0"/>
          <w:numId w:val="2"/>
        </w:numPr>
        <w:rPr>
          <w:rFonts w:ascii="Cambria Math" w:hAnsi="Cambria Math"/>
          <w:sz w:val="24"/>
          <w:szCs w:val="24"/>
        </w:rPr>
      </w:pPr>
      <w:r w:rsidRPr="005B4DBA">
        <w:rPr>
          <w:rFonts w:ascii="Cambria Math" w:hAnsi="Cambria Math"/>
          <w:sz w:val="24"/>
          <w:szCs w:val="24"/>
        </w:rPr>
        <w:t xml:space="preserve">Minor axis length and shape factor1 have very high negative correlation </w:t>
      </w:r>
    </w:p>
    <w:p w14:paraId="0D554F2E" w14:textId="1680A506" w:rsidR="00C10F9F" w:rsidRDefault="00C10F9F" w:rsidP="00C10F9F">
      <w:pPr>
        <w:ind w:left="360"/>
        <w:rPr>
          <w:rFonts w:ascii="Cambria Math" w:hAnsi="Cambria Math"/>
          <w:b/>
          <w:bCs/>
          <w:sz w:val="32"/>
          <w:szCs w:val="32"/>
          <w:u w:val="single"/>
        </w:rPr>
      </w:pPr>
      <w:r w:rsidRPr="00C10F9F">
        <w:rPr>
          <w:rFonts w:ascii="Cambria Math" w:hAnsi="Cambria Math"/>
          <w:sz w:val="24"/>
          <w:szCs w:val="24"/>
          <w:u w:val="single"/>
        </w:rPr>
        <w:t>PART :</w:t>
      </w:r>
      <w:r>
        <w:rPr>
          <w:rFonts w:ascii="Cambria Math" w:hAnsi="Cambria Math"/>
          <w:b/>
          <w:bCs/>
          <w:sz w:val="32"/>
          <w:szCs w:val="32"/>
          <w:u w:val="single"/>
        </w:rPr>
        <w:t>C</w:t>
      </w:r>
    </w:p>
    <w:p w14:paraId="6B1C806A" w14:textId="5853AF75" w:rsidR="00C10F9F" w:rsidRDefault="00C10F9F" w:rsidP="00C10F9F">
      <w:pPr>
        <w:ind w:left="360"/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 xml:space="preserve">First we have done data processing </w:t>
      </w:r>
    </w:p>
    <w:p w14:paraId="1D7F0E26" w14:textId="4457EB0B" w:rsidR="00193527" w:rsidRPr="00C10F9F" w:rsidRDefault="00193527" w:rsidP="00C10F9F">
      <w:pPr>
        <w:ind w:left="360"/>
        <w:rPr>
          <w:rFonts w:ascii="Cambria Math" w:hAnsi="Cambria Math"/>
          <w:sz w:val="24"/>
          <w:szCs w:val="24"/>
        </w:rPr>
      </w:pPr>
      <w:r w:rsidRPr="00193527">
        <w:rPr>
          <w:rFonts w:ascii="Cambria Math" w:hAnsi="Cambria Math"/>
          <w:sz w:val="24"/>
          <w:szCs w:val="24"/>
        </w:rPr>
        <w:drawing>
          <wp:inline distT="0" distB="0" distL="0" distR="0" wp14:anchorId="7BE0D9BD" wp14:editId="7C0E1234">
            <wp:extent cx="4359018" cy="480102"/>
            <wp:effectExtent l="0" t="0" r="381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359018" cy="48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7A182" w14:textId="42DD607B" w:rsidR="00C10F9F" w:rsidRDefault="00C10F9F" w:rsidP="00C10F9F">
      <w:pPr>
        <w:ind w:left="360"/>
        <w:rPr>
          <w:rFonts w:ascii="Cambria Math" w:hAnsi="Cambria Math"/>
          <w:b/>
          <w:bCs/>
          <w:sz w:val="32"/>
          <w:szCs w:val="32"/>
          <w:u w:val="single"/>
        </w:rPr>
      </w:pPr>
      <w:r>
        <w:rPr>
          <w:rFonts w:ascii="Cambria Math" w:hAnsi="Cambria Math"/>
          <w:sz w:val="24"/>
          <w:szCs w:val="24"/>
          <w:u w:val="single"/>
        </w:rPr>
        <w:t>Code:</w:t>
      </w:r>
      <w:r>
        <w:rPr>
          <w:rFonts w:ascii="Cambria Math" w:hAnsi="Cambria Math"/>
          <w:b/>
          <w:bCs/>
          <w:sz w:val="32"/>
          <w:szCs w:val="32"/>
          <w:u w:val="single"/>
        </w:rPr>
        <w:t xml:space="preserve"> </w:t>
      </w:r>
    </w:p>
    <w:p w14:paraId="41CB37CF" w14:textId="79C99F29" w:rsidR="00193527" w:rsidRPr="00C10F9F" w:rsidRDefault="00193527" w:rsidP="00C10F9F">
      <w:pPr>
        <w:ind w:left="360"/>
        <w:rPr>
          <w:rFonts w:ascii="Cambria Math" w:hAnsi="Cambria Math"/>
          <w:b/>
          <w:bCs/>
          <w:sz w:val="32"/>
          <w:szCs w:val="32"/>
          <w:u w:val="single"/>
        </w:rPr>
      </w:pPr>
      <w:r w:rsidRPr="00193527">
        <w:rPr>
          <w:rFonts w:ascii="Cambria Math" w:hAnsi="Cambria Math"/>
          <w:b/>
          <w:bCs/>
          <w:sz w:val="32"/>
          <w:szCs w:val="32"/>
          <w:u w:val="single"/>
        </w:rPr>
        <w:drawing>
          <wp:inline distT="0" distB="0" distL="0" distR="0" wp14:anchorId="46EBE8FF" wp14:editId="2BC542BE">
            <wp:extent cx="5731510" cy="1109345"/>
            <wp:effectExtent l="0" t="0" r="254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0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8B818" w14:textId="7E4D3D88" w:rsidR="005B4DBA" w:rsidRDefault="005B4DBA" w:rsidP="0013788B">
      <w:pPr>
        <w:rPr>
          <w:rFonts w:ascii="Cambria Math" w:hAnsi="Cambria Math"/>
          <w:sz w:val="24"/>
          <w:szCs w:val="24"/>
        </w:rPr>
      </w:pPr>
    </w:p>
    <w:p w14:paraId="2699B3B6" w14:textId="632831B4" w:rsidR="0013788B" w:rsidRPr="00193527" w:rsidRDefault="00193527" w:rsidP="0013788B">
      <w:pPr>
        <w:rPr>
          <w:rFonts w:ascii="Cambria Math" w:hAnsi="Cambria Math"/>
          <w:b/>
          <w:bCs/>
          <w:sz w:val="24"/>
          <w:szCs w:val="24"/>
        </w:rPr>
      </w:pPr>
      <w:r w:rsidRPr="00193527">
        <w:rPr>
          <w:rFonts w:ascii="Cambria Math" w:hAnsi="Cambria Math"/>
          <w:sz w:val="24"/>
          <w:szCs w:val="24"/>
        </w:rPr>
        <w:drawing>
          <wp:inline distT="0" distB="0" distL="0" distR="0" wp14:anchorId="34C6554D" wp14:editId="78EACF86">
            <wp:extent cx="3823252" cy="3241595"/>
            <wp:effectExtent l="0" t="0" r="635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833984" cy="325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7A122" w14:textId="77BF6485" w:rsidR="00193527" w:rsidRDefault="00193527" w:rsidP="00193527">
      <w:pPr>
        <w:rPr>
          <w:rFonts w:ascii="Cambria Math" w:hAnsi="Cambria Math"/>
          <w:b/>
          <w:bCs/>
          <w:sz w:val="24"/>
          <w:szCs w:val="24"/>
        </w:rPr>
      </w:pPr>
      <w:r w:rsidRPr="00193527">
        <w:rPr>
          <w:rFonts w:ascii="Cambria Math" w:hAnsi="Cambria Math"/>
          <w:b/>
          <w:bCs/>
          <w:sz w:val="24"/>
          <w:szCs w:val="24"/>
        </w:rPr>
        <w:t>Comment</w:t>
      </w:r>
      <w:r w:rsidRPr="00193527">
        <w:rPr>
          <w:rFonts w:ascii="Cambria Math" w:hAnsi="Cambria Math"/>
          <w:b/>
          <w:bCs/>
          <w:sz w:val="24"/>
          <w:szCs w:val="24"/>
        </w:rPr>
        <w:t xml:space="preserve"> </w:t>
      </w:r>
      <w:r w:rsidRPr="00193527">
        <w:rPr>
          <w:rFonts w:ascii="Cambria Math" w:hAnsi="Cambria Math"/>
          <w:b/>
          <w:bCs/>
          <w:sz w:val="24"/>
          <w:szCs w:val="24"/>
        </w:rPr>
        <w:t>on the separability of the data.</w:t>
      </w:r>
    </w:p>
    <w:p w14:paraId="048028D2" w14:textId="7E01C150" w:rsidR="00193527" w:rsidRDefault="00705D68" w:rsidP="00193527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From the above plot, we can say:</w:t>
      </w:r>
    </w:p>
    <w:p w14:paraId="24621EC3" w14:textId="2B9677EB" w:rsidR="00705D68" w:rsidRDefault="00705D68" w:rsidP="00705D68">
      <w:pPr>
        <w:pStyle w:val="ListParagraph"/>
        <w:numPr>
          <w:ilvl w:val="0"/>
          <w:numId w:val="11"/>
        </w:num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BOMBAY class have low correlation and no data is overlapping with other classes</w:t>
      </w:r>
    </w:p>
    <w:p w14:paraId="798563E7" w14:textId="3C05E02E" w:rsidR="00705D68" w:rsidRDefault="00705D68" w:rsidP="00705D68">
      <w:pPr>
        <w:pStyle w:val="ListParagraph"/>
        <w:numPr>
          <w:ilvl w:val="0"/>
          <w:numId w:val="11"/>
        </w:num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DERMANSON and Sira class have high correlation</w:t>
      </w:r>
    </w:p>
    <w:p w14:paraId="487623A5" w14:textId="009C882B" w:rsidR="00C02042" w:rsidRDefault="00C02042" w:rsidP="00705D68">
      <w:pPr>
        <w:pStyle w:val="ListParagraph"/>
        <w:numPr>
          <w:ilvl w:val="0"/>
          <w:numId w:val="11"/>
        </w:num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 xml:space="preserve">Cali class have many outliers as we can see it has many scatter dots far away from it </w:t>
      </w:r>
    </w:p>
    <w:p w14:paraId="0AC17269" w14:textId="794F3805" w:rsidR="00C02042" w:rsidRDefault="00C02042" w:rsidP="00C02042">
      <w:pPr>
        <w:ind w:left="360"/>
        <w:rPr>
          <w:rFonts w:ascii="Cambria Math" w:hAnsi="Cambria Math"/>
          <w:b/>
          <w:bCs/>
          <w:sz w:val="32"/>
          <w:szCs w:val="32"/>
          <w:u w:val="single"/>
        </w:rPr>
      </w:pPr>
      <w:r w:rsidRPr="00C02042">
        <w:rPr>
          <w:rFonts w:ascii="Cambria Math" w:hAnsi="Cambria Math"/>
          <w:sz w:val="24"/>
          <w:szCs w:val="24"/>
          <w:u w:val="single"/>
        </w:rPr>
        <w:t>PART :</w:t>
      </w:r>
      <w:r w:rsidRPr="00C02042">
        <w:rPr>
          <w:rFonts w:ascii="Cambria Math" w:hAnsi="Cambria Math"/>
          <w:b/>
          <w:bCs/>
          <w:sz w:val="32"/>
          <w:szCs w:val="32"/>
          <w:u w:val="single"/>
        </w:rPr>
        <w:t>D</w:t>
      </w:r>
    </w:p>
    <w:p w14:paraId="207AA828" w14:textId="763EBA48" w:rsidR="00600367" w:rsidRDefault="00C02042" w:rsidP="00600367">
      <w:pPr>
        <w:ind w:left="360"/>
        <w:rPr>
          <w:rFonts w:ascii="Cambria Math" w:hAnsi="Cambria Math"/>
          <w:i/>
          <w:iCs/>
          <w:sz w:val="24"/>
          <w:szCs w:val="24"/>
        </w:rPr>
      </w:pPr>
      <w:r w:rsidRPr="00600367">
        <w:rPr>
          <w:rFonts w:ascii="Cambria Math" w:hAnsi="Cambria Math"/>
          <w:i/>
          <w:iCs/>
          <w:sz w:val="24"/>
          <w:szCs w:val="24"/>
        </w:rPr>
        <w:t>According to given question</w:t>
      </w:r>
      <w:r w:rsidR="00600367" w:rsidRPr="00600367">
        <w:rPr>
          <w:rFonts w:ascii="Cambria Math" w:hAnsi="Cambria Math"/>
          <w:i/>
          <w:iCs/>
          <w:sz w:val="24"/>
          <w:szCs w:val="24"/>
        </w:rPr>
        <w:t xml:space="preserve">, I have implemented Bernoulli Naïve Bayes and Gaussian Naïve bayes </w:t>
      </w:r>
    </w:p>
    <w:p w14:paraId="5F7D4F52" w14:textId="56E0C898" w:rsidR="00600367" w:rsidRDefault="00600367" w:rsidP="00600367">
      <w:pPr>
        <w:pStyle w:val="ListParagraph"/>
        <w:numPr>
          <w:ilvl w:val="0"/>
          <w:numId w:val="13"/>
        </w:numPr>
        <w:rPr>
          <w:rFonts w:ascii="Cambria Math" w:hAnsi="Cambria Math"/>
          <w:sz w:val="24"/>
          <w:szCs w:val="24"/>
        </w:rPr>
      </w:pPr>
      <w:r w:rsidRPr="00600367">
        <w:rPr>
          <w:rFonts w:ascii="Cambria Math" w:hAnsi="Cambria Math"/>
          <w:sz w:val="24"/>
          <w:szCs w:val="24"/>
        </w:rPr>
        <w:t>Split data into test and train set</w:t>
      </w:r>
    </w:p>
    <w:p w14:paraId="087C53B4" w14:textId="1C182F2C" w:rsidR="00600367" w:rsidRDefault="00DE5C97" w:rsidP="00DE5C97">
      <w:pPr>
        <w:ind w:left="360"/>
        <w:rPr>
          <w:rFonts w:ascii="Cambria Math" w:hAnsi="Cambria Math"/>
          <w:sz w:val="24"/>
          <w:szCs w:val="24"/>
        </w:rPr>
      </w:pPr>
      <w:r w:rsidRPr="00DE5C97">
        <w:rPr>
          <w:rFonts w:ascii="Cambria Math" w:hAnsi="Cambria Math"/>
          <w:sz w:val="24"/>
          <w:szCs w:val="24"/>
        </w:rPr>
        <w:drawing>
          <wp:inline distT="0" distB="0" distL="0" distR="0" wp14:anchorId="347488C7" wp14:editId="0A1D2B70">
            <wp:extent cx="5731510" cy="140335"/>
            <wp:effectExtent l="0" t="0" r="254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66966" w14:textId="391281C2" w:rsidR="00DE5C97" w:rsidRDefault="00DE5C97" w:rsidP="00DE5C97">
      <w:pPr>
        <w:ind w:left="360"/>
        <w:rPr>
          <w:rFonts w:ascii="Cambria Math" w:hAnsi="Cambria Math"/>
          <w:i/>
          <w:iCs/>
          <w:sz w:val="24"/>
          <w:szCs w:val="24"/>
        </w:rPr>
      </w:pPr>
      <w:r w:rsidRPr="00600367">
        <w:rPr>
          <w:rFonts w:ascii="Cambria Math" w:hAnsi="Cambria Math"/>
          <w:i/>
          <w:iCs/>
          <w:sz w:val="24"/>
          <w:szCs w:val="24"/>
        </w:rPr>
        <w:t>Bernoulli Naïve Bayes</w:t>
      </w:r>
    </w:p>
    <w:p w14:paraId="1608CE57" w14:textId="36B23D14" w:rsidR="00DE5C97" w:rsidRDefault="00DE5C97" w:rsidP="00DE5C97">
      <w:pPr>
        <w:ind w:left="360"/>
        <w:rPr>
          <w:rFonts w:ascii="Cambria Math" w:hAnsi="Cambria Math"/>
          <w:i/>
          <w:iCs/>
          <w:sz w:val="24"/>
          <w:szCs w:val="24"/>
        </w:rPr>
      </w:pPr>
      <w:r>
        <w:rPr>
          <w:rFonts w:ascii="Cambria Math" w:hAnsi="Cambria Math"/>
          <w:i/>
          <w:iCs/>
          <w:sz w:val="24"/>
          <w:szCs w:val="24"/>
        </w:rPr>
        <w:t>Code:</w:t>
      </w:r>
    </w:p>
    <w:p w14:paraId="6EDE0B78" w14:textId="6B074627" w:rsidR="00DE5C97" w:rsidRDefault="0097459A" w:rsidP="00DE5C97">
      <w:pPr>
        <w:ind w:left="360"/>
        <w:rPr>
          <w:rFonts w:ascii="Cambria Math" w:hAnsi="Cambria Math"/>
          <w:i/>
          <w:iCs/>
          <w:sz w:val="24"/>
          <w:szCs w:val="24"/>
        </w:rPr>
      </w:pPr>
      <w:r w:rsidRPr="0097459A">
        <w:rPr>
          <w:rFonts w:ascii="Cambria Math" w:hAnsi="Cambria Math"/>
          <w:i/>
          <w:iCs/>
          <w:sz w:val="24"/>
          <w:szCs w:val="24"/>
        </w:rPr>
        <w:drawing>
          <wp:inline distT="0" distB="0" distL="0" distR="0" wp14:anchorId="111B3357" wp14:editId="6CAB85A8">
            <wp:extent cx="5446644" cy="1363170"/>
            <wp:effectExtent l="0" t="0" r="1905" b="889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487069" cy="1373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03734" w14:textId="77777777" w:rsidR="00DE5C97" w:rsidRPr="00DE5C97" w:rsidRDefault="00DE5C97" w:rsidP="00DE5C97">
      <w:pPr>
        <w:ind w:left="360"/>
        <w:rPr>
          <w:rFonts w:ascii="Cambria Math" w:hAnsi="Cambria Math"/>
          <w:sz w:val="24"/>
          <w:szCs w:val="24"/>
        </w:rPr>
      </w:pPr>
    </w:p>
    <w:p w14:paraId="220A0A6D" w14:textId="72C46FA7" w:rsidR="00600367" w:rsidRDefault="0097459A" w:rsidP="00600367">
      <w:pPr>
        <w:ind w:left="360"/>
        <w:rPr>
          <w:rFonts w:ascii="Cambria Math" w:hAnsi="Cambria Math"/>
          <w:sz w:val="24"/>
          <w:szCs w:val="24"/>
        </w:rPr>
      </w:pPr>
      <w:r w:rsidRPr="0097459A">
        <w:rPr>
          <w:rFonts w:ascii="Cambria Math" w:hAnsi="Cambria Math"/>
          <w:sz w:val="24"/>
          <w:szCs w:val="24"/>
          <w:highlight w:val="yellow"/>
        </w:rPr>
        <w:t>Accuracy, precision ,recall are mention below</w:t>
      </w:r>
    </w:p>
    <w:p w14:paraId="74FC49FC" w14:textId="5D022F39" w:rsidR="0097459A" w:rsidRDefault="0097459A" w:rsidP="00600367">
      <w:pPr>
        <w:ind w:left="360"/>
        <w:rPr>
          <w:rFonts w:ascii="Cambria Math" w:hAnsi="Cambria Math"/>
          <w:sz w:val="24"/>
          <w:szCs w:val="24"/>
        </w:rPr>
      </w:pPr>
      <w:r w:rsidRPr="0097459A">
        <w:rPr>
          <w:rFonts w:ascii="Cambria Math" w:hAnsi="Cambria Math"/>
          <w:sz w:val="24"/>
          <w:szCs w:val="24"/>
        </w:rPr>
        <w:drawing>
          <wp:inline distT="0" distB="0" distL="0" distR="0" wp14:anchorId="458FB3DE" wp14:editId="34F41FA5">
            <wp:extent cx="2834886" cy="586791"/>
            <wp:effectExtent l="0" t="0" r="3810" b="381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2834886" cy="586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A961E" w14:textId="57BDD2C4" w:rsidR="0097459A" w:rsidRDefault="0097459A" w:rsidP="00600367">
      <w:pPr>
        <w:ind w:left="360"/>
        <w:rPr>
          <w:rFonts w:ascii="Cambria Math" w:hAnsi="Cambria Math"/>
          <w:sz w:val="24"/>
          <w:szCs w:val="24"/>
        </w:rPr>
      </w:pPr>
    </w:p>
    <w:p w14:paraId="74DAC40F" w14:textId="37EF0A80" w:rsidR="0097459A" w:rsidRDefault="00276C7D" w:rsidP="0097459A">
      <w:pPr>
        <w:ind w:left="360"/>
        <w:rPr>
          <w:rFonts w:ascii="Cambria Math" w:hAnsi="Cambria Math"/>
          <w:i/>
          <w:iCs/>
          <w:sz w:val="24"/>
          <w:szCs w:val="24"/>
        </w:rPr>
      </w:pPr>
      <w:r>
        <w:rPr>
          <w:rFonts w:ascii="Cambria Math" w:hAnsi="Cambria Math"/>
          <w:i/>
          <w:iCs/>
          <w:sz w:val="24"/>
          <w:szCs w:val="24"/>
        </w:rPr>
        <w:t>Gaussian</w:t>
      </w:r>
      <w:r w:rsidR="0097459A" w:rsidRPr="00600367">
        <w:rPr>
          <w:rFonts w:ascii="Cambria Math" w:hAnsi="Cambria Math"/>
          <w:i/>
          <w:iCs/>
          <w:sz w:val="24"/>
          <w:szCs w:val="24"/>
        </w:rPr>
        <w:t xml:space="preserve"> Naïve Bayes</w:t>
      </w:r>
    </w:p>
    <w:p w14:paraId="4B1B3774" w14:textId="7CF823D5" w:rsidR="0097459A" w:rsidRDefault="0097459A" w:rsidP="0097459A">
      <w:pPr>
        <w:ind w:left="360"/>
        <w:rPr>
          <w:rFonts w:ascii="Cambria Math" w:hAnsi="Cambria Math"/>
          <w:i/>
          <w:iCs/>
          <w:sz w:val="24"/>
          <w:szCs w:val="24"/>
        </w:rPr>
      </w:pPr>
      <w:r>
        <w:rPr>
          <w:rFonts w:ascii="Cambria Math" w:hAnsi="Cambria Math"/>
          <w:i/>
          <w:iCs/>
          <w:sz w:val="24"/>
          <w:szCs w:val="24"/>
        </w:rPr>
        <w:t>Code:</w:t>
      </w:r>
    </w:p>
    <w:p w14:paraId="5683AB32" w14:textId="00A950BB" w:rsidR="0097459A" w:rsidRDefault="0097459A" w:rsidP="0097459A">
      <w:pPr>
        <w:ind w:left="360"/>
        <w:rPr>
          <w:rFonts w:ascii="Cambria Math" w:hAnsi="Cambria Math"/>
          <w:i/>
          <w:iCs/>
          <w:sz w:val="24"/>
          <w:szCs w:val="24"/>
        </w:rPr>
      </w:pPr>
      <w:r w:rsidRPr="0097459A">
        <w:rPr>
          <w:rFonts w:ascii="Cambria Math" w:hAnsi="Cambria Math"/>
          <w:i/>
          <w:iCs/>
          <w:sz w:val="24"/>
          <w:szCs w:val="24"/>
        </w:rPr>
        <w:drawing>
          <wp:inline distT="0" distB="0" distL="0" distR="0" wp14:anchorId="7A8AD5B2" wp14:editId="51B1A83F">
            <wp:extent cx="5731510" cy="1268730"/>
            <wp:effectExtent l="0" t="0" r="2540" b="762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68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1C167" w14:textId="77777777" w:rsidR="0097459A" w:rsidRDefault="0097459A" w:rsidP="0097459A">
      <w:pPr>
        <w:ind w:left="360"/>
        <w:rPr>
          <w:rFonts w:ascii="Cambria Math" w:hAnsi="Cambria Math"/>
          <w:sz w:val="24"/>
          <w:szCs w:val="24"/>
        </w:rPr>
      </w:pPr>
      <w:r w:rsidRPr="0097459A">
        <w:rPr>
          <w:rFonts w:ascii="Cambria Math" w:hAnsi="Cambria Math"/>
          <w:sz w:val="24"/>
          <w:szCs w:val="24"/>
          <w:highlight w:val="yellow"/>
        </w:rPr>
        <w:t>Accuracy, precision ,recall are mention below</w:t>
      </w:r>
    </w:p>
    <w:p w14:paraId="284B8930" w14:textId="3A4AF116" w:rsidR="0097459A" w:rsidRDefault="0097459A" w:rsidP="00600367">
      <w:pPr>
        <w:ind w:left="360"/>
        <w:rPr>
          <w:rFonts w:ascii="Cambria Math" w:hAnsi="Cambria Math"/>
          <w:sz w:val="24"/>
          <w:szCs w:val="24"/>
        </w:rPr>
      </w:pPr>
      <w:r w:rsidRPr="0097459A">
        <w:rPr>
          <w:rFonts w:ascii="Cambria Math" w:hAnsi="Cambria Math"/>
          <w:sz w:val="24"/>
          <w:szCs w:val="24"/>
        </w:rPr>
        <w:drawing>
          <wp:inline distT="0" distB="0" distL="0" distR="0" wp14:anchorId="03417352" wp14:editId="00F1B0CA">
            <wp:extent cx="2872989" cy="594412"/>
            <wp:effectExtent l="0" t="0" r="381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872989" cy="594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FBD52" w14:textId="3EDED4F2" w:rsidR="00276C7D" w:rsidRDefault="00276C7D" w:rsidP="00600367">
      <w:pPr>
        <w:ind w:left="360"/>
        <w:rPr>
          <w:rFonts w:ascii="Cambria Math" w:hAnsi="Cambria Math"/>
          <w:sz w:val="24"/>
          <w:szCs w:val="24"/>
        </w:rPr>
      </w:pPr>
    </w:p>
    <w:p w14:paraId="4B590607" w14:textId="3F746D2B" w:rsidR="00276C7D" w:rsidRDefault="00276C7D" w:rsidP="00276C7D">
      <w:pPr>
        <w:ind w:left="360"/>
        <w:rPr>
          <w:rFonts w:ascii="Cambria Math" w:hAnsi="Cambria Math"/>
          <w:i/>
          <w:iCs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 xml:space="preserve">Result: The accuracy, precision and recall of </w:t>
      </w:r>
      <w:r>
        <w:rPr>
          <w:rFonts w:ascii="Cambria Math" w:hAnsi="Cambria Math"/>
          <w:i/>
          <w:iCs/>
          <w:sz w:val="24"/>
          <w:szCs w:val="24"/>
        </w:rPr>
        <w:t>Gaussian</w:t>
      </w:r>
      <w:r w:rsidRPr="00600367">
        <w:rPr>
          <w:rFonts w:ascii="Cambria Math" w:hAnsi="Cambria Math"/>
          <w:i/>
          <w:iCs/>
          <w:sz w:val="24"/>
          <w:szCs w:val="24"/>
        </w:rPr>
        <w:t xml:space="preserve"> Naïve Bayes</w:t>
      </w:r>
    </w:p>
    <w:p w14:paraId="6875D0EA" w14:textId="201765A1" w:rsidR="00276C7D" w:rsidRDefault="00276C7D" w:rsidP="00276C7D">
      <w:pPr>
        <w:ind w:left="360"/>
        <w:rPr>
          <w:rFonts w:ascii="Cambria Math" w:hAnsi="Cambria Math"/>
          <w:i/>
          <w:iCs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 xml:space="preserve">Far more than </w:t>
      </w:r>
      <w:r w:rsidRPr="00600367">
        <w:rPr>
          <w:rFonts w:ascii="Cambria Math" w:hAnsi="Cambria Math"/>
          <w:i/>
          <w:iCs/>
          <w:sz w:val="24"/>
          <w:szCs w:val="24"/>
        </w:rPr>
        <w:t>Bernoulli Naïve Bayes</w:t>
      </w:r>
    </w:p>
    <w:p w14:paraId="3CA2A1BD" w14:textId="462397BE" w:rsidR="00276C7D" w:rsidRDefault="00276C7D" w:rsidP="00276C7D">
      <w:pPr>
        <w:ind w:left="360"/>
        <w:rPr>
          <w:rFonts w:ascii="Cambria Math" w:hAnsi="Cambria Math"/>
          <w:i/>
          <w:iCs/>
          <w:sz w:val="24"/>
          <w:szCs w:val="24"/>
        </w:rPr>
      </w:pPr>
    </w:p>
    <w:p w14:paraId="1B481A4A" w14:textId="349B9410" w:rsidR="00276C7D" w:rsidRDefault="00276C7D" w:rsidP="00276C7D">
      <w:pPr>
        <w:ind w:left="360"/>
        <w:rPr>
          <w:rFonts w:ascii="Cambria Math" w:hAnsi="Cambria Math"/>
          <w:b/>
          <w:bCs/>
          <w:sz w:val="32"/>
          <w:szCs w:val="32"/>
          <w:u w:val="single"/>
        </w:rPr>
      </w:pPr>
      <w:r w:rsidRPr="00C02042">
        <w:rPr>
          <w:rFonts w:ascii="Cambria Math" w:hAnsi="Cambria Math"/>
          <w:sz w:val="24"/>
          <w:szCs w:val="24"/>
          <w:u w:val="single"/>
        </w:rPr>
        <w:t>PART :</w:t>
      </w:r>
      <w:r>
        <w:rPr>
          <w:rFonts w:ascii="Cambria Math" w:hAnsi="Cambria Math"/>
          <w:b/>
          <w:bCs/>
          <w:sz w:val="32"/>
          <w:szCs w:val="32"/>
          <w:u w:val="single"/>
        </w:rPr>
        <w:t>E</w:t>
      </w:r>
    </w:p>
    <w:p w14:paraId="4F8C0B85" w14:textId="67622491" w:rsidR="00276C7D" w:rsidRPr="007A1457" w:rsidRDefault="007A1457" w:rsidP="007A1457">
      <w:pPr>
        <w:ind w:left="360"/>
        <w:rPr>
          <w:rFonts w:ascii="Cambria Math" w:hAnsi="Cambria Math"/>
          <w:sz w:val="24"/>
          <w:szCs w:val="24"/>
        </w:rPr>
      </w:pPr>
      <w:r w:rsidRPr="007A1457">
        <w:rPr>
          <w:rFonts w:ascii="Cambria Math" w:hAnsi="Cambria Math"/>
          <w:sz w:val="24"/>
          <w:szCs w:val="24"/>
        </w:rPr>
        <w:t>Use Principal Component Analysis (PCA) to reduce the number of features and use the reduced data set for model training.</w:t>
      </w:r>
    </w:p>
    <w:p w14:paraId="5E8123D2" w14:textId="6029359E" w:rsidR="00276C7D" w:rsidRDefault="008E3E94" w:rsidP="00276C7D">
      <w:pPr>
        <w:ind w:left="360"/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 xml:space="preserve">Code: </w:t>
      </w:r>
    </w:p>
    <w:p w14:paraId="27FADD38" w14:textId="2DF2C395" w:rsidR="008E3E94" w:rsidRDefault="008E3E94" w:rsidP="00276C7D">
      <w:pPr>
        <w:ind w:left="360"/>
        <w:rPr>
          <w:rFonts w:ascii="Cambria Math" w:hAnsi="Cambria Math"/>
          <w:sz w:val="24"/>
          <w:szCs w:val="24"/>
        </w:rPr>
      </w:pPr>
      <w:r w:rsidRPr="008E3E94">
        <w:rPr>
          <w:rFonts w:ascii="Cambria Math" w:hAnsi="Cambria Math"/>
          <w:sz w:val="24"/>
          <w:szCs w:val="24"/>
        </w:rPr>
        <w:drawing>
          <wp:inline distT="0" distB="0" distL="0" distR="0" wp14:anchorId="5186822E" wp14:editId="303CF794">
            <wp:extent cx="3475021" cy="1760373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176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5E44C" w14:textId="07317F06" w:rsidR="008E3E94" w:rsidRPr="008E3E94" w:rsidRDefault="008B79E4" w:rsidP="00276C7D">
      <w:pPr>
        <w:ind w:left="360"/>
        <w:rPr>
          <w:rFonts w:ascii="Cambria Math" w:hAnsi="Cambria Math"/>
          <w:sz w:val="24"/>
          <w:szCs w:val="24"/>
        </w:rPr>
      </w:pPr>
      <w:r w:rsidRPr="008B79E4">
        <w:rPr>
          <w:rFonts w:ascii="Cambria Math" w:hAnsi="Cambria Math"/>
          <w:sz w:val="24"/>
          <w:szCs w:val="24"/>
        </w:rPr>
        <w:drawing>
          <wp:inline distT="0" distB="0" distL="0" distR="0" wp14:anchorId="10E2BCBC" wp14:editId="52F8C34C">
            <wp:extent cx="5731510" cy="2072640"/>
            <wp:effectExtent l="0" t="0" r="2540" b="381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6A54E" w14:textId="2C691F51" w:rsidR="00C02042" w:rsidRDefault="008E3E94" w:rsidP="008E3E94">
      <w:pPr>
        <w:rPr>
          <w:rFonts w:ascii="Cambria Math" w:hAnsi="Cambria Math"/>
          <w:i/>
          <w:iCs/>
          <w:sz w:val="24"/>
          <w:szCs w:val="24"/>
        </w:rPr>
      </w:pPr>
      <w:r w:rsidRPr="008B79E4">
        <w:rPr>
          <w:rFonts w:ascii="Cambria Math" w:hAnsi="Cambria Math"/>
          <w:i/>
          <w:iCs/>
          <w:sz w:val="24"/>
          <w:szCs w:val="24"/>
        </w:rPr>
        <w:t>for the numbers of components</w:t>
      </w:r>
      <w:r w:rsidR="008B79E4" w:rsidRPr="008B79E4">
        <w:rPr>
          <w:rFonts w:ascii="Cambria Math" w:hAnsi="Cambria Math"/>
          <w:i/>
          <w:iCs/>
          <w:sz w:val="24"/>
          <w:szCs w:val="24"/>
        </w:rPr>
        <w:t xml:space="preserve"> outputs:</w:t>
      </w:r>
    </w:p>
    <w:p w14:paraId="57E31EB2" w14:textId="0E5CC2EB" w:rsidR="008B79E4" w:rsidRDefault="008B79E4" w:rsidP="008E3E94">
      <w:pPr>
        <w:rPr>
          <w:rFonts w:ascii="Cambria Math" w:hAnsi="Cambria Math"/>
          <w:i/>
          <w:iCs/>
          <w:sz w:val="24"/>
          <w:szCs w:val="24"/>
        </w:rPr>
      </w:pPr>
      <w:r w:rsidRPr="008B79E4">
        <w:rPr>
          <w:rFonts w:ascii="Cambria Math" w:hAnsi="Cambria Math"/>
          <w:i/>
          <w:iCs/>
          <w:sz w:val="24"/>
          <w:szCs w:val="24"/>
        </w:rPr>
        <w:drawing>
          <wp:inline distT="0" distB="0" distL="0" distR="0" wp14:anchorId="1BB25B33" wp14:editId="246177DD">
            <wp:extent cx="2804403" cy="4625741"/>
            <wp:effectExtent l="0" t="0" r="0" b="381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2804403" cy="4625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E0A89" w14:textId="08D511C6" w:rsidR="00FD5639" w:rsidRDefault="00FD5639" w:rsidP="00FD5639">
      <w:pPr>
        <w:ind w:left="360"/>
        <w:rPr>
          <w:rFonts w:ascii="Cambria Math" w:hAnsi="Cambria Math"/>
          <w:b/>
          <w:bCs/>
          <w:sz w:val="32"/>
          <w:szCs w:val="32"/>
          <w:u w:val="single"/>
        </w:rPr>
      </w:pPr>
      <w:r w:rsidRPr="00C02042">
        <w:rPr>
          <w:rFonts w:ascii="Cambria Math" w:hAnsi="Cambria Math"/>
          <w:sz w:val="24"/>
          <w:szCs w:val="24"/>
          <w:u w:val="single"/>
        </w:rPr>
        <w:t>PART :</w:t>
      </w:r>
      <w:r w:rsidR="00CF5F2D">
        <w:rPr>
          <w:rFonts w:ascii="Cambria Math" w:hAnsi="Cambria Math"/>
          <w:b/>
          <w:bCs/>
          <w:sz w:val="32"/>
          <w:szCs w:val="32"/>
          <w:u w:val="single"/>
        </w:rPr>
        <w:t>G</w:t>
      </w:r>
    </w:p>
    <w:p w14:paraId="6CBB8231" w14:textId="679BD193" w:rsidR="00CF5F2D" w:rsidRDefault="00CF5F2D" w:rsidP="00CF5F2D">
      <w:pPr>
        <w:ind w:left="360"/>
        <w:rPr>
          <w:rFonts w:ascii="Cambria Math" w:hAnsi="Cambria Math"/>
          <w:b/>
          <w:bCs/>
          <w:sz w:val="32"/>
          <w:szCs w:val="32"/>
          <w:u w:val="single"/>
        </w:rPr>
      </w:pPr>
      <w:r w:rsidRPr="00CF5F2D">
        <w:rPr>
          <w:rFonts w:ascii="Cambria Math" w:hAnsi="Cambria Math"/>
          <w:sz w:val="24"/>
          <w:szCs w:val="24"/>
        </w:rPr>
        <w:t>using Sklearn’s implementation of Logistic Regression,choose appropriate parameters</w:t>
      </w:r>
    </w:p>
    <w:p w14:paraId="5FC3E5B1" w14:textId="3D396B64" w:rsidR="00CF5F2D" w:rsidRDefault="00CF5F2D" w:rsidP="00CF5F2D">
      <w:pPr>
        <w:rPr>
          <w:noProof/>
        </w:rPr>
      </w:pPr>
      <w:r>
        <w:rPr>
          <w:rFonts w:ascii="Cambria Math" w:hAnsi="Cambria Math"/>
          <w:sz w:val="24"/>
          <w:szCs w:val="24"/>
        </w:rPr>
        <w:t>Code:</w:t>
      </w:r>
      <w:r w:rsidRPr="00CF5F2D">
        <w:rPr>
          <w:noProof/>
        </w:rPr>
        <w:t xml:space="preserve"> </w:t>
      </w:r>
      <w:r w:rsidR="00791D22" w:rsidRPr="00791D22">
        <w:rPr>
          <w:noProof/>
        </w:rPr>
        <w:drawing>
          <wp:inline distT="0" distB="0" distL="0" distR="0" wp14:anchorId="5ED9C31A" wp14:editId="3BB1FE70">
            <wp:extent cx="5731510" cy="1931670"/>
            <wp:effectExtent l="0" t="0" r="254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3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E8A49" w14:textId="2D9E74F3" w:rsidR="00CF5F2D" w:rsidRDefault="00CF5F2D" w:rsidP="00CF5F2D">
      <w:pPr>
        <w:rPr>
          <w:noProof/>
        </w:rPr>
      </w:pPr>
      <w:r>
        <w:rPr>
          <w:noProof/>
        </w:rPr>
        <w:t>Output:</w:t>
      </w:r>
    </w:p>
    <w:p w14:paraId="32F95456" w14:textId="426F012F" w:rsidR="00CF5F2D" w:rsidRDefault="00791D22" w:rsidP="00CF5F2D">
      <w:pPr>
        <w:rPr>
          <w:rFonts w:ascii="Cambria Math" w:hAnsi="Cambria Math"/>
          <w:sz w:val="24"/>
          <w:szCs w:val="24"/>
        </w:rPr>
      </w:pPr>
      <w:r w:rsidRPr="00791D22">
        <w:rPr>
          <w:rFonts w:ascii="Cambria Math" w:hAnsi="Cambria Math"/>
          <w:sz w:val="24"/>
          <w:szCs w:val="24"/>
        </w:rPr>
        <w:drawing>
          <wp:inline distT="0" distB="0" distL="0" distR="0" wp14:anchorId="378D315B" wp14:editId="3EAB3C43">
            <wp:extent cx="3475021" cy="662997"/>
            <wp:effectExtent l="0" t="0" r="0" b="381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662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CC430" w14:textId="6AF3411E" w:rsidR="00307B89" w:rsidRPr="00791D22" w:rsidRDefault="00307B89" w:rsidP="00791D22">
      <w:pPr>
        <w:pStyle w:val="ListParagraph"/>
        <w:numPr>
          <w:ilvl w:val="0"/>
          <w:numId w:val="14"/>
        </w:numPr>
        <w:rPr>
          <w:rFonts w:ascii="Cambria Math" w:hAnsi="Cambria Math"/>
          <w:sz w:val="24"/>
          <w:szCs w:val="24"/>
        </w:rPr>
      </w:pPr>
      <w:r w:rsidRPr="00791D22">
        <w:rPr>
          <w:rFonts w:ascii="Cambria Math" w:hAnsi="Cambria Math"/>
          <w:sz w:val="24"/>
          <w:szCs w:val="24"/>
        </w:rPr>
        <w:t xml:space="preserve">I have  taken L2 </w:t>
      </w:r>
      <w:r w:rsidRPr="00791D22">
        <w:rPr>
          <w:rFonts w:ascii="Cambria Math" w:hAnsi="Cambria Math"/>
          <w:sz w:val="24"/>
          <w:szCs w:val="24"/>
        </w:rPr>
        <w:t>penality</w:t>
      </w:r>
      <w:r w:rsidRPr="00791D22">
        <w:rPr>
          <w:rFonts w:ascii="Cambria Math" w:hAnsi="Cambria Math"/>
          <w:sz w:val="24"/>
          <w:szCs w:val="24"/>
        </w:rPr>
        <w:t xml:space="preserve"> so that model don’t overfit</w:t>
      </w:r>
    </w:p>
    <w:p w14:paraId="5DE2F800" w14:textId="5083CBB0" w:rsidR="00307B89" w:rsidRDefault="00307B89" w:rsidP="00791D22">
      <w:pPr>
        <w:pStyle w:val="ListParagraph"/>
        <w:numPr>
          <w:ilvl w:val="0"/>
          <w:numId w:val="14"/>
        </w:numPr>
        <w:rPr>
          <w:rFonts w:ascii="Cambria Math" w:hAnsi="Cambria Math"/>
          <w:sz w:val="24"/>
          <w:szCs w:val="24"/>
        </w:rPr>
      </w:pPr>
      <w:r w:rsidRPr="00791D22">
        <w:rPr>
          <w:rFonts w:ascii="Cambria Math" w:hAnsi="Cambria Math"/>
          <w:sz w:val="24"/>
          <w:szCs w:val="24"/>
        </w:rPr>
        <w:t>I have taken solver – “</w:t>
      </w:r>
      <w:r w:rsidR="00791D22" w:rsidRPr="00791D22">
        <w:rPr>
          <w:rFonts w:ascii="Cambria Math" w:hAnsi="Cambria Math"/>
          <w:sz w:val="24"/>
          <w:szCs w:val="24"/>
        </w:rPr>
        <w:t>sag</w:t>
      </w:r>
      <w:r w:rsidRPr="00791D22">
        <w:rPr>
          <w:rFonts w:ascii="Cambria Math" w:hAnsi="Cambria Math"/>
          <w:sz w:val="24"/>
          <w:szCs w:val="24"/>
        </w:rPr>
        <w:t>” because given data is multiclass classification. In multiclass classification only 4 solver available</w:t>
      </w:r>
      <w:r w:rsidR="00791D22" w:rsidRPr="00791D22">
        <w:rPr>
          <w:rFonts w:ascii="Cambria Math" w:hAnsi="Cambria Math"/>
          <w:sz w:val="24"/>
          <w:szCs w:val="24"/>
        </w:rPr>
        <w:t>. Both “sag” and “saga” are best for normalized data and our data used here are normalized one only</w:t>
      </w:r>
    </w:p>
    <w:p w14:paraId="6B2A0C68" w14:textId="102F61CD" w:rsidR="00791D22" w:rsidRPr="00791D22" w:rsidRDefault="00791D22" w:rsidP="00791D22">
      <w:pPr>
        <w:pStyle w:val="ListParagraph"/>
        <w:numPr>
          <w:ilvl w:val="0"/>
          <w:numId w:val="14"/>
        </w:num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 xml:space="preserve">Max_iter = 15000 because after numbers of trials we get best value for this </w:t>
      </w:r>
    </w:p>
    <w:p w14:paraId="22558399" w14:textId="18B05410" w:rsidR="00791D22" w:rsidRDefault="00791D22" w:rsidP="00CF5F2D">
      <w:pPr>
        <w:rPr>
          <w:rFonts w:ascii="Cambria Math" w:hAnsi="Cambria Math"/>
          <w:sz w:val="24"/>
          <w:szCs w:val="24"/>
        </w:rPr>
      </w:pPr>
    </w:p>
    <w:p w14:paraId="3F959712" w14:textId="6F1D700B" w:rsidR="00450370" w:rsidRDefault="00450370" w:rsidP="00CF5F2D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 xml:space="preserve">Result : The result of </w:t>
      </w:r>
      <w:r w:rsidRPr="00450370">
        <w:rPr>
          <w:rFonts w:ascii="Cambria Math" w:hAnsi="Cambria Math"/>
          <w:sz w:val="24"/>
          <w:szCs w:val="24"/>
        </w:rPr>
        <w:t xml:space="preserve"> Logistic Regression</w:t>
      </w:r>
      <w:r>
        <w:rPr>
          <w:rFonts w:ascii="Cambria Math" w:hAnsi="Cambria Math"/>
          <w:sz w:val="24"/>
          <w:szCs w:val="24"/>
        </w:rPr>
        <w:t xml:space="preserve"> far more better than </w:t>
      </w:r>
      <w:r w:rsidRPr="00450370">
        <w:rPr>
          <w:rFonts w:ascii="Cambria Math" w:hAnsi="Cambria Math"/>
          <w:sz w:val="24"/>
          <w:szCs w:val="24"/>
        </w:rPr>
        <w:t>Naive Bayes models.</w:t>
      </w:r>
    </w:p>
    <w:p w14:paraId="3A1EF402" w14:textId="77777777" w:rsidR="00791D22" w:rsidRDefault="00791D22" w:rsidP="00CF5F2D">
      <w:pPr>
        <w:rPr>
          <w:rFonts w:ascii="Cambria Math" w:hAnsi="Cambria Math"/>
          <w:sz w:val="24"/>
          <w:szCs w:val="24"/>
        </w:rPr>
      </w:pPr>
    </w:p>
    <w:p w14:paraId="29A51A08" w14:textId="77777777" w:rsidR="00CF5F2D" w:rsidRPr="00CF5F2D" w:rsidRDefault="00CF5F2D" w:rsidP="00CF5F2D">
      <w:pPr>
        <w:rPr>
          <w:rFonts w:ascii="Cambria Math" w:hAnsi="Cambria Math"/>
          <w:sz w:val="24"/>
          <w:szCs w:val="24"/>
        </w:rPr>
      </w:pPr>
    </w:p>
    <w:p w14:paraId="4B327C87" w14:textId="6AE02454" w:rsidR="00FD5639" w:rsidRDefault="00FD5639" w:rsidP="00FD5639">
      <w:pPr>
        <w:ind w:left="360"/>
        <w:rPr>
          <w:rFonts w:ascii="Cambria Math" w:hAnsi="Cambria Math"/>
          <w:b/>
          <w:bCs/>
          <w:sz w:val="32"/>
          <w:szCs w:val="32"/>
          <w:u w:val="single"/>
        </w:rPr>
      </w:pPr>
    </w:p>
    <w:p w14:paraId="33DE89D3" w14:textId="77777777" w:rsidR="00FD5639" w:rsidRDefault="00FD5639" w:rsidP="00FD5639">
      <w:pPr>
        <w:ind w:left="360"/>
        <w:rPr>
          <w:rFonts w:ascii="Cambria Math" w:hAnsi="Cambria Math"/>
          <w:b/>
          <w:bCs/>
          <w:sz w:val="32"/>
          <w:szCs w:val="32"/>
          <w:u w:val="single"/>
        </w:rPr>
      </w:pPr>
    </w:p>
    <w:p w14:paraId="001434F4" w14:textId="77777777" w:rsidR="00FD5639" w:rsidRPr="00FD5639" w:rsidRDefault="00FD5639" w:rsidP="008E3E94">
      <w:pPr>
        <w:rPr>
          <w:rFonts w:ascii="Cambria Math" w:hAnsi="Cambria Math"/>
          <w:sz w:val="24"/>
          <w:szCs w:val="24"/>
        </w:rPr>
      </w:pPr>
    </w:p>
    <w:sectPr w:rsidR="00FD5639" w:rsidRPr="00FD56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651">
      <wne:wch wne:val="0000019F"/>
    </wne:keymap>
  </wne:keymap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F010C2"/>
    <w:multiLevelType w:val="hybridMultilevel"/>
    <w:tmpl w:val="6F5C87CC"/>
    <w:lvl w:ilvl="0" w:tplc="BA76B3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9464507"/>
    <w:multiLevelType w:val="hybridMultilevel"/>
    <w:tmpl w:val="B1940736"/>
    <w:lvl w:ilvl="0" w:tplc="769CA99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3C2183"/>
    <w:multiLevelType w:val="multilevel"/>
    <w:tmpl w:val="D23CF2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40A172D"/>
    <w:multiLevelType w:val="hybridMultilevel"/>
    <w:tmpl w:val="56DCA0FE"/>
    <w:lvl w:ilvl="0" w:tplc="581A409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C976A3"/>
    <w:multiLevelType w:val="hybridMultilevel"/>
    <w:tmpl w:val="3F5AB450"/>
    <w:lvl w:ilvl="0" w:tplc="28D6241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19495E"/>
    <w:multiLevelType w:val="hybridMultilevel"/>
    <w:tmpl w:val="2674811E"/>
    <w:lvl w:ilvl="0" w:tplc="0B8C507C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867BC8"/>
    <w:multiLevelType w:val="hybridMultilevel"/>
    <w:tmpl w:val="6C92B5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982B94"/>
    <w:multiLevelType w:val="hybridMultilevel"/>
    <w:tmpl w:val="0CBCDD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0721B"/>
    <w:multiLevelType w:val="hybridMultilevel"/>
    <w:tmpl w:val="E95E773E"/>
    <w:lvl w:ilvl="0" w:tplc="2D904D9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3BD30F3"/>
    <w:multiLevelType w:val="hybridMultilevel"/>
    <w:tmpl w:val="32B49398"/>
    <w:lvl w:ilvl="0" w:tplc="31527D52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5642AB6"/>
    <w:multiLevelType w:val="hybridMultilevel"/>
    <w:tmpl w:val="A9B2C022"/>
    <w:lvl w:ilvl="0" w:tplc="84F89B70">
      <w:start w:val="1"/>
      <w:numFmt w:val="upperLetter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6731FC"/>
    <w:multiLevelType w:val="hybridMultilevel"/>
    <w:tmpl w:val="70ACDB7C"/>
    <w:lvl w:ilvl="0" w:tplc="266660B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AF3E32"/>
    <w:multiLevelType w:val="hybridMultilevel"/>
    <w:tmpl w:val="59348C8E"/>
    <w:lvl w:ilvl="0" w:tplc="9962E066">
      <w:start w:val="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005920"/>
    <w:multiLevelType w:val="hybridMultilevel"/>
    <w:tmpl w:val="D37490D6"/>
    <w:lvl w:ilvl="0" w:tplc="65225B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5085010">
    <w:abstractNumId w:val="10"/>
  </w:num>
  <w:num w:numId="2" w16cid:durableId="1985887320">
    <w:abstractNumId w:val="6"/>
  </w:num>
  <w:num w:numId="3" w16cid:durableId="1612515135">
    <w:abstractNumId w:val="1"/>
  </w:num>
  <w:num w:numId="4" w16cid:durableId="140005421">
    <w:abstractNumId w:val="4"/>
  </w:num>
  <w:num w:numId="5" w16cid:durableId="1632201889">
    <w:abstractNumId w:val="3"/>
  </w:num>
  <w:num w:numId="6" w16cid:durableId="63723449">
    <w:abstractNumId w:val="8"/>
  </w:num>
  <w:num w:numId="7" w16cid:durableId="929002583">
    <w:abstractNumId w:val="2"/>
  </w:num>
  <w:num w:numId="8" w16cid:durableId="1979064232">
    <w:abstractNumId w:val="13"/>
  </w:num>
  <w:num w:numId="9" w16cid:durableId="1185903520">
    <w:abstractNumId w:val="9"/>
  </w:num>
  <w:num w:numId="10" w16cid:durableId="1098137672">
    <w:abstractNumId w:val="0"/>
  </w:num>
  <w:num w:numId="11" w16cid:durableId="643042116">
    <w:abstractNumId w:val="7"/>
  </w:num>
  <w:num w:numId="12" w16cid:durableId="336275284">
    <w:abstractNumId w:val="5"/>
  </w:num>
  <w:num w:numId="13" w16cid:durableId="299382899">
    <w:abstractNumId w:val="12"/>
  </w:num>
  <w:num w:numId="14" w16cid:durableId="17318775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xMTQ0tDQyMzC2MDBV0lEKTi0uzszPAykwrAUAm/Wl4SwAAAA="/>
  </w:docVars>
  <w:rsids>
    <w:rsidRoot w:val="003F76F9"/>
    <w:rsid w:val="00031710"/>
    <w:rsid w:val="000530DF"/>
    <w:rsid w:val="00073D41"/>
    <w:rsid w:val="000945BF"/>
    <w:rsid w:val="000C0508"/>
    <w:rsid w:val="00115692"/>
    <w:rsid w:val="0013788B"/>
    <w:rsid w:val="00176287"/>
    <w:rsid w:val="00193527"/>
    <w:rsid w:val="001A7653"/>
    <w:rsid w:val="001B4CAF"/>
    <w:rsid w:val="001D5D13"/>
    <w:rsid w:val="001D632D"/>
    <w:rsid w:val="001E27AE"/>
    <w:rsid w:val="00273ECF"/>
    <w:rsid w:val="00276C7D"/>
    <w:rsid w:val="0029223A"/>
    <w:rsid w:val="002D6211"/>
    <w:rsid w:val="00307B89"/>
    <w:rsid w:val="0036547C"/>
    <w:rsid w:val="00367EE9"/>
    <w:rsid w:val="00395615"/>
    <w:rsid w:val="003F76F9"/>
    <w:rsid w:val="00404593"/>
    <w:rsid w:val="004046A4"/>
    <w:rsid w:val="004119B1"/>
    <w:rsid w:val="00441DCA"/>
    <w:rsid w:val="00450370"/>
    <w:rsid w:val="00515B4F"/>
    <w:rsid w:val="00536AF9"/>
    <w:rsid w:val="005905D3"/>
    <w:rsid w:val="005A5DA8"/>
    <w:rsid w:val="005B4DBA"/>
    <w:rsid w:val="005F5383"/>
    <w:rsid w:val="00600367"/>
    <w:rsid w:val="006137A7"/>
    <w:rsid w:val="006335C7"/>
    <w:rsid w:val="006376EF"/>
    <w:rsid w:val="00640CF5"/>
    <w:rsid w:val="00656780"/>
    <w:rsid w:val="00672707"/>
    <w:rsid w:val="00687BF4"/>
    <w:rsid w:val="006F01CB"/>
    <w:rsid w:val="00705D68"/>
    <w:rsid w:val="0072208F"/>
    <w:rsid w:val="0076373A"/>
    <w:rsid w:val="00767399"/>
    <w:rsid w:val="0076759F"/>
    <w:rsid w:val="0077498E"/>
    <w:rsid w:val="00791D22"/>
    <w:rsid w:val="007A1457"/>
    <w:rsid w:val="007A2445"/>
    <w:rsid w:val="008B79E4"/>
    <w:rsid w:val="008E3E94"/>
    <w:rsid w:val="008E7C91"/>
    <w:rsid w:val="009319CE"/>
    <w:rsid w:val="00954267"/>
    <w:rsid w:val="0097047E"/>
    <w:rsid w:val="0097459A"/>
    <w:rsid w:val="00985C45"/>
    <w:rsid w:val="009B506F"/>
    <w:rsid w:val="009C33A9"/>
    <w:rsid w:val="00A36B97"/>
    <w:rsid w:val="00A447BE"/>
    <w:rsid w:val="00A90204"/>
    <w:rsid w:val="00AD470E"/>
    <w:rsid w:val="00AE2114"/>
    <w:rsid w:val="00AE4BC7"/>
    <w:rsid w:val="00B72997"/>
    <w:rsid w:val="00BA371E"/>
    <w:rsid w:val="00BE06D9"/>
    <w:rsid w:val="00BF3314"/>
    <w:rsid w:val="00C02042"/>
    <w:rsid w:val="00C10F9F"/>
    <w:rsid w:val="00C20923"/>
    <w:rsid w:val="00C24B0B"/>
    <w:rsid w:val="00C3703C"/>
    <w:rsid w:val="00C472F0"/>
    <w:rsid w:val="00C5496F"/>
    <w:rsid w:val="00C622CC"/>
    <w:rsid w:val="00CA6429"/>
    <w:rsid w:val="00CD64E0"/>
    <w:rsid w:val="00CF5F2D"/>
    <w:rsid w:val="00D62EED"/>
    <w:rsid w:val="00D84F20"/>
    <w:rsid w:val="00D90A3B"/>
    <w:rsid w:val="00D9399C"/>
    <w:rsid w:val="00D945BF"/>
    <w:rsid w:val="00DE5C97"/>
    <w:rsid w:val="00E17516"/>
    <w:rsid w:val="00EB0156"/>
    <w:rsid w:val="00EB4991"/>
    <w:rsid w:val="00ED7708"/>
    <w:rsid w:val="00EE7601"/>
    <w:rsid w:val="00F13916"/>
    <w:rsid w:val="00F2167F"/>
    <w:rsid w:val="00F5306A"/>
    <w:rsid w:val="00FA08B4"/>
    <w:rsid w:val="00FD2079"/>
    <w:rsid w:val="00FD5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4F762"/>
  <w15:chartTrackingRefBased/>
  <w15:docId w15:val="{B5A5BEFE-CC28-494F-A766-39D60C6BA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5D13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76F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41DCA"/>
    <w:rPr>
      <w:color w:val="808080"/>
    </w:rPr>
  </w:style>
  <w:style w:type="table" w:styleId="TableGrid">
    <w:name w:val="Table Grid"/>
    <w:basedOn w:val="TableNormal"/>
    <w:uiPriority w:val="39"/>
    <w:rsid w:val="009B50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3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3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13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92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0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3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27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5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42" Type="http://schemas.openxmlformats.org/officeDocument/2006/relationships/image" Target="media/image37.png"/><Relationship Id="rId47" Type="http://schemas.openxmlformats.org/officeDocument/2006/relationships/image" Target="media/image42.jpeg"/><Relationship Id="rId63" Type="http://schemas.openxmlformats.org/officeDocument/2006/relationships/image" Target="media/image58.png"/><Relationship Id="rId68" Type="http://schemas.openxmlformats.org/officeDocument/2006/relationships/image" Target="media/image63.png"/><Relationship Id="rId16" Type="http://schemas.openxmlformats.org/officeDocument/2006/relationships/image" Target="media/image11.png"/><Relationship Id="rId11" Type="http://schemas.openxmlformats.org/officeDocument/2006/relationships/image" Target="media/image6.jpe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74" Type="http://schemas.openxmlformats.org/officeDocument/2006/relationships/image" Target="media/image69.png"/><Relationship Id="rId79" Type="http://schemas.openxmlformats.org/officeDocument/2006/relationships/image" Target="media/image74.png"/><Relationship Id="rId5" Type="http://schemas.openxmlformats.org/officeDocument/2006/relationships/webSettings" Target="webSettings.xml"/><Relationship Id="rId61" Type="http://schemas.openxmlformats.org/officeDocument/2006/relationships/image" Target="media/image56.png"/><Relationship Id="rId82" Type="http://schemas.openxmlformats.org/officeDocument/2006/relationships/theme" Target="theme/theme1.xml"/><Relationship Id="rId19" Type="http://schemas.openxmlformats.org/officeDocument/2006/relationships/image" Target="media/image1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jpe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image" Target="media/image51.png"/><Relationship Id="rId64" Type="http://schemas.openxmlformats.org/officeDocument/2006/relationships/image" Target="media/image59.png"/><Relationship Id="rId69" Type="http://schemas.openxmlformats.org/officeDocument/2006/relationships/image" Target="media/image64.png"/><Relationship Id="rId77" Type="http://schemas.openxmlformats.org/officeDocument/2006/relationships/image" Target="media/image72.png"/><Relationship Id="rId8" Type="http://schemas.openxmlformats.org/officeDocument/2006/relationships/image" Target="media/image3.jpeg"/><Relationship Id="rId51" Type="http://schemas.openxmlformats.org/officeDocument/2006/relationships/image" Target="media/image46.png"/><Relationship Id="rId72" Type="http://schemas.openxmlformats.org/officeDocument/2006/relationships/image" Target="media/image67.png"/><Relationship Id="rId80" Type="http://schemas.openxmlformats.org/officeDocument/2006/relationships/image" Target="media/image75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image" Target="media/image54.png"/><Relationship Id="rId67" Type="http://schemas.openxmlformats.org/officeDocument/2006/relationships/image" Target="media/image62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62" Type="http://schemas.openxmlformats.org/officeDocument/2006/relationships/image" Target="media/image57.png"/><Relationship Id="rId70" Type="http://schemas.openxmlformats.org/officeDocument/2006/relationships/image" Target="media/image65.png"/><Relationship Id="rId75" Type="http://schemas.openxmlformats.org/officeDocument/2006/relationships/image" Target="media/image70.png"/><Relationship Id="rId1" Type="http://schemas.microsoft.com/office/2006/relationships/keyMapCustomizations" Target="customizations.xml"/><Relationship Id="rId6" Type="http://schemas.openxmlformats.org/officeDocument/2006/relationships/image" Target="media/image1.jpe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jpe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10" Type="http://schemas.openxmlformats.org/officeDocument/2006/relationships/image" Target="media/image5.jpe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65" Type="http://schemas.openxmlformats.org/officeDocument/2006/relationships/image" Target="media/image60.png"/><Relationship Id="rId73" Type="http://schemas.openxmlformats.org/officeDocument/2006/relationships/image" Target="media/image68.png"/><Relationship Id="rId78" Type="http://schemas.openxmlformats.org/officeDocument/2006/relationships/image" Target="media/image73.png"/><Relationship Id="rId8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9" Type="http://schemas.openxmlformats.org/officeDocument/2006/relationships/image" Target="media/image34.png"/><Relationship Id="rId34" Type="http://schemas.openxmlformats.org/officeDocument/2006/relationships/image" Target="media/image29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76" Type="http://schemas.openxmlformats.org/officeDocument/2006/relationships/image" Target="media/image71.png"/><Relationship Id="rId7" Type="http://schemas.openxmlformats.org/officeDocument/2006/relationships/image" Target="media/image2.jpeg"/><Relationship Id="rId71" Type="http://schemas.openxmlformats.org/officeDocument/2006/relationships/image" Target="media/image66.png"/><Relationship Id="rId2" Type="http://schemas.openxmlformats.org/officeDocument/2006/relationships/numbering" Target="numbering.xml"/><Relationship Id="rId29" Type="http://schemas.openxmlformats.org/officeDocument/2006/relationships/image" Target="media/image24.png"/><Relationship Id="rId24" Type="http://schemas.openxmlformats.org/officeDocument/2006/relationships/image" Target="media/image19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66" Type="http://schemas.openxmlformats.org/officeDocument/2006/relationships/image" Target="media/image6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2</TotalTime>
  <Pages>33</Pages>
  <Words>945</Words>
  <Characters>539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eeraj Deshwal</dc:creator>
  <cp:keywords/>
  <dc:description/>
  <cp:lastModifiedBy>Dheeraj Deshwal</cp:lastModifiedBy>
  <cp:revision>2</cp:revision>
  <dcterms:created xsi:type="dcterms:W3CDTF">2022-09-23T21:11:00Z</dcterms:created>
  <dcterms:modified xsi:type="dcterms:W3CDTF">2022-09-24T18:25:00Z</dcterms:modified>
</cp:coreProperties>
</file>